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7F72C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10653">
        <w:rPr>
          <w:rFonts w:eastAsia="Times New Roman" w:cstheme="minorHAnsi"/>
          <w:b/>
        </w:rPr>
        <w:t>67578</w:t>
      </w:r>
    </w:p>
    <w:p w14:paraId="2F6924E5" w14:textId="3D32D6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10653">
        <w:rPr>
          <w:rFonts w:eastAsia="Times New Roman" w:cstheme="minorHAnsi"/>
          <w:b/>
        </w:rPr>
        <w:t>Debopriya Sadhukhan</w:t>
      </w:r>
    </w:p>
    <w:p w14:paraId="6FB9233B" w14:textId="76F3F36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4A40F8" w:rsidRPr="001B21FE">
          <w:rPr>
            <w:rStyle w:val="Hyperlink"/>
            <w:rFonts w:eastAsia="Times New Roman" w:cstheme="minorHAnsi"/>
            <w:b/>
          </w:rPr>
          <w:t>https://review.jove.com/account/file-uploader?src=20611338</w:t>
        </w:r>
      </w:hyperlink>
      <w:r w:rsidR="004A40F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E1EEB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10653" w:rsidRPr="00F10653">
        <w:rPr>
          <w:b/>
          <w:sz w:val="32"/>
          <w:szCs w:val="32"/>
        </w:rPr>
        <w:t xml:space="preserve">Murine Model of </w:t>
      </w:r>
      <w:proofErr w:type="spellStart"/>
      <w:r w:rsidR="00F10653" w:rsidRPr="00F10653">
        <w:rPr>
          <w:b/>
          <w:sz w:val="32"/>
          <w:szCs w:val="32"/>
        </w:rPr>
        <w:t>Epicutaneously</w:t>
      </w:r>
      <w:proofErr w:type="spellEnd"/>
      <w:r w:rsidR="00F10653" w:rsidRPr="00F10653">
        <w:rPr>
          <w:b/>
          <w:sz w:val="32"/>
          <w:szCs w:val="32"/>
        </w:rPr>
        <w:t>-Induced Immunomodulation</w:t>
      </w:r>
    </w:p>
    <w:p w14:paraId="4A0C5B67" w14:textId="23814C1E" w:rsidR="004E0C5A" w:rsidRDefault="004E0C5A" w:rsidP="004E0C5A">
      <w:pPr>
        <w:outlineLvl w:val="0"/>
        <w:rPr>
          <w:rFonts w:eastAsia="Times New Roman" w:cstheme="minorHAnsi"/>
          <w:b/>
        </w:rPr>
      </w:pPr>
    </w:p>
    <w:p w14:paraId="571B4839" w14:textId="25AE8914" w:rsidR="00EC3C46" w:rsidRPr="004A40F8" w:rsidRDefault="00EC3C46" w:rsidP="00EC3C46">
      <w:pPr>
        <w:outlineLvl w:val="0"/>
        <w:rPr>
          <w:rFonts w:eastAsia="Times New Roman" w:cstheme="minorHAnsi"/>
          <w:b/>
          <w:sz w:val="28"/>
          <w:szCs w:val="28"/>
          <w:lang w:val="pl-PL"/>
        </w:rPr>
      </w:pPr>
      <w:r w:rsidRPr="004A40F8">
        <w:rPr>
          <w:rFonts w:eastAsia="Times New Roman" w:cstheme="minorHAnsi"/>
          <w:b/>
          <w:sz w:val="28"/>
          <w:szCs w:val="28"/>
          <w:lang w:val="pl-PL"/>
        </w:rPr>
        <w:t xml:space="preserve">Authors and Affiliations: </w:t>
      </w:r>
    </w:p>
    <w:p w14:paraId="33CD999C" w14:textId="718ACB3D" w:rsidR="00D6314B" w:rsidRPr="004A40F8" w:rsidRDefault="00D6314B" w:rsidP="00EC3C46">
      <w:pPr>
        <w:outlineLvl w:val="0"/>
        <w:rPr>
          <w:rFonts w:eastAsia="Times New Roman" w:cstheme="minorHAnsi"/>
          <w:b/>
          <w:sz w:val="28"/>
          <w:szCs w:val="28"/>
          <w:lang w:val="pl-PL"/>
        </w:rPr>
      </w:pPr>
    </w:p>
    <w:p w14:paraId="58B45C34" w14:textId="5016C419" w:rsidR="00F10653" w:rsidRPr="006421EE" w:rsidRDefault="00F10653" w:rsidP="00F10653">
      <w:pPr>
        <w:rPr>
          <w:lang w:val="pl-PL"/>
        </w:rPr>
      </w:pPr>
      <w:r w:rsidRPr="006421EE">
        <w:rPr>
          <w:lang w:val="pl-PL"/>
        </w:rPr>
        <w:t>Monika Majewska-Szczepanik</w:t>
      </w:r>
      <w:r w:rsidRPr="006421EE">
        <w:rPr>
          <w:vertAlign w:val="superscript"/>
          <w:lang w:val="pl-PL"/>
        </w:rPr>
        <w:t>1</w:t>
      </w:r>
      <w:r w:rsidRPr="006421EE">
        <w:rPr>
          <w:lang w:val="pl-PL"/>
        </w:rPr>
        <w:t>*,</w:t>
      </w:r>
      <w:r w:rsidRPr="006421EE">
        <w:rPr>
          <w:vertAlign w:val="superscript"/>
          <w:lang w:val="pl-PL"/>
        </w:rPr>
        <w:t xml:space="preserve"> </w:t>
      </w:r>
      <w:r w:rsidRPr="006421EE">
        <w:rPr>
          <w:lang w:val="pl-PL"/>
        </w:rPr>
        <w:t>Magdalena Zemelka-Wiacek</w:t>
      </w:r>
      <w:r w:rsidRPr="006421EE">
        <w:rPr>
          <w:vertAlign w:val="superscript"/>
          <w:lang w:val="pl-PL"/>
        </w:rPr>
        <w:t>2</w:t>
      </w:r>
      <w:r w:rsidRPr="006421EE">
        <w:rPr>
          <w:lang w:val="pl-PL"/>
        </w:rPr>
        <w:t>*, Katarzyna Marcińska</w:t>
      </w:r>
      <w:r w:rsidRPr="006421EE">
        <w:rPr>
          <w:vertAlign w:val="superscript"/>
          <w:lang w:val="pl-PL"/>
        </w:rPr>
        <w:t>3</w:t>
      </w:r>
      <w:r w:rsidRPr="006421EE">
        <w:rPr>
          <w:lang w:val="pl-PL"/>
        </w:rPr>
        <w:t>, Anna Strzępa</w:t>
      </w:r>
      <w:r w:rsidRPr="006421EE">
        <w:rPr>
          <w:vertAlign w:val="superscript"/>
          <w:lang w:val="pl-PL"/>
        </w:rPr>
        <w:t>3</w:t>
      </w:r>
      <w:r w:rsidRPr="006421EE">
        <w:rPr>
          <w:lang w:val="pl-PL"/>
        </w:rPr>
        <w:t>, Marta Góralska</w:t>
      </w:r>
      <w:r w:rsidRPr="006421EE">
        <w:rPr>
          <w:vertAlign w:val="superscript"/>
          <w:lang w:val="pl-PL"/>
        </w:rPr>
        <w:t>1</w:t>
      </w:r>
      <w:r w:rsidRPr="006421EE">
        <w:rPr>
          <w:lang w:val="pl-PL"/>
        </w:rPr>
        <w:t>, Marian Szczepanik</w:t>
      </w:r>
      <w:r w:rsidRPr="006421EE">
        <w:rPr>
          <w:vertAlign w:val="superscript"/>
          <w:lang w:val="pl-PL"/>
        </w:rPr>
        <w:t>3</w:t>
      </w:r>
      <w:r w:rsidRPr="006421EE">
        <w:rPr>
          <w:lang w:val="pl-PL"/>
        </w:rPr>
        <w:t xml:space="preserve"> </w:t>
      </w:r>
    </w:p>
    <w:p w14:paraId="1A421933" w14:textId="77777777" w:rsidR="00F10653" w:rsidRPr="006421EE" w:rsidRDefault="00F10653" w:rsidP="00F10653">
      <w:pPr>
        <w:rPr>
          <w:color w:val="808080"/>
          <w:lang w:val="pl-PL"/>
        </w:rPr>
      </w:pPr>
    </w:p>
    <w:p w14:paraId="74CD78FD" w14:textId="7DCF2397" w:rsidR="00F10653" w:rsidRPr="006421EE" w:rsidRDefault="00F10653" w:rsidP="00F10653">
      <w:r w:rsidRPr="006421EE">
        <w:rPr>
          <w:vertAlign w:val="superscript"/>
        </w:rPr>
        <w:t>1</w:t>
      </w:r>
      <w:r w:rsidRPr="006421EE">
        <w:t>Department of Medical Physiology, Chair of Biomedical Sciences, Institute of Physiotherapy, Faculty of Health Sciences, Jagiellonian University Medical College</w:t>
      </w:r>
    </w:p>
    <w:p w14:paraId="09A77C59" w14:textId="66942DDD" w:rsidR="00F10653" w:rsidRPr="006421EE" w:rsidRDefault="00F10653" w:rsidP="00F10653">
      <w:pPr>
        <w:rPr>
          <w:color w:val="808080"/>
        </w:rPr>
      </w:pPr>
      <w:r w:rsidRPr="006421EE">
        <w:rPr>
          <w:vertAlign w:val="superscript"/>
        </w:rPr>
        <w:t>2</w:t>
      </w:r>
      <w:r w:rsidRPr="006421EE">
        <w:t>Department of Clinical Immunology, Wroclaw Medical University</w:t>
      </w:r>
    </w:p>
    <w:p w14:paraId="74A3CDA1" w14:textId="1A6BD6CC" w:rsidR="00D6314B" w:rsidRDefault="00F10653" w:rsidP="00F10653">
      <w:pPr>
        <w:outlineLvl w:val="0"/>
      </w:pPr>
      <w:r w:rsidRPr="006421EE">
        <w:rPr>
          <w:vertAlign w:val="superscript"/>
        </w:rPr>
        <w:t>3</w:t>
      </w:r>
      <w:r w:rsidRPr="006421EE">
        <w:t>Chair of Biomedical Sciences, Faculty of Health Sciences, Jagiellonian University Medical College</w:t>
      </w:r>
    </w:p>
    <w:p w14:paraId="53D9C5B7" w14:textId="77777777" w:rsidR="00F10653" w:rsidRDefault="00F10653" w:rsidP="00F10653">
      <w:pPr>
        <w:outlineLvl w:val="0"/>
      </w:pPr>
    </w:p>
    <w:p w14:paraId="0C0C6522" w14:textId="5A3D7C60" w:rsidR="00F10653" w:rsidRDefault="00F10653" w:rsidP="00F10653">
      <w:pPr>
        <w:outlineLvl w:val="0"/>
      </w:pPr>
      <w:r w:rsidRPr="004A40F8">
        <w:t>*These authors contributed equally</w:t>
      </w:r>
    </w:p>
    <w:p w14:paraId="65BC7D41" w14:textId="77777777" w:rsidR="00F10653" w:rsidRPr="00B07A3B" w:rsidRDefault="00F10653" w:rsidP="00F10653">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66677CF0" w14:textId="77777777" w:rsidR="00F10653" w:rsidRPr="006421EE" w:rsidRDefault="00F10653" w:rsidP="00F10653">
      <w:r w:rsidRPr="006421EE">
        <w:t>Marian Szczepanik</w:t>
      </w:r>
      <w:r w:rsidRPr="006421EE">
        <w:tab/>
      </w:r>
      <w:r w:rsidRPr="006421EE">
        <w:tab/>
      </w:r>
      <w:r w:rsidRPr="006421EE">
        <w:tab/>
        <w:t>(</w:t>
      </w:r>
      <w:hyperlink r:id="rId9" w:history="1">
        <w:r w:rsidRPr="006421EE">
          <w:rPr>
            <w:rStyle w:val="Hyperlink"/>
          </w:rPr>
          <w:t>marian.szczepanik@uj.edu.pl</w:t>
        </w:r>
      </w:hyperlink>
      <w:r w:rsidRPr="006421EE">
        <w:t>)</w:t>
      </w:r>
    </w:p>
    <w:p w14:paraId="2B30E558" w14:textId="77777777" w:rsidR="00F10653" w:rsidRPr="004A40F8" w:rsidRDefault="00F10653" w:rsidP="00F10653">
      <w:pPr>
        <w:rPr>
          <w:rStyle w:val="Hyperlink"/>
          <w:color w:val="auto"/>
          <w:lang w:val="pl-PL"/>
        </w:rPr>
      </w:pPr>
      <w:r w:rsidRPr="004A40F8">
        <w:rPr>
          <w:rStyle w:val="Hyperlink"/>
          <w:color w:val="auto"/>
          <w:lang w:val="pl-PL"/>
        </w:rPr>
        <w:t>Monika Majewska-Szczepanik</w:t>
      </w:r>
      <w:r w:rsidRPr="004A40F8">
        <w:rPr>
          <w:rStyle w:val="Hyperlink"/>
          <w:color w:val="auto"/>
          <w:lang w:val="pl-PL"/>
        </w:rPr>
        <w:tab/>
        <w:t>(</w:t>
      </w:r>
      <w:r>
        <w:fldChar w:fldCharType="begin"/>
      </w:r>
      <w:r w:rsidRPr="004A40F8">
        <w:rPr>
          <w:lang w:val="pl-PL"/>
        </w:rPr>
        <w:instrText>HYPERLINK "mailto:monika.majewska-szczepanik@uj.edu.pl"</w:instrText>
      </w:r>
      <w:r>
        <w:fldChar w:fldCharType="separate"/>
      </w:r>
      <w:r w:rsidRPr="004A40F8">
        <w:rPr>
          <w:rStyle w:val="Hyperlink"/>
          <w:lang w:val="pl-PL"/>
        </w:rPr>
        <w:t>monika.majewska-szczepanik@uj.edu.pl</w:t>
      </w:r>
      <w:r>
        <w:fldChar w:fldCharType="end"/>
      </w:r>
      <w:r w:rsidRPr="004A40F8">
        <w:rPr>
          <w:lang w:val="pl-PL"/>
        </w:rPr>
        <w:t>)</w:t>
      </w:r>
    </w:p>
    <w:p w14:paraId="70FFA58B" w14:textId="77777777" w:rsidR="00D6314B" w:rsidRPr="004A40F8" w:rsidRDefault="00D6314B" w:rsidP="004E0C5A">
      <w:pPr>
        <w:outlineLvl w:val="0"/>
        <w:rPr>
          <w:rFonts w:eastAsia="Times New Roman" w:cstheme="minorHAnsi"/>
          <w:lang w:val="pl-PL"/>
        </w:rPr>
      </w:pPr>
    </w:p>
    <w:p w14:paraId="1B4B2D7A" w14:textId="77777777" w:rsidR="004E0C5A" w:rsidRPr="004A40F8" w:rsidRDefault="004E0C5A" w:rsidP="004E0C5A">
      <w:pPr>
        <w:outlineLvl w:val="0"/>
        <w:rPr>
          <w:rFonts w:eastAsia="Times New Roman" w:cstheme="minorHAnsi"/>
          <w:lang w:val="pl-PL"/>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B62C7B0" w14:textId="77777777" w:rsidR="00F10653" w:rsidRPr="006421EE" w:rsidRDefault="00F10653" w:rsidP="00F10653">
      <w:pPr>
        <w:rPr>
          <w:lang w:val="pl-PL"/>
        </w:rPr>
      </w:pPr>
      <w:r w:rsidRPr="006421EE">
        <w:rPr>
          <w:lang w:val="pl-PL"/>
        </w:rPr>
        <w:t xml:space="preserve">Magdalena Zemelka-Wiacek </w:t>
      </w:r>
      <w:r w:rsidRPr="006421EE">
        <w:rPr>
          <w:lang w:val="pl-PL"/>
        </w:rPr>
        <w:tab/>
      </w:r>
      <w:r w:rsidRPr="006421EE">
        <w:rPr>
          <w:lang w:val="pl-PL"/>
        </w:rPr>
        <w:tab/>
        <w:t>(</w:t>
      </w:r>
      <w:r>
        <w:fldChar w:fldCharType="begin"/>
      </w:r>
      <w:r w:rsidRPr="004A40F8">
        <w:rPr>
          <w:lang w:val="pl-PL"/>
        </w:rPr>
        <w:instrText>HYPERLINK "mailto:magdalena.zemelka-wiacek@umw.edu.pl"</w:instrText>
      </w:r>
      <w:r>
        <w:fldChar w:fldCharType="separate"/>
      </w:r>
      <w:r w:rsidRPr="006421EE">
        <w:rPr>
          <w:rStyle w:val="Hyperlink"/>
          <w:lang w:val="pl-PL"/>
        </w:rPr>
        <w:t>magdalena.zemelka-wiacek@umw.edu.pl</w:t>
      </w:r>
      <w:r>
        <w:fldChar w:fldCharType="end"/>
      </w:r>
      <w:r w:rsidRPr="006421EE">
        <w:rPr>
          <w:lang w:val="pl-PL"/>
        </w:rPr>
        <w:t>)</w:t>
      </w:r>
    </w:p>
    <w:p w14:paraId="0793848E" w14:textId="77777777" w:rsidR="00F10653" w:rsidRPr="006421EE" w:rsidRDefault="00F10653" w:rsidP="00F10653">
      <w:pPr>
        <w:rPr>
          <w:lang w:val="pl-PL"/>
        </w:rPr>
      </w:pPr>
      <w:r w:rsidRPr="006421EE">
        <w:rPr>
          <w:lang w:val="pl-PL"/>
        </w:rPr>
        <w:t xml:space="preserve">Katarzyna Marcińska </w:t>
      </w:r>
      <w:r w:rsidRPr="006421EE">
        <w:rPr>
          <w:lang w:val="pl-PL"/>
        </w:rPr>
        <w:tab/>
      </w:r>
      <w:r w:rsidRPr="006421EE">
        <w:rPr>
          <w:lang w:val="pl-PL"/>
        </w:rPr>
        <w:tab/>
      </w:r>
      <w:r w:rsidRPr="006421EE">
        <w:rPr>
          <w:lang w:val="pl-PL"/>
        </w:rPr>
        <w:tab/>
        <w:t>(</w:t>
      </w:r>
      <w:r>
        <w:fldChar w:fldCharType="begin"/>
      </w:r>
      <w:r w:rsidRPr="004A40F8">
        <w:rPr>
          <w:lang w:val="pl-PL"/>
        </w:rPr>
        <w:instrText>HYPERLINK "mailto:katarzyna.marcinska@uj.edu.pl"</w:instrText>
      </w:r>
      <w:r>
        <w:fldChar w:fldCharType="separate"/>
      </w:r>
      <w:r w:rsidRPr="006421EE">
        <w:rPr>
          <w:rStyle w:val="Hyperlink"/>
          <w:lang w:val="pl-PL"/>
        </w:rPr>
        <w:t>katarzyna.marcinska@uj.edu.pl</w:t>
      </w:r>
      <w:r>
        <w:fldChar w:fldCharType="end"/>
      </w:r>
      <w:r w:rsidRPr="006421EE">
        <w:rPr>
          <w:lang w:val="pl-PL"/>
        </w:rPr>
        <w:t>)</w:t>
      </w:r>
    </w:p>
    <w:p w14:paraId="4150F85A" w14:textId="77777777" w:rsidR="00F10653" w:rsidRPr="006421EE" w:rsidRDefault="00F10653" w:rsidP="00F10653">
      <w:pPr>
        <w:rPr>
          <w:lang w:val="pl-PL"/>
        </w:rPr>
      </w:pPr>
      <w:r w:rsidRPr="006421EE">
        <w:rPr>
          <w:lang w:val="pl-PL"/>
        </w:rPr>
        <w:t xml:space="preserve">Anna Strzępa </w:t>
      </w:r>
      <w:r w:rsidRPr="006421EE">
        <w:rPr>
          <w:lang w:val="pl-PL"/>
        </w:rPr>
        <w:tab/>
      </w:r>
      <w:r w:rsidRPr="006421EE">
        <w:rPr>
          <w:lang w:val="pl-PL"/>
        </w:rPr>
        <w:tab/>
      </w:r>
      <w:r w:rsidRPr="006421EE">
        <w:rPr>
          <w:lang w:val="pl-PL"/>
        </w:rPr>
        <w:tab/>
      </w:r>
      <w:r w:rsidRPr="006421EE">
        <w:rPr>
          <w:lang w:val="pl-PL"/>
        </w:rPr>
        <w:tab/>
        <w:t>(</w:t>
      </w:r>
      <w:r>
        <w:fldChar w:fldCharType="begin"/>
      </w:r>
      <w:r w:rsidRPr="004A40F8">
        <w:rPr>
          <w:lang w:val="pl-PL"/>
        </w:rPr>
        <w:instrText>HYPERLINK "mailto:anna.strzepa@uj.edu.pl"</w:instrText>
      </w:r>
      <w:r>
        <w:fldChar w:fldCharType="separate"/>
      </w:r>
      <w:r w:rsidRPr="006421EE">
        <w:rPr>
          <w:rStyle w:val="Hyperlink"/>
          <w:lang w:val="pl-PL"/>
        </w:rPr>
        <w:t>anna.strzepa@uj.edu.pl</w:t>
      </w:r>
      <w:r>
        <w:fldChar w:fldCharType="end"/>
      </w:r>
      <w:r w:rsidRPr="006421EE">
        <w:rPr>
          <w:lang w:val="pl-PL"/>
        </w:rPr>
        <w:t>)</w:t>
      </w:r>
    </w:p>
    <w:p w14:paraId="5A547A72" w14:textId="77777777" w:rsidR="00F10653" w:rsidRPr="006421EE" w:rsidRDefault="00F10653" w:rsidP="00F10653">
      <w:pPr>
        <w:rPr>
          <w:lang w:val="pl-PL"/>
        </w:rPr>
      </w:pPr>
      <w:r w:rsidRPr="006421EE">
        <w:rPr>
          <w:lang w:val="pl-PL"/>
        </w:rPr>
        <w:t xml:space="preserve">Marta Góralska </w:t>
      </w:r>
      <w:r w:rsidRPr="006421EE">
        <w:rPr>
          <w:lang w:val="pl-PL"/>
        </w:rPr>
        <w:tab/>
      </w:r>
      <w:r w:rsidRPr="006421EE">
        <w:rPr>
          <w:lang w:val="pl-PL"/>
        </w:rPr>
        <w:tab/>
      </w:r>
      <w:r w:rsidRPr="006421EE">
        <w:rPr>
          <w:lang w:val="pl-PL"/>
        </w:rPr>
        <w:tab/>
        <w:t>(</w:t>
      </w:r>
      <w:r>
        <w:fldChar w:fldCharType="begin"/>
      </w:r>
      <w:r w:rsidRPr="004A40F8">
        <w:rPr>
          <w:lang w:val="pl-PL"/>
        </w:rPr>
        <w:instrText>HYPERLINK "mailto:marta.goralska@uj.edu.pl"</w:instrText>
      </w:r>
      <w:r>
        <w:fldChar w:fldCharType="separate"/>
      </w:r>
      <w:r w:rsidRPr="006421EE">
        <w:rPr>
          <w:rStyle w:val="Hyperlink"/>
          <w:lang w:val="pl-PL"/>
        </w:rPr>
        <w:t>marta.goralska@uj.edu.pl</w:t>
      </w:r>
      <w:r>
        <w:fldChar w:fldCharType="end"/>
      </w:r>
      <w:r w:rsidRPr="006421EE">
        <w:rPr>
          <w:lang w:val="pl-PL"/>
        </w:rPr>
        <w:t>)</w:t>
      </w:r>
    </w:p>
    <w:p w14:paraId="41161E8B" w14:textId="77777777" w:rsidR="00F10653" w:rsidRPr="006421EE" w:rsidRDefault="00F10653" w:rsidP="00F10653">
      <w:r w:rsidRPr="006421EE">
        <w:t>Marian Szczepanik</w:t>
      </w:r>
      <w:r w:rsidRPr="006421EE">
        <w:tab/>
      </w:r>
      <w:r w:rsidRPr="006421EE">
        <w:tab/>
      </w:r>
      <w:r w:rsidRPr="006421EE">
        <w:tab/>
        <w:t>(</w:t>
      </w:r>
      <w:hyperlink r:id="rId10" w:history="1">
        <w:r w:rsidRPr="006421EE">
          <w:rPr>
            <w:rStyle w:val="Hyperlink"/>
          </w:rPr>
          <w:t>marian.szczepanik@uj.edu.pl</w:t>
        </w:r>
      </w:hyperlink>
      <w:r w:rsidRPr="006421EE">
        <w:t>)</w:t>
      </w:r>
    </w:p>
    <w:p w14:paraId="6F84F159" w14:textId="089E9D2E" w:rsidR="003B5E26" w:rsidRPr="00B07A3B" w:rsidRDefault="00F10653" w:rsidP="00F10653">
      <w:pPr>
        <w:outlineLvl w:val="0"/>
        <w:rPr>
          <w:rFonts w:cstheme="minorHAnsi"/>
          <w:b/>
          <w:sz w:val="22"/>
          <w:szCs w:val="22"/>
        </w:rPr>
      </w:pPr>
      <w:r w:rsidRPr="006421EE">
        <w:rPr>
          <w:rStyle w:val="Hyperlink"/>
          <w:color w:val="auto"/>
        </w:rPr>
        <w:t>Monika Majewska-Szczepanik</w:t>
      </w:r>
      <w:r w:rsidRPr="006421EE">
        <w:rPr>
          <w:rStyle w:val="Hyperlink"/>
          <w:color w:val="auto"/>
        </w:rPr>
        <w:tab/>
        <w:t>(</w:t>
      </w:r>
      <w:hyperlink r:id="rId11" w:history="1">
        <w:r w:rsidRPr="006421EE">
          <w:rPr>
            <w:rStyle w:val="Hyperlink"/>
          </w:rPr>
          <w:t>monika.majewska-szczepanik@uj.edu.pl</w:t>
        </w:r>
      </w:hyperlink>
      <w:r w:rsidRPr="006421EE">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D44BE2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218B1">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AFB391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218B1">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5543DC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0218B1">
        <w:rPr>
          <w:rFonts w:eastAsia="Times New Roman" w:cstheme="minorHAnsi"/>
          <w:b/>
          <w:bCs/>
        </w:rPr>
        <w:t>NO</w:t>
      </w:r>
    </w:p>
    <w:p w14:paraId="67386C83" w14:textId="77777777" w:rsidR="005F1ADF" w:rsidRDefault="005F1ADF" w:rsidP="005F1ADF">
      <w:pPr>
        <w:rPr>
          <w:rFonts w:eastAsia="Times New Roman" w:cstheme="minorHAnsi"/>
        </w:rPr>
      </w:pPr>
    </w:p>
    <w:p w14:paraId="6878F5A4" w14:textId="77777777" w:rsidR="00235A78" w:rsidRDefault="00235A7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EE4413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295C47">
        <w:rPr>
          <w:rFonts w:cstheme="minorHAnsi"/>
          <w:bCs/>
          <w:sz w:val="22"/>
          <w:szCs w:val="22"/>
        </w:rPr>
        <w:t>18</w:t>
      </w:r>
      <w:proofErr w:type="gramEnd"/>
    </w:p>
    <w:p w14:paraId="5AAC9C6C" w14:textId="27CD8D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5C47">
        <w:rPr>
          <w:rFonts w:cstheme="minorHAnsi"/>
          <w:bCs/>
          <w:sz w:val="22"/>
          <w:szCs w:val="22"/>
        </w:rPr>
        <w:t>4</w:t>
      </w:r>
      <w:r w:rsidR="00235A78">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16769071" w:rsidR="007D61A8" w:rsidRPr="00A26A31" w:rsidRDefault="00704AC6" w:rsidP="00B807E5">
      <w:pPr>
        <w:pStyle w:val="ListParagraph"/>
        <w:numPr>
          <w:ilvl w:val="1"/>
          <w:numId w:val="3"/>
        </w:numPr>
        <w:spacing w:before="120"/>
        <w:contextualSpacing w:val="0"/>
        <w:rPr>
          <w:rFonts w:eastAsia="Times New Roman" w:cstheme="minorHAnsi"/>
        </w:rPr>
      </w:pPr>
      <w:r w:rsidRPr="0031737A">
        <w:rPr>
          <w:rStyle w:val="AuthorName"/>
          <w:rFonts w:asciiTheme="minorHAnsi" w:eastAsia="Times" w:hAnsiTheme="minorHAnsi" w:cstheme="minorHAnsi"/>
          <w:highlight w:val="yellow"/>
        </w:rPr>
        <w:t xml:space="preserve">Marian Szczepanik or </w:t>
      </w:r>
      <w:r w:rsidR="00C808C2" w:rsidRPr="0031737A">
        <w:rPr>
          <w:rStyle w:val="AuthorName"/>
          <w:rFonts w:asciiTheme="minorHAnsi" w:eastAsia="Times" w:hAnsiTheme="minorHAnsi" w:cstheme="minorHAnsi"/>
          <w:highlight w:val="yellow"/>
        </w:rPr>
        <w:t>Monika Majewska-Szczepanik</w:t>
      </w:r>
      <w:r w:rsidR="00927B12" w:rsidRPr="0031737A">
        <w:rPr>
          <w:rStyle w:val="AuthorName"/>
          <w:rFonts w:asciiTheme="minorHAnsi" w:eastAsia="Times" w:hAnsiTheme="minorHAnsi" w:cstheme="minorHAnsi"/>
          <w:highlight w:val="yellow"/>
        </w:rPr>
        <w:t>:</w:t>
      </w:r>
      <w:r w:rsidR="005A33C6" w:rsidRPr="005A33C6">
        <w:rPr>
          <w:rFonts w:cstheme="minorHAnsi"/>
        </w:rPr>
        <w:t xml:space="preserve"> </w:t>
      </w:r>
      <w:r w:rsidR="00AA1915" w:rsidRPr="00AA1915">
        <w:rPr>
          <w:rFonts w:cstheme="minorHAnsi"/>
        </w:rPr>
        <w:t xml:space="preserve">This protocol outlines a method for </w:t>
      </w:r>
      <w:r w:rsidR="0031737A">
        <w:rPr>
          <w:rFonts w:cstheme="minorHAnsi"/>
        </w:rPr>
        <w:t>skin-induced</w:t>
      </w:r>
      <w:r w:rsidR="00C808C2">
        <w:rPr>
          <w:rFonts w:cstheme="minorHAnsi"/>
        </w:rPr>
        <w:t xml:space="preserve"> immunomodulation </w:t>
      </w:r>
      <w:r w:rsidR="00AA1915" w:rsidRPr="00AA1915">
        <w:rPr>
          <w:rFonts w:cstheme="minorHAnsi"/>
        </w:rPr>
        <w:t xml:space="preserve">in a murine model of human allergic contact dermatitis mediated by </w:t>
      </w:r>
      <w:r w:rsidR="00592765">
        <w:rPr>
          <w:rFonts w:cstheme="minorHAnsi"/>
        </w:rPr>
        <w:t>T helper 1 lymphocytes</w:t>
      </w:r>
      <w:r w:rsidR="0049546F">
        <w:rPr>
          <w:rFonts w:cstheme="minorHAnsi"/>
        </w:rPr>
        <w:t xml:space="preserve">. </w:t>
      </w:r>
    </w:p>
    <w:p w14:paraId="125C6121" w14:textId="0B0659E2"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2.4.1.</w:t>
      </w:r>
    </w:p>
    <w:p w14:paraId="64669700" w14:textId="77777777" w:rsidR="00A26A31" w:rsidRPr="00B07A3B" w:rsidRDefault="00A26A31" w:rsidP="00A26A31">
      <w:pPr>
        <w:pStyle w:val="ListParagraph"/>
        <w:spacing w:before="120"/>
        <w:ind w:left="1571"/>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5B4968C1" w14:textId="5B707E97" w:rsidR="00070F70" w:rsidRPr="00A26A31" w:rsidRDefault="00592765" w:rsidP="00070F70">
      <w:pPr>
        <w:pStyle w:val="ListParagraph"/>
        <w:numPr>
          <w:ilvl w:val="1"/>
          <w:numId w:val="3"/>
        </w:numPr>
        <w:spacing w:before="120" w:after="240"/>
        <w:contextualSpacing w:val="0"/>
        <w:jc w:val="both"/>
        <w:rPr>
          <w:rFonts w:eastAsia="Times New Roman" w:cstheme="minorHAnsi"/>
          <w:sz w:val="28"/>
          <w:szCs w:val="28"/>
        </w:rPr>
      </w:pPr>
      <w:r>
        <w:rPr>
          <w:rStyle w:val="AuthorName"/>
          <w:rFonts w:asciiTheme="minorHAnsi" w:eastAsia="Times" w:hAnsiTheme="minorHAnsi" w:cstheme="minorHAnsi"/>
        </w:rPr>
        <w:t>Magdalena Zemelka-</w:t>
      </w:r>
      <w:proofErr w:type="spellStart"/>
      <w:r>
        <w:rPr>
          <w:rStyle w:val="AuthorName"/>
          <w:rFonts w:asciiTheme="minorHAnsi" w:eastAsia="Times" w:hAnsiTheme="minorHAnsi" w:cstheme="minorHAnsi"/>
        </w:rPr>
        <w:t>Wiącek</w:t>
      </w:r>
      <w:proofErr w:type="spellEnd"/>
      <w:r>
        <w:rPr>
          <w:rStyle w:val="AuthorName"/>
          <w:rFonts w:asciiTheme="minorHAnsi" w:eastAsia="Times" w:hAnsiTheme="minorHAnsi" w:cstheme="minorHAnsi"/>
        </w:rPr>
        <w:t>:</w:t>
      </w:r>
      <w:r w:rsidR="00070F70">
        <w:t xml:space="preserve"> </w:t>
      </w:r>
      <w:r w:rsidR="00070F70" w:rsidRPr="00070F70">
        <w:t xml:space="preserve">Recent studies show that </w:t>
      </w:r>
      <w:proofErr w:type="spellStart"/>
      <w:r w:rsidR="00070F70" w:rsidRPr="00070F70">
        <w:t>epicutaneous</w:t>
      </w:r>
      <w:proofErr w:type="spellEnd"/>
      <w:r w:rsidR="00070F70" w:rsidRPr="00070F70">
        <w:t xml:space="preserve"> immunization with protein antigen alone suppresses T </w:t>
      </w:r>
      <w:r w:rsidR="00070F70">
        <w:t>cell-mediated immune responses</w:t>
      </w:r>
      <w:r w:rsidR="00070F70" w:rsidRPr="00070F70">
        <w:t xml:space="preserve">, while co-administration with PAMPs reverses </w:t>
      </w:r>
      <w:r w:rsidR="00070F70">
        <w:t>skin-induced suppression</w:t>
      </w:r>
      <w:r w:rsidR="00070F70" w:rsidRPr="00070F70">
        <w:t xml:space="preserve">. This highlights the potential of skin-based, needle-free strategies for generating regulatory cells to modulate immune </w:t>
      </w:r>
      <w:commentRangeStart w:id="1"/>
      <w:r w:rsidR="00070F70" w:rsidRPr="00070F70">
        <w:t>responses</w:t>
      </w:r>
      <w:commentRangeEnd w:id="1"/>
      <w:r w:rsidR="00070F70">
        <w:rPr>
          <w:rStyle w:val="CommentReference"/>
          <w:lang w:val="x-none" w:eastAsia="x-none"/>
        </w:rPr>
        <w:commentReference w:id="1"/>
      </w:r>
      <w:r w:rsidR="00070F70" w:rsidRPr="00070F70">
        <w:t>.</w:t>
      </w:r>
    </w:p>
    <w:p w14:paraId="13997C52" w14:textId="3E93B8C1" w:rsidR="00A26A31" w:rsidRPr="00070F70" w:rsidRDefault="00A26A31" w:rsidP="00A26A31">
      <w:pPr>
        <w:pStyle w:val="ListParagraph"/>
        <w:numPr>
          <w:ilvl w:val="2"/>
          <w:numId w:val="3"/>
        </w:numPr>
        <w:spacing w:before="120" w:after="240"/>
        <w:contextualSpacing w:val="0"/>
        <w:jc w:val="both"/>
        <w:rPr>
          <w:rFonts w:eastAsia="Times New Roman" w:cstheme="minorHAnsi"/>
          <w:sz w:val="28"/>
          <w:szCs w:val="28"/>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LAB MEDIA: Figure 4.</w:t>
      </w:r>
    </w:p>
    <w:p w14:paraId="4BA4BEFE" w14:textId="62DA32AD" w:rsidR="00D75084" w:rsidRPr="00D75084" w:rsidRDefault="00D75084" w:rsidP="00070F70">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21BE473" w:rsidR="00D75084" w:rsidRPr="00A26A31" w:rsidRDefault="00C808C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gdalena Zemelka-</w:t>
      </w:r>
      <w:proofErr w:type="spellStart"/>
      <w:r>
        <w:rPr>
          <w:rStyle w:val="AuthorName"/>
          <w:rFonts w:asciiTheme="minorHAnsi" w:eastAsia="Times" w:hAnsiTheme="minorHAnsi" w:cstheme="minorHAnsi"/>
        </w:rPr>
        <w:t>Wiącek</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rsidRPr="000F70C7">
        <w:t xml:space="preserve">It is </w:t>
      </w:r>
      <w:r w:rsidR="003F76A7">
        <w:t xml:space="preserve">well </w:t>
      </w:r>
      <w:r w:rsidR="00AD63A9">
        <w:t>known</w:t>
      </w:r>
      <w:r w:rsidRPr="000F70C7">
        <w:t xml:space="preserve"> that the degree of epidermal damage </w:t>
      </w:r>
      <w:r w:rsidR="00AD63A9">
        <w:t>prior to</w:t>
      </w:r>
      <w:r w:rsidR="00AD63A9" w:rsidRPr="000F70C7">
        <w:t xml:space="preserve"> </w:t>
      </w:r>
      <w:r w:rsidR="00AD63A9">
        <w:t xml:space="preserve">antigen </w:t>
      </w:r>
      <w:r w:rsidRPr="000F70C7">
        <w:t xml:space="preserve">administration </w:t>
      </w:r>
      <w:r w:rsidR="00032573">
        <w:t xml:space="preserve">may </w:t>
      </w:r>
      <w:r w:rsidRPr="000F70C7">
        <w:t xml:space="preserve">determine the </w:t>
      </w:r>
      <w:r w:rsidR="000A6247">
        <w:t>type</w:t>
      </w:r>
      <w:r w:rsidR="000A6247" w:rsidRPr="000F70C7">
        <w:t xml:space="preserve"> </w:t>
      </w:r>
      <w:r w:rsidRPr="000F70C7">
        <w:t>of the induced immune response.</w:t>
      </w:r>
    </w:p>
    <w:p w14:paraId="52313ECA" w14:textId="2DA5919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0B7034" w14:textId="77777777" w:rsidR="00A26A31" w:rsidRPr="00D75084" w:rsidRDefault="00A26A31" w:rsidP="00A26A31">
      <w:pPr>
        <w:pStyle w:val="ListParagraph"/>
        <w:spacing w:before="120"/>
        <w:ind w:left="1571"/>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4E16B0C3" w:rsidR="007D61A8" w:rsidRPr="00A26A31" w:rsidRDefault="00C808C2" w:rsidP="00333FA4">
      <w:pPr>
        <w:pStyle w:val="ListParagraph"/>
        <w:numPr>
          <w:ilvl w:val="1"/>
          <w:numId w:val="3"/>
        </w:numPr>
        <w:spacing w:before="120"/>
        <w:contextualSpacing w:val="0"/>
        <w:rPr>
          <w:rFonts w:eastAsia="Times New Roman" w:cstheme="minorHAnsi"/>
        </w:rPr>
      </w:pPr>
      <w:r w:rsidRPr="00C808C2">
        <w:rPr>
          <w:rFonts w:ascii="Calibri" w:hAnsi="Calibri" w:cstheme="minorHAnsi"/>
          <w:b/>
          <w:color w:val="auto"/>
          <w:u w:val="single"/>
        </w:rPr>
        <w:t>Monika Majewska-Szczepanik</w:t>
      </w:r>
      <w:r w:rsidR="007D61A8" w:rsidRPr="00B07A3B">
        <w:rPr>
          <w:rFonts w:eastAsia="Times New Roman" w:cstheme="minorHAnsi"/>
          <w:b/>
          <w:bCs/>
          <w:u w:val="single"/>
        </w:rPr>
        <w:t>:</w:t>
      </w:r>
      <w:r w:rsidR="007D61A8" w:rsidRPr="00B07A3B">
        <w:rPr>
          <w:rFonts w:eastAsia="Times New Roman" w:cstheme="minorHAnsi"/>
        </w:rPr>
        <w:t xml:space="preserve"> </w:t>
      </w:r>
      <w:r w:rsidR="00A26A31">
        <w:rPr>
          <w:rFonts w:eastAsia="Times New Roman" w:cstheme="minorHAnsi"/>
        </w:rPr>
        <w:t xml:space="preserve">Our study has established that </w:t>
      </w:r>
      <w:proofErr w:type="spellStart"/>
      <w:r w:rsidR="00A26A31">
        <w:rPr>
          <w:color w:val="auto"/>
        </w:rPr>
        <w:t>e</w:t>
      </w:r>
      <w:r w:rsidR="00592765">
        <w:rPr>
          <w:color w:val="auto"/>
        </w:rPr>
        <w:t>picutaneous</w:t>
      </w:r>
      <w:r w:rsidR="001C12FD">
        <w:rPr>
          <w:color w:val="auto"/>
        </w:rPr>
        <w:t>ly</w:t>
      </w:r>
      <w:proofErr w:type="spellEnd"/>
      <w:r w:rsidRPr="00C808C2">
        <w:rPr>
          <w:color w:val="auto"/>
        </w:rPr>
        <w:t xml:space="preserve">-induced immunomodulation is mediated by antigen-non-specific T suppressor cells and antigen-specific T </w:t>
      </w:r>
      <w:proofErr w:type="spellStart"/>
      <w:r w:rsidRPr="00C808C2">
        <w:rPr>
          <w:color w:val="auto"/>
        </w:rPr>
        <w:t>contrasuppressor</w:t>
      </w:r>
      <w:proofErr w:type="spellEnd"/>
      <w:r w:rsidRPr="00C808C2">
        <w:rPr>
          <w:color w:val="auto"/>
        </w:rPr>
        <w:t xml:space="preserve"> cells.</w:t>
      </w:r>
    </w:p>
    <w:p w14:paraId="0096630A" w14:textId="0E34F84D"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LAB MEDIA: Figure </w:t>
      </w:r>
      <w:r w:rsidR="00235A78">
        <w:rPr>
          <w:rStyle w:val="AuthorName"/>
          <w:rFonts w:asciiTheme="minorHAnsi" w:eastAsia="Times" w:hAnsiTheme="minorHAnsi" w:cstheme="minorHAnsi"/>
          <w:b w:val="0"/>
          <w:bCs/>
          <w:i/>
          <w:iCs/>
          <w:color w:val="3333CC"/>
          <w:u w:val="none"/>
        </w:rPr>
        <w:t>5.</w:t>
      </w:r>
    </w:p>
    <w:p w14:paraId="6107FB91" w14:textId="77777777" w:rsidR="00A26A31" w:rsidRPr="00B07A3B" w:rsidRDefault="00A26A31" w:rsidP="00A26A31">
      <w:pPr>
        <w:pStyle w:val="ListParagraph"/>
        <w:spacing w:before="120"/>
        <w:ind w:left="1571"/>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EE67A20" w:rsidR="00333FA4" w:rsidRPr="00A26A31" w:rsidRDefault="00C808C2" w:rsidP="00704AC6">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gdalena Zemelka-</w:t>
      </w:r>
      <w:proofErr w:type="spellStart"/>
      <w:r>
        <w:rPr>
          <w:rStyle w:val="AuthorName"/>
          <w:rFonts w:asciiTheme="minorHAnsi" w:eastAsia="Times" w:hAnsiTheme="minorHAnsi" w:cstheme="minorHAnsi"/>
        </w:rPr>
        <w:t>Wiącek</w:t>
      </w:r>
      <w:proofErr w:type="spellEnd"/>
      <w:r w:rsidR="00333FA4" w:rsidRPr="00B07A3B">
        <w:rPr>
          <w:rFonts w:eastAsia="Times New Roman" w:cstheme="minorHAnsi"/>
          <w:b/>
          <w:bCs/>
          <w:u w:val="single"/>
        </w:rPr>
        <w:t>:</w:t>
      </w:r>
      <w:r w:rsidR="00333FA4" w:rsidRPr="00B07A3B">
        <w:rPr>
          <w:rFonts w:eastAsia="Times New Roman" w:cstheme="minorHAnsi"/>
        </w:rPr>
        <w:t xml:space="preserve"> </w:t>
      </w:r>
      <w:r w:rsidR="00043355">
        <w:t xml:space="preserve"> Despite widespread use of EC immunization, the lack of standardized protocols and variations in application methods create inconsistencies in outcomes. Our protocol addresses these challenges by offering a reproducible and controlled murine model</w:t>
      </w:r>
      <w:r w:rsidR="007B4737">
        <w:t xml:space="preserve">. </w:t>
      </w:r>
    </w:p>
    <w:p w14:paraId="72B11FCF" w14:textId="764E5B98" w:rsidR="00A26A31" w:rsidRPr="00B07A3B" w:rsidRDefault="00A26A31" w:rsidP="00A26A3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w:t>
      </w:r>
      <w:r w:rsidR="00235A78">
        <w:rPr>
          <w:rStyle w:val="AuthorName"/>
          <w:rFonts w:asciiTheme="minorHAnsi" w:eastAsia="Times" w:hAnsiTheme="minorHAnsi" w:cstheme="minorHAnsi"/>
          <w:b w:val="0"/>
          <w:bCs/>
          <w:i/>
          <w:iCs/>
          <w:color w:val="3333CC"/>
          <w:u w:val="none"/>
        </w:rPr>
        <w:t>2.2.2, 2.2.3.</w:t>
      </w:r>
    </w:p>
    <w:p w14:paraId="524AC04E" w14:textId="77777777" w:rsidR="007D61A8" w:rsidRPr="00B07A3B" w:rsidRDefault="007D61A8" w:rsidP="007D61A8">
      <w:pPr>
        <w:rPr>
          <w:rFonts w:eastAsia="Times New Roman" w:cstheme="minorHAnsi"/>
          <w:b/>
          <w:bCs/>
        </w:rPr>
      </w:pPr>
    </w:p>
    <w:p w14:paraId="13285F32" w14:textId="338CEF1E" w:rsidR="00D75084" w:rsidRPr="00A26A31" w:rsidRDefault="00D75084" w:rsidP="00A26A31">
      <w:pPr>
        <w:spacing w:before="12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927579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4666239A" w14:textId="77777777" w:rsidR="008F366B" w:rsidRDefault="008F366B" w:rsidP="00FF25E5">
      <w:pPr>
        <w:contextualSpacing/>
        <w:outlineLvl w:val="0"/>
        <w:rPr>
          <w:rFonts w:eastAsia="Times New Roman" w:cstheme="minorHAnsi"/>
          <w:b/>
        </w:rPr>
      </w:pPr>
    </w:p>
    <w:p w14:paraId="190F68F2" w14:textId="6BEFC5D8" w:rsidR="008F366B" w:rsidRDefault="008F366B" w:rsidP="00FF25E5">
      <w:pPr>
        <w:contextualSpacing/>
        <w:outlineLvl w:val="0"/>
        <w:rPr>
          <w:rFonts w:eastAsia="Times New Roman" w:cstheme="minorHAnsi"/>
          <w:b/>
        </w:rPr>
      </w:pPr>
      <w:r w:rsidRPr="008F366B">
        <w:rPr>
          <w:rFonts w:eastAsia="Times New Roman" w:cstheme="minorHAnsi"/>
          <w:b/>
          <w:i/>
          <w:iCs/>
          <w:color w:val="3333CC"/>
        </w:rPr>
        <w:t>Videographer: Please capture all testimonial shots in a wide-angle format with sufficient headspace, as the final videos will be rendered in a 1:1 aspect ratio.</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6FB81D01" w:rsidR="00FF25E5" w:rsidRPr="00A26A31" w:rsidRDefault="001A671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arian Szczepanik or </w:t>
      </w:r>
      <w:r w:rsidR="00AD145F">
        <w:rPr>
          <w:rStyle w:val="AuthorName"/>
          <w:rFonts w:asciiTheme="minorHAnsi" w:eastAsia="Times" w:hAnsiTheme="minorHAnsi" w:cstheme="minorHAnsi"/>
        </w:rPr>
        <w:t>Monika Majewska-Szczepanik</w:t>
      </w:r>
      <w:r w:rsidR="00FF25E5" w:rsidRPr="00B07A3B">
        <w:rPr>
          <w:rFonts w:eastAsia="Times New Roman" w:cstheme="minorHAnsi"/>
          <w:b/>
          <w:bCs/>
          <w:u w:val="single"/>
        </w:rPr>
        <w:t>:</w:t>
      </w:r>
      <w:r w:rsidR="00FF25E5" w:rsidRPr="00B07A3B">
        <w:rPr>
          <w:rFonts w:eastAsia="Times New Roman" w:cstheme="minorHAnsi"/>
        </w:rPr>
        <w:t xml:space="preserve"> </w:t>
      </w:r>
      <w:r w:rsidR="00E90D53">
        <w:rPr>
          <w:rFonts w:cstheme="minorHAnsi"/>
        </w:rPr>
        <w:t>We</w:t>
      </w:r>
      <w:r w:rsidR="00AD145F">
        <w:rPr>
          <w:rFonts w:cstheme="minorHAnsi"/>
        </w:rPr>
        <w:t xml:space="preserve"> </w:t>
      </w:r>
      <w:r w:rsidR="008108A1">
        <w:rPr>
          <w:rFonts w:cstheme="minorHAnsi"/>
        </w:rPr>
        <w:t>believe</w:t>
      </w:r>
      <w:r w:rsidR="00AD145F">
        <w:rPr>
          <w:rFonts w:cstheme="minorHAnsi"/>
        </w:rPr>
        <w:t xml:space="preserve"> that </w:t>
      </w:r>
      <w:r w:rsidR="008108A1">
        <w:rPr>
          <w:rFonts w:cstheme="minorHAnsi"/>
        </w:rPr>
        <w:t>p</w:t>
      </w:r>
      <w:r w:rsidR="008108A1" w:rsidRPr="008108A1">
        <w:rPr>
          <w:rFonts w:cstheme="minorHAnsi"/>
        </w:rPr>
        <w:t>ublishing our method will increase its visibility and encourage other researchers to use it.</w:t>
      </w:r>
      <w:r w:rsidR="008108A1">
        <w:rPr>
          <w:rFonts w:cstheme="minorHAnsi"/>
        </w:rPr>
        <w:t xml:space="preserve"> </w:t>
      </w:r>
    </w:p>
    <w:p w14:paraId="0BAFDDC2" w14:textId="77777777" w:rsidR="00A26A31" w:rsidRDefault="00A26A31" w:rsidP="00A26A31">
      <w:pPr>
        <w:pStyle w:val="ListParagraph"/>
        <w:spacing w:before="120"/>
        <w:ind w:left="907"/>
        <w:contextualSpacing w:val="0"/>
        <w:rPr>
          <w:rStyle w:val="AuthorName"/>
          <w:rFonts w:asciiTheme="minorHAnsi" w:eastAsia="Times" w:hAnsiTheme="minorHAnsi" w:cstheme="minorHAnsi"/>
        </w:rPr>
      </w:pPr>
    </w:p>
    <w:p w14:paraId="141E49B4" w14:textId="21B3BEA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BD7A7F9" w14:textId="77777777" w:rsidR="00A26A31" w:rsidRPr="00D75084" w:rsidRDefault="00A26A31" w:rsidP="00A26A31">
      <w:pPr>
        <w:pStyle w:val="ListParagraph"/>
        <w:spacing w:before="120"/>
        <w:ind w:left="1571"/>
        <w:contextualSpacing w:val="0"/>
        <w:rPr>
          <w:rFonts w:eastAsia="Times New Roman" w:cstheme="minorHAnsi"/>
        </w:rPr>
      </w:pPr>
    </w:p>
    <w:p w14:paraId="5ACFD55C" w14:textId="715144C7"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2BAF86BE" w14:textId="77777777" w:rsidR="00A26A31" w:rsidRDefault="00E90D53" w:rsidP="00A26A31">
      <w:pPr>
        <w:pStyle w:val="ListParagraph"/>
        <w:numPr>
          <w:ilvl w:val="1"/>
          <w:numId w:val="3"/>
        </w:numPr>
        <w:spacing w:before="120"/>
        <w:rPr>
          <w:rFonts w:cstheme="minorHAnsi"/>
        </w:rPr>
      </w:pPr>
      <w:r w:rsidRPr="001A6718">
        <w:rPr>
          <w:rStyle w:val="AuthorName"/>
          <w:rFonts w:asciiTheme="minorHAnsi" w:eastAsia="Times" w:hAnsiTheme="minorHAnsi" w:cstheme="minorHAnsi"/>
        </w:rPr>
        <w:t>Magdalena Zemelka-</w:t>
      </w:r>
      <w:proofErr w:type="spellStart"/>
      <w:r w:rsidRPr="001A6718">
        <w:rPr>
          <w:rStyle w:val="AuthorName"/>
          <w:rFonts w:asciiTheme="minorHAnsi" w:eastAsia="Times" w:hAnsiTheme="minorHAnsi" w:cstheme="minorHAnsi"/>
        </w:rPr>
        <w:t>Wiącek</w:t>
      </w:r>
      <w:proofErr w:type="spellEnd"/>
      <w:r w:rsidR="00FF25E5" w:rsidRPr="001A6718">
        <w:rPr>
          <w:rFonts w:eastAsia="Times New Roman" w:cstheme="minorHAnsi"/>
          <w:b/>
          <w:bCs/>
          <w:u w:val="single"/>
        </w:rPr>
        <w:t>:</w:t>
      </w:r>
      <w:r w:rsidR="00591488" w:rsidRPr="001A6718">
        <w:rPr>
          <w:rFonts w:cstheme="minorHAnsi"/>
        </w:rPr>
        <w:t xml:space="preserve"> Presenting our methods and results in JOVE offers an excellent opportunity to enhance collaboration and increase citations for our group. Additionally, our protocol has the potential to reduce training time and costs in other laboratories. We believe that by implementing our protocol, productivity and research outcomes in those labs can be significantly improved.</w:t>
      </w:r>
    </w:p>
    <w:p w14:paraId="6CBA973E" w14:textId="77777777" w:rsidR="00A26A31" w:rsidRDefault="00A26A31" w:rsidP="00A26A31">
      <w:pPr>
        <w:pStyle w:val="ListParagraph"/>
        <w:spacing w:before="120"/>
        <w:ind w:left="907"/>
        <w:rPr>
          <w:rStyle w:val="AuthorName"/>
          <w:rFonts w:asciiTheme="minorHAnsi" w:eastAsia="Times" w:hAnsiTheme="minorHAnsi" w:cstheme="minorHAnsi"/>
        </w:rPr>
      </w:pPr>
    </w:p>
    <w:p w14:paraId="06734DC6" w14:textId="2CA73987" w:rsidR="00A26A31" w:rsidRDefault="00A26A31" w:rsidP="00A26A31">
      <w:pPr>
        <w:pStyle w:val="ListParagraph"/>
        <w:numPr>
          <w:ilvl w:val="2"/>
          <w:numId w:val="3"/>
        </w:numPr>
        <w:spacing w:before="120"/>
        <w:rPr>
          <w:rFonts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B3749C" w14:textId="77777777" w:rsidR="00A26A31" w:rsidRDefault="00A26A31" w:rsidP="00A26A31">
      <w:pPr>
        <w:pStyle w:val="ListParagraph"/>
        <w:spacing w:before="120"/>
        <w:ind w:left="907"/>
        <w:rPr>
          <w:rStyle w:val="AuthorName"/>
          <w:rFonts w:asciiTheme="minorHAnsi" w:eastAsia="Times" w:hAnsiTheme="minorHAnsi" w:cstheme="minorHAnsi"/>
        </w:rPr>
      </w:pPr>
    </w:p>
    <w:p w14:paraId="660B08A2" w14:textId="77777777" w:rsidR="00A26A31" w:rsidRDefault="00A26A31" w:rsidP="00A26A31">
      <w:pPr>
        <w:pStyle w:val="ListParagraph"/>
        <w:spacing w:before="120"/>
        <w:ind w:left="907"/>
        <w:rPr>
          <w:rStyle w:val="AuthorName"/>
          <w:rFonts w:asciiTheme="minorHAnsi" w:eastAsia="Times" w:hAnsiTheme="minorHAnsi" w:cstheme="minorHAnsi"/>
        </w:rPr>
      </w:pPr>
    </w:p>
    <w:p w14:paraId="36541BB5" w14:textId="77777777" w:rsidR="00A26A31" w:rsidRDefault="00A26A31" w:rsidP="00A26A31">
      <w:pPr>
        <w:pStyle w:val="ListParagraph"/>
        <w:spacing w:before="120"/>
        <w:ind w:left="907"/>
        <w:rPr>
          <w:rStyle w:val="AuthorName"/>
          <w:rFonts w:asciiTheme="minorHAnsi" w:eastAsia="Times" w:hAnsiTheme="minorHAnsi" w:cstheme="minorHAnsi"/>
        </w:rPr>
      </w:pPr>
    </w:p>
    <w:p w14:paraId="496405C0" w14:textId="77777777" w:rsidR="00A26A31" w:rsidRDefault="00A26A31" w:rsidP="00A26A31">
      <w:pPr>
        <w:pStyle w:val="ListParagraph"/>
        <w:spacing w:before="120"/>
        <w:ind w:left="907"/>
        <w:rPr>
          <w:rStyle w:val="AuthorName"/>
          <w:rFonts w:asciiTheme="minorHAnsi" w:eastAsia="Times" w:hAnsiTheme="minorHAnsi" w:cstheme="minorHAnsi"/>
        </w:rPr>
      </w:pPr>
    </w:p>
    <w:p w14:paraId="56CD9CC8" w14:textId="77777777" w:rsidR="00A26A31" w:rsidRDefault="00A26A31" w:rsidP="00A26A31">
      <w:pPr>
        <w:pStyle w:val="ListParagraph"/>
        <w:spacing w:before="120"/>
        <w:ind w:left="907"/>
        <w:rPr>
          <w:rStyle w:val="AuthorName"/>
          <w:rFonts w:asciiTheme="minorHAnsi" w:eastAsia="Times" w:hAnsiTheme="minorHAnsi" w:cstheme="minorHAnsi"/>
        </w:rPr>
      </w:pPr>
    </w:p>
    <w:p w14:paraId="2B47CD64" w14:textId="77777777" w:rsidR="00A26A31" w:rsidRDefault="00A26A31" w:rsidP="00A26A31">
      <w:pPr>
        <w:pStyle w:val="ListParagraph"/>
        <w:spacing w:before="120"/>
        <w:ind w:left="907"/>
        <w:rPr>
          <w:rStyle w:val="AuthorName"/>
          <w:rFonts w:asciiTheme="minorHAnsi" w:eastAsia="Times" w:hAnsiTheme="minorHAnsi" w:cstheme="minorHAnsi"/>
        </w:rPr>
      </w:pPr>
    </w:p>
    <w:p w14:paraId="027706CB" w14:textId="77777777" w:rsidR="00A26A31" w:rsidRDefault="00A26A31" w:rsidP="00A26A31">
      <w:pPr>
        <w:pStyle w:val="ListParagraph"/>
        <w:spacing w:before="120"/>
        <w:ind w:left="907"/>
        <w:rPr>
          <w:rStyle w:val="AuthorName"/>
          <w:rFonts w:asciiTheme="minorHAnsi" w:eastAsia="Times" w:hAnsiTheme="minorHAnsi" w:cstheme="minorHAnsi"/>
        </w:rPr>
      </w:pPr>
    </w:p>
    <w:p w14:paraId="2ACDC347" w14:textId="77777777" w:rsidR="00A26A31" w:rsidRDefault="00A26A31" w:rsidP="00A26A31">
      <w:pPr>
        <w:pStyle w:val="ListParagraph"/>
        <w:spacing w:before="120"/>
        <w:ind w:left="907"/>
        <w:rPr>
          <w:rStyle w:val="AuthorName"/>
          <w:rFonts w:asciiTheme="minorHAnsi" w:eastAsia="Times" w:hAnsiTheme="minorHAnsi" w:cstheme="minorHAnsi"/>
        </w:rPr>
      </w:pPr>
    </w:p>
    <w:p w14:paraId="6E289A65" w14:textId="77777777" w:rsidR="00A26A31" w:rsidRDefault="00A26A31" w:rsidP="00A26A31">
      <w:pPr>
        <w:pStyle w:val="ListParagraph"/>
        <w:spacing w:before="120"/>
        <w:ind w:left="907"/>
        <w:rPr>
          <w:rStyle w:val="AuthorName"/>
          <w:rFonts w:asciiTheme="minorHAnsi" w:eastAsia="Times" w:hAnsiTheme="minorHAnsi" w:cstheme="minorHAnsi"/>
        </w:rPr>
      </w:pPr>
    </w:p>
    <w:p w14:paraId="7DE41412" w14:textId="77777777" w:rsidR="00A26A31" w:rsidRDefault="00A26A31" w:rsidP="00A26A31">
      <w:pPr>
        <w:pStyle w:val="ListParagraph"/>
        <w:spacing w:before="120"/>
        <w:ind w:left="907"/>
        <w:rPr>
          <w:rStyle w:val="AuthorName"/>
          <w:rFonts w:asciiTheme="minorHAnsi" w:eastAsia="Times" w:hAnsiTheme="minorHAnsi" w:cstheme="minorHAnsi"/>
        </w:rPr>
      </w:pPr>
    </w:p>
    <w:p w14:paraId="6C48BB86" w14:textId="77777777" w:rsidR="00A26A31" w:rsidRDefault="00A26A31" w:rsidP="00A26A31">
      <w:pPr>
        <w:pStyle w:val="ListParagraph"/>
        <w:spacing w:before="120"/>
        <w:ind w:left="907"/>
        <w:rPr>
          <w:rStyle w:val="AuthorName"/>
          <w:rFonts w:asciiTheme="minorHAnsi" w:eastAsia="Times" w:hAnsiTheme="minorHAnsi" w:cstheme="minorHAnsi"/>
        </w:rPr>
      </w:pPr>
    </w:p>
    <w:p w14:paraId="173B9621" w14:textId="77777777" w:rsidR="00A26A31" w:rsidRDefault="00A26A31" w:rsidP="00A26A31">
      <w:pPr>
        <w:pStyle w:val="ListParagraph"/>
        <w:spacing w:before="120"/>
        <w:ind w:left="907"/>
        <w:rPr>
          <w:rStyle w:val="AuthorName"/>
          <w:rFonts w:asciiTheme="minorHAnsi" w:eastAsia="Times" w:hAnsiTheme="minorHAnsi" w:cstheme="minorHAnsi"/>
        </w:rPr>
      </w:pPr>
    </w:p>
    <w:p w14:paraId="37C558C9" w14:textId="77777777" w:rsidR="00A26A31" w:rsidRDefault="00A26A31" w:rsidP="00A26A31">
      <w:pPr>
        <w:pStyle w:val="ListParagraph"/>
        <w:spacing w:before="120"/>
        <w:ind w:left="907"/>
        <w:rPr>
          <w:rStyle w:val="AuthorName"/>
          <w:rFonts w:asciiTheme="minorHAnsi" w:eastAsia="Times" w:hAnsiTheme="minorHAnsi" w:cstheme="minorHAnsi"/>
        </w:rPr>
      </w:pPr>
    </w:p>
    <w:p w14:paraId="7F6CCF1D" w14:textId="77777777" w:rsidR="00A26A31" w:rsidRDefault="00A26A31" w:rsidP="00A26A31">
      <w:pPr>
        <w:pStyle w:val="ListParagraph"/>
        <w:spacing w:before="120"/>
        <w:ind w:left="907"/>
        <w:rPr>
          <w:rStyle w:val="AuthorName"/>
          <w:rFonts w:asciiTheme="minorHAnsi" w:eastAsia="Times" w:hAnsiTheme="minorHAnsi" w:cstheme="minorHAnsi"/>
        </w:rPr>
      </w:pPr>
    </w:p>
    <w:p w14:paraId="576E3078" w14:textId="77777777" w:rsidR="00A26A31" w:rsidRDefault="00A26A31" w:rsidP="00A26A31">
      <w:pPr>
        <w:pStyle w:val="ListParagraph"/>
        <w:spacing w:before="120"/>
        <w:ind w:left="907"/>
        <w:rPr>
          <w:rStyle w:val="AuthorName"/>
          <w:rFonts w:asciiTheme="minorHAnsi" w:eastAsia="Times" w:hAnsiTheme="minorHAnsi" w:cstheme="minorHAnsi"/>
        </w:rPr>
      </w:pPr>
    </w:p>
    <w:p w14:paraId="5B1B7FE1" w14:textId="77777777" w:rsidR="00A26A31" w:rsidRDefault="00A26A31" w:rsidP="00A26A31">
      <w:pPr>
        <w:pStyle w:val="ListParagraph"/>
        <w:spacing w:before="120"/>
        <w:ind w:left="907"/>
        <w:rPr>
          <w:rStyle w:val="AuthorName"/>
          <w:rFonts w:asciiTheme="minorHAnsi" w:eastAsia="Times" w:hAnsiTheme="minorHAnsi" w:cstheme="minorHAnsi"/>
        </w:rPr>
      </w:pPr>
    </w:p>
    <w:p w14:paraId="7BD638F5" w14:textId="77777777" w:rsidR="00A26A31" w:rsidRDefault="00A26A31" w:rsidP="00A26A31">
      <w:pPr>
        <w:pStyle w:val="ListParagraph"/>
        <w:spacing w:before="120"/>
        <w:ind w:left="907"/>
        <w:rPr>
          <w:rStyle w:val="AuthorName"/>
          <w:rFonts w:asciiTheme="minorHAnsi" w:eastAsia="Times" w:hAnsiTheme="minorHAnsi" w:cstheme="minorHAnsi"/>
        </w:rPr>
      </w:pPr>
    </w:p>
    <w:p w14:paraId="097EC311" w14:textId="77777777" w:rsidR="00A26A31" w:rsidRDefault="00A26A31" w:rsidP="00A26A31">
      <w:pPr>
        <w:pStyle w:val="ListParagraph"/>
        <w:spacing w:before="120"/>
        <w:ind w:left="907"/>
        <w:rPr>
          <w:rStyle w:val="AuthorName"/>
          <w:rFonts w:asciiTheme="minorHAnsi" w:eastAsia="Times" w:hAnsiTheme="minorHAnsi" w:cstheme="minorHAnsi"/>
        </w:rPr>
      </w:pPr>
    </w:p>
    <w:p w14:paraId="146D4196" w14:textId="0C8D764F" w:rsidR="00FF25E5" w:rsidRPr="00A26A31" w:rsidRDefault="00A26A31" w:rsidP="00A26A31">
      <w:pPr>
        <w:spacing w:before="120"/>
        <w:rPr>
          <w:rFonts w:cstheme="minorHAnsi"/>
        </w:rPr>
      </w:pPr>
      <w:r>
        <w:rPr>
          <w:rFonts w:cstheme="minorHAnsi"/>
        </w:rPr>
        <w:t xml:space="preserve"> </w:t>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C840BA6" w:rsidR="00A13CC3" w:rsidRDefault="00FF25E5" w:rsidP="00F10653">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4A40F8">
        <w:rPr>
          <w:rFonts w:eastAsia="Times New Roman" w:cstheme="minorHAnsi"/>
        </w:rPr>
        <w:t>by</w:t>
      </w:r>
      <w:r w:rsidR="004A40F8">
        <w:t xml:space="preserve"> t</w:t>
      </w:r>
      <w:r w:rsidR="004A40F8" w:rsidRPr="004A40F8">
        <w:t>he 1</w:t>
      </w:r>
      <w:r w:rsidR="004A40F8" w:rsidRPr="004A40F8">
        <w:rPr>
          <w:vertAlign w:val="superscript"/>
        </w:rPr>
        <w:t>st</w:t>
      </w:r>
      <w:r w:rsidR="004A40F8">
        <w:t xml:space="preserve"> and 2</w:t>
      </w:r>
      <w:r w:rsidR="004A40F8" w:rsidRPr="004A40F8">
        <w:rPr>
          <w:vertAlign w:val="superscript"/>
        </w:rPr>
        <w:t>nd</w:t>
      </w:r>
      <w:r w:rsidR="004A40F8">
        <w:t xml:space="preserve"> </w:t>
      </w:r>
      <w:r w:rsidR="004A40F8" w:rsidRPr="004A40F8">
        <w:t xml:space="preserve">Local Ethical Committee on Animal Testing in </w:t>
      </w:r>
      <w:commentRangeStart w:id="2"/>
      <w:r w:rsidR="004A40F8" w:rsidRPr="004A40F8">
        <w:t>Krakow</w:t>
      </w:r>
      <w:commentRangeEnd w:id="2"/>
      <w:r w:rsidR="004A40F8">
        <w:rPr>
          <w:rStyle w:val="CommentReference"/>
          <w:lang w:val="x-none" w:eastAsia="x-none"/>
        </w:rPr>
        <w:commentReference w:id="2"/>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109753E3" w14:textId="77777777" w:rsidR="00235A78" w:rsidRPr="00235A78" w:rsidRDefault="00235A78" w:rsidP="00235A78">
      <w:p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b/>
          <w:bCs/>
          <w:color w:val="000000"/>
          <w:highlight w:val="yellow"/>
          <w:lang w:eastAsia="en-IN"/>
        </w:rPr>
        <w:t xml:space="preserve">NOTE to Authors: </w:t>
      </w:r>
      <w:bookmarkStart w:id="3" w:name="_Hlk164261745"/>
      <w:r w:rsidRPr="00235A78">
        <w:rPr>
          <w:rFonts w:ascii="Calibri" w:hAnsi="Calibri" w:cs="Calibri"/>
          <w:color w:val="0D0D0D"/>
          <w:highlight w:val="yellow"/>
          <w:shd w:val="clear" w:color="auto" w:fill="FFFFFF"/>
        </w:rPr>
        <w:t xml:space="preserve">Please consider the following key points for shots involving </w:t>
      </w:r>
      <w:r w:rsidRPr="00235A78">
        <w:rPr>
          <w:rFonts w:ascii="Calibri" w:hAnsi="Calibri" w:cs="Calibri"/>
          <w:b/>
          <w:bCs/>
          <w:color w:val="0D0D0D"/>
          <w:highlight w:val="yellow"/>
          <w:shd w:val="clear" w:color="auto" w:fill="FFFFFF"/>
        </w:rPr>
        <w:t>live animals/survival surgery</w:t>
      </w:r>
      <w:r w:rsidRPr="00235A78">
        <w:rPr>
          <w:rFonts w:ascii="Calibri" w:hAnsi="Calibri" w:cs="Calibri"/>
          <w:color w:val="0D0D0D"/>
          <w:highlight w:val="yellow"/>
          <w:shd w:val="clear" w:color="auto" w:fill="FFFFFF"/>
        </w:rPr>
        <w:t xml:space="preserve"> (as</w:t>
      </w:r>
      <w:r w:rsidRPr="00235A78">
        <w:rPr>
          <w:rFonts w:ascii="Calibri" w:eastAsia="Times New Roman" w:hAnsi="Calibri" w:cs="Calibri"/>
          <w:b/>
          <w:bCs/>
          <w:color w:val="000000"/>
          <w:highlight w:val="yellow"/>
          <w:lang w:eastAsia="en-IN"/>
        </w:rPr>
        <w:t xml:space="preserve"> </w:t>
      </w:r>
      <w:r w:rsidRPr="00235A78">
        <w:rPr>
          <w:rFonts w:ascii="Calibri" w:hAnsi="Calibri" w:cs="Calibri"/>
          <w:color w:val="0D0D0D"/>
          <w:highlight w:val="yellow"/>
          <w:shd w:val="clear" w:color="auto" w:fill="FFFFFF"/>
        </w:rPr>
        <w:t xml:space="preserve">applicable) to avoid raising concerns by </w:t>
      </w:r>
      <w:proofErr w:type="spellStart"/>
      <w:r w:rsidRPr="00235A78">
        <w:rPr>
          <w:rFonts w:ascii="Calibri" w:hAnsi="Calibri" w:cs="Calibri"/>
          <w:color w:val="0D0D0D"/>
          <w:highlight w:val="yellow"/>
          <w:shd w:val="clear" w:color="auto" w:fill="FFFFFF"/>
        </w:rPr>
        <w:t>JoVE’s</w:t>
      </w:r>
      <w:proofErr w:type="spellEnd"/>
      <w:r w:rsidRPr="00235A78">
        <w:rPr>
          <w:rFonts w:ascii="Calibri" w:hAnsi="Calibri" w:cs="Calibri"/>
          <w:color w:val="0D0D0D"/>
          <w:highlight w:val="yellow"/>
          <w:shd w:val="clear" w:color="auto" w:fill="FFFFFF"/>
        </w:rPr>
        <w:t xml:space="preserve"> veterinary reviewers.</w:t>
      </w:r>
      <w:bookmarkEnd w:id="3"/>
    </w:p>
    <w:p w14:paraId="1879F75F"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If lifting the animal by the tail, hold it close to the tail base, not far from it.</w:t>
      </w:r>
    </w:p>
    <w:p w14:paraId="1A13AB11"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Shave </w:t>
      </w:r>
      <w:r w:rsidRPr="00235A78">
        <w:rPr>
          <w:rFonts w:ascii="Calibri" w:eastAsia="Times New Roman" w:hAnsi="Calibri" w:cs="Calibri"/>
          <w:b/>
          <w:bCs/>
          <w:color w:val="000000"/>
          <w:highlight w:val="yellow"/>
          <w:lang w:eastAsia="en-IN"/>
        </w:rPr>
        <w:t>150%</w:t>
      </w:r>
      <w:r w:rsidRPr="00235A78">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7F965D73"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Prep the surgical site with both iodine-based scrubs and alcohol.</w:t>
      </w:r>
    </w:p>
    <w:p w14:paraId="468C0069"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Use </w:t>
      </w:r>
      <w:r w:rsidRPr="00235A78">
        <w:rPr>
          <w:rFonts w:ascii="Calibri" w:eastAsia="Times New Roman" w:hAnsi="Calibri" w:cs="Calibri"/>
          <w:b/>
          <w:bCs/>
          <w:color w:val="000000"/>
          <w:highlight w:val="yellow"/>
          <w:lang w:eastAsia="en-IN"/>
        </w:rPr>
        <w:t>sterile gloves only</w:t>
      </w:r>
      <w:r w:rsidRPr="00235A78">
        <w:rPr>
          <w:rFonts w:ascii="Calibri" w:eastAsia="Times New Roman" w:hAnsi="Calibri" w:cs="Calibri"/>
          <w:color w:val="000000"/>
          <w:highlight w:val="yellow"/>
          <w:lang w:eastAsia="en-IN"/>
        </w:rPr>
        <w:t xml:space="preserve"> for surgery (not examination or non-sterile gloves).</w:t>
      </w:r>
    </w:p>
    <w:p w14:paraId="18170D0B" w14:textId="77777777"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Make skin incisions with a surgical blade, not scissors.</w:t>
      </w:r>
    </w:p>
    <w:p w14:paraId="2A467797" w14:textId="40B26D47" w:rsidR="00992857"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lang w:eastAsia="en-IN"/>
        </w:rPr>
      </w:pPr>
      <w:r w:rsidRPr="00235A78">
        <w:rPr>
          <w:rFonts w:ascii="Calibri" w:eastAsia="Times New Roman" w:hAnsi="Calibri" w:cs="Calibri"/>
          <w:color w:val="000000"/>
          <w:highlight w:val="yellow"/>
          <w:lang w:eastAsia="en-IN"/>
        </w:rPr>
        <w:t>Avoid using silk thread for closing skin incisions in survival surgeries.</w:t>
      </w:r>
    </w:p>
    <w:p w14:paraId="144549C1" w14:textId="77777777" w:rsidR="00235A78" w:rsidRDefault="00235A78" w:rsidP="00235A78">
      <w:pPr>
        <w:rPr>
          <w:rFonts w:cstheme="minorHAnsi"/>
        </w:rPr>
      </w:pPr>
    </w:p>
    <w:p w14:paraId="3553FA11" w14:textId="77777777" w:rsidR="00235A78" w:rsidRPr="00B07A3B" w:rsidRDefault="00235A78" w:rsidP="00235A78">
      <w:pPr>
        <w:rPr>
          <w:rFonts w:cstheme="minorHAnsi"/>
        </w:rPr>
      </w:pPr>
    </w:p>
    <w:p w14:paraId="75DFC648" w14:textId="0F6FE279" w:rsidR="00CE10F2" w:rsidRDefault="00827552" w:rsidP="00827552">
      <w:pPr>
        <w:pStyle w:val="ListParagraph"/>
        <w:numPr>
          <w:ilvl w:val="0"/>
          <w:numId w:val="3"/>
        </w:numPr>
        <w:spacing w:before="120"/>
        <w:contextualSpacing w:val="0"/>
        <w:jc w:val="both"/>
        <w:rPr>
          <w:rFonts w:cstheme="minorHAnsi"/>
          <w:b/>
          <w:bCs/>
        </w:rPr>
      </w:pPr>
      <w:r w:rsidRPr="00827552">
        <w:rPr>
          <w:rFonts w:ascii="Calibri" w:hAnsi="Calibri" w:cs="Calibri"/>
          <w:b/>
          <w:bCs/>
        </w:rPr>
        <w:t>Induction of Suppressor Cells (Ts) and T Effector Cells (</w:t>
      </w:r>
      <w:proofErr w:type="gramStart"/>
      <w:r w:rsidRPr="00827552">
        <w:rPr>
          <w:rFonts w:ascii="Calibri" w:hAnsi="Calibri" w:cs="Calibri"/>
          <w:b/>
          <w:bCs/>
        </w:rPr>
        <w:t>Teff)  for</w:t>
      </w:r>
      <w:proofErr w:type="gramEnd"/>
      <w:r w:rsidRPr="00827552">
        <w:rPr>
          <w:rFonts w:ascii="Calibri" w:hAnsi="Calibri" w:cs="Calibri"/>
          <w:b/>
          <w:bCs/>
        </w:rPr>
        <w:t xml:space="preserve"> Th1-Mediated CHS Reaction</w:t>
      </w:r>
    </w:p>
    <w:p w14:paraId="314C5FBA" w14:textId="71AD22CF" w:rsidR="00985FE6" w:rsidRPr="004A40F8" w:rsidRDefault="00D7547B" w:rsidP="00985FE6">
      <w:pPr>
        <w:pStyle w:val="ListParagraph"/>
        <w:spacing w:before="120"/>
        <w:ind w:left="360"/>
        <w:contextualSpacing w:val="0"/>
        <w:rPr>
          <w:rFonts w:cstheme="minorHAnsi"/>
          <w:lang w:val="pl-PL"/>
        </w:rPr>
      </w:pPr>
      <w:r w:rsidRPr="004A40F8">
        <w:rPr>
          <w:rFonts w:cstheme="minorHAnsi"/>
          <w:b/>
          <w:bCs/>
          <w:lang w:val="pl-PL"/>
        </w:rPr>
        <w:t>Demonstrator</w:t>
      </w:r>
      <w:r w:rsidR="00235A78">
        <w:rPr>
          <w:rFonts w:cstheme="minorHAnsi"/>
          <w:b/>
          <w:bCs/>
          <w:lang w:val="pl-PL"/>
        </w:rPr>
        <w:t>s</w:t>
      </w:r>
      <w:r w:rsidRPr="004A40F8">
        <w:rPr>
          <w:rFonts w:cstheme="minorHAnsi"/>
          <w:b/>
          <w:bCs/>
          <w:lang w:val="pl-PL"/>
        </w:rPr>
        <w:t xml:space="preserve">: </w:t>
      </w:r>
      <w:r w:rsidR="007E7A2D" w:rsidRPr="004A40F8">
        <w:rPr>
          <w:rFonts w:cstheme="minorHAnsi"/>
          <w:lang w:val="pl-PL"/>
        </w:rPr>
        <w:t>Monika Majewska-Szczepanik and Katarzyna Marcińska</w:t>
      </w:r>
      <w:r w:rsidR="00FF25E5" w:rsidRPr="004A40F8">
        <w:rPr>
          <w:rFonts w:cstheme="minorHAnsi"/>
          <w:lang w:val="pl-PL"/>
        </w:rPr>
        <w:t xml:space="preserve"> </w:t>
      </w:r>
    </w:p>
    <w:p w14:paraId="6FE16670" w14:textId="77777777" w:rsidR="00985FE6" w:rsidRPr="004A40F8" w:rsidRDefault="00985FE6" w:rsidP="004A40F8">
      <w:pPr>
        <w:spacing w:before="120"/>
        <w:rPr>
          <w:rFonts w:cstheme="minorHAnsi"/>
        </w:rPr>
      </w:pPr>
    </w:p>
    <w:p w14:paraId="6A72E671" w14:textId="5B989B13" w:rsidR="000906B7" w:rsidRDefault="000906B7" w:rsidP="000906B7">
      <w:pPr>
        <w:pStyle w:val="Narration"/>
        <w:numPr>
          <w:ilvl w:val="1"/>
          <w:numId w:val="3"/>
        </w:numPr>
      </w:pPr>
      <w:r>
        <w:t xml:space="preserve">To begin, prepare a 1 milligram per milliliter solution of antigen 2,4,6-trinitrophenyl-conjugated mouse immunoglobulin in sterile Dulbecco's phosphate-buffered saline or DPBS </w:t>
      </w:r>
      <w:r w:rsidRPr="000906B7">
        <w:rPr>
          <w:i/>
          <w:iCs/>
          <w:color w:val="FF0000"/>
        </w:rPr>
        <w:t>(D-P-B-S)</w:t>
      </w:r>
      <w:r>
        <w:t xml:space="preserve"> on day 1 </w:t>
      </w:r>
      <w:r>
        <w:rPr>
          <w:b/>
        </w:rPr>
        <w:t>[1]</w:t>
      </w:r>
      <w:r>
        <w:t xml:space="preserve">. </w:t>
      </w:r>
      <w:r w:rsidR="00240704">
        <w:t xml:space="preserve">Protect the antigen from light by covering the vial with aluminum foil </w:t>
      </w:r>
      <w:r w:rsidR="00240704">
        <w:rPr>
          <w:b/>
        </w:rPr>
        <w:t>[2]</w:t>
      </w:r>
      <w:r w:rsidR="00240704">
        <w:t xml:space="preserve">. </w:t>
      </w:r>
      <w:r>
        <w:t xml:space="preserve">Mix the solutions just before use in a 2-milliliter vial </w:t>
      </w:r>
      <w:r>
        <w:rPr>
          <w:b/>
        </w:rPr>
        <w:t>[</w:t>
      </w:r>
      <w:r w:rsidR="00240704">
        <w:rPr>
          <w:b/>
        </w:rPr>
        <w:t>3</w:t>
      </w:r>
      <w:r>
        <w:rPr>
          <w:b/>
        </w:rPr>
        <w:t>]</w:t>
      </w:r>
      <w:r>
        <w:t xml:space="preserve">.   </w:t>
      </w:r>
    </w:p>
    <w:p w14:paraId="333994A2" w14:textId="794B2E9B" w:rsidR="000906B7" w:rsidRDefault="000906B7" w:rsidP="00240704">
      <w:pPr>
        <w:pStyle w:val="ShotDescription"/>
        <w:numPr>
          <w:ilvl w:val="2"/>
          <w:numId w:val="3"/>
        </w:numPr>
      </w:pPr>
      <w:r>
        <w:t xml:space="preserve">WIDE: The prepared antigen solution placed on the lab bench or a biosafety hood and the talent standing beside it. </w:t>
      </w:r>
      <w:r w:rsidRPr="000906B7">
        <w:rPr>
          <w:b/>
          <w:bCs/>
        </w:rPr>
        <w:t xml:space="preserve">TXT: Prepare 1200 </w:t>
      </w:r>
      <w:proofErr w:type="spellStart"/>
      <w:r w:rsidRPr="000906B7">
        <w:rPr>
          <w:b/>
          <w:bCs/>
        </w:rPr>
        <w:t>μL</w:t>
      </w:r>
      <w:proofErr w:type="spellEnd"/>
      <w:r w:rsidRPr="000906B7">
        <w:rPr>
          <w:b/>
          <w:bCs/>
        </w:rPr>
        <w:t xml:space="preserve"> antigen for ten mice</w:t>
      </w:r>
    </w:p>
    <w:p w14:paraId="43A161FE" w14:textId="1AC7534E" w:rsidR="000906B7" w:rsidRDefault="000906B7" w:rsidP="000906B7">
      <w:pPr>
        <w:pStyle w:val="ShotDescription"/>
        <w:numPr>
          <w:ilvl w:val="2"/>
          <w:numId w:val="3"/>
        </w:numPr>
      </w:pPr>
      <w:r>
        <w:t>Talent covering the vial with aluminum foil.</w:t>
      </w:r>
    </w:p>
    <w:p w14:paraId="57E8BA40" w14:textId="7B11CAFF" w:rsidR="00240704" w:rsidRDefault="00240704" w:rsidP="000906B7">
      <w:pPr>
        <w:pStyle w:val="ShotDescription"/>
        <w:numPr>
          <w:ilvl w:val="2"/>
          <w:numId w:val="3"/>
        </w:numPr>
      </w:pPr>
      <w:proofErr w:type="gramStart"/>
      <w:r>
        <w:t>Talent mixing</w:t>
      </w:r>
      <w:proofErr w:type="gramEnd"/>
      <w:r>
        <w:t xml:space="preserve"> the solution </w:t>
      </w:r>
      <w:proofErr w:type="gramStart"/>
      <w:r>
        <w:t>in</w:t>
      </w:r>
      <w:proofErr w:type="gramEnd"/>
      <w:r>
        <w:t xml:space="preserve"> a 2-milliliter vial.</w:t>
      </w:r>
    </w:p>
    <w:p w14:paraId="213912F5" w14:textId="77777777" w:rsidR="000906B7" w:rsidRDefault="000906B7" w:rsidP="000906B7"/>
    <w:p w14:paraId="259917FF" w14:textId="53D5088A" w:rsidR="000906B7" w:rsidRDefault="004A40F8" w:rsidP="000906B7">
      <w:pPr>
        <w:pStyle w:val="Narration"/>
        <w:numPr>
          <w:ilvl w:val="1"/>
          <w:numId w:val="3"/>
        </w:numPr>
      </w:pPr>
      <w:r>
        <w:rPr>
          <w:bCs/>
        </w:rPr>
        <w:t xml:space="preserve">Now, shave the back skin of the anesthetized mouse with a razor </w:t>
      </w:r>
      <w:r w:rsidRPr="004A40F8">
        <w:rPr>
          <w:b/>
        </w:rPr>
        <w:t>[1</w:t>
      </w:r>
      <w:r>
        <w:rPr>
          <w:b/>
        </w:rPr>
        <w:t>-TXT</w:t>
      </w:r>
      <w:r w:rsidRPr="004A40F8">
        <w:rPr>
          <w:b/>
        </w:rPr>
        <w:t>]</w:t>
      </w:r>
      <w:r>
        <w:rPr>
          <w:bCs/>
        </w:rPr>
        <w:t xml:space="preserve"> and a</w:t>
      </w:r>
      <w:r w:rsidR="000906B7" w:rsidRPr="000906B7">
        <w:rPr>
          <w:bCs/>
        </w:rPr>
        <w:t>pply the antigen solution to the shaved skin by placing a 1 square centimeter gauze patch soaked in 100 microliters of antigen</w:t>
      </w:r>
      <w:r w:rsidR="000906B7">
        <w:rPr>
          <w:b/>
        </w:rPr>
        <w:t xml:space="preserve"> [</w:t>
      </w:r>
      <w:r>
        <w:rPr>
          <w:b/>
        </w:rPr>
        <w:t>2</w:t>
      </w:r>
      <w:r w:rsidR="000906B7">
        <w:rPr>
          <w:b/>
        </w:rPr>
        <w:t>-TXT]</w:t>
      </w:r>
      <w:r w:rsidR="000906B7">
        <w:t xml:space="preserve">. Cover this gauze with a 2 square centimeter thin plastic patch and secure it with fabric adhesive tape </w:t>
      </w:r>
      <w:r w:rsidR="000906B7">
        <w:rPr>
          <w:b/>
        </w:rPr>
        <w:t>[</w:t>
      </w:r>
      <w:r w:rsidR="00D6285C">
        <w:rPr>
          <w:b/>
        </w:rPr>
        <w:t>3</w:t>
      </w:r>
      <w:r w:rsidR="000906B7">
        <w:rPr>
          <w:b/>
        </w:rPr>
        <w:t>]</w:t>
      </w:r>
      <w:r w:rsidR="000906B7">
        <w:t xml:space="preserve">. </w:t>
      </w:r>
      <w:r w:rsidR="00D6285C">
        <w:t xml:space="preserve">Once the mouse recovers from anesthesia, return </w:t>
      </w:r>
      <w:r w:rsidR="00092F50">
        <w:t>it</w:t>
      </w:r>
      <w:r w:rsidR="00D6285C">
        <w:t xml:space="preserve"> to its cage </w:t>
      </w:r>
      <w:r w:rsidR="00D6285C" w:rsidRPr="00D6285C">
        <w:rPr>
          <w:b/>
          <w:bCs/>
        </w:rPr>
        <w:t>[4]</w:t>
      </w:r>
      <w:r w:rsidR="00D6285C">
        <w:t>.</w:t>
      </w:r>
    </w:p>
    <w:p w14:paraId="2F671406" w14:textId="1C47074D" w:rsidR="00C3280F" w:rsidRDefault="00C3280F" w:rsidP="000906B7">
      <w:pPr>
        <w:pStyle w:val="ShotDescription"/>
        <w:numPr>
          <w:ilvl w:val="2"/>
          <w:numId w:val="3"/>
        </w:numPr>
      </w:pPr>
      <w:r>
        <w:t xml:space="preserve">Talent shaving the back skin with the razor </w:t>
      </w:r>
      <w:r w:rsidRPr="004A40F8">
        <w:rPr>
          <w:b/>
          <w:bCs/>
        </w:rPr>
        <w:t>TXT: Anesthesia: 30% isoflurane in propylene glycol</w:t>
      </w:r>
    </w:p>
    <w:p w14:paraId="7D3A670D" w14:textId="322BE27F" w:rsidR="000906B7" w:rsidRDefault="000906B7" w:rsidP="000906B7">
      <w:pPr>
        <w:pStyle w:val="ShotDescription"/>
        <w:numPr>
          <w:ilvl w:val="2"/>
          <w:numId w:val="3"/>
        </w:numPr>
      </w:pPr>
      <w:r>
        <w:t xml:space="preserve">Talent placing an </w:t>
      </w:r>
      <w:proofErr w:type="gramStart"/>
      <w:r>
        <w:t>antigen soaked</w:t>
      </w:r>
      <w:proofErr w:type="gramEnd"/>
      <w:r>
        <w:t xml:space="preserve"> gauze patch onto the shaved area of the mouse skin. </w:t>
      </w:r>
      <w:r w:rsidRPr="000906B7">
        <w:rPr>
          <w:b/>
          <w:bCs/>
        </w:rPr>
        <w:t xml:space="preserve">TXT: </w:t>
      </w:r>
      <w:r w:rsidR="00D6285C">
        <w:rPr>
          <w:b/>
          <w:bCs/>
        </w:rPr>
        <w:t xml:space="preserve">Apply only DPBS to </w:t>
      </w:r>
      <w:r w:rsidR="00D6285C" w:rsidRPr="00D6285C">
        <w:rPr>
          <w:b/>
          <w:bCs/>
        </w:rPr>
        <w:t>the contact hypersensitivity control group</w:t>
      </w:r>
    </w:p>
    <w:p w14:paraId="3ED5C0EB" w14:textId="54DB1F56" w:rsidR="007E7A2D" w:rsidRDefault="000906B7" w:rsidP="007E7A2D">
      <w:pPr>
        <w:pStyle w:val="ShotDescription"/>
        <w:numPr>
          <w:ilvl w:val="2"/>
          <w:numId w:val="3"/>
        </w:numPr>
      </w:pPr>
      <w:r>
        <w:t xml:space="preserve">Talent </w:t>
      </w:r>
      <w:r w:rsidR="00D6285C">
        <w:t>covering the gauze with a p</w:t>
      </w:r>
      <w:r>
        <w:t xml:space="preserve">lastic patch and </w:t>
      </w:r>
      <w:r w:rsidR="00D6285C">
        <w:t>securing it with fabric adhesive tape</w:t>
      </w:r>
      <w:r>
        <w:t>.</w:t>
      </w:r>
    </w:p>
    <w:p w14:paraId="1551B017" w14:textId="4148B800" w:rsidR="007E7A2D" w:rsidRDefault="00D6285C" w:rsidP="007E7A2D">
      <w:pPr>
        <w:pStyle w:val="ShotDescription"/>
        <w:numPr>
          <w:ilvl w:val="2"/>
          <w:numId w:val="3"/>
        </w:numPr>
      </w:pPr>
      <w:r>
        <w:t>Talent</w:t>
      </w:r>
      <w:r w:rsidR="007E7A2D">
        <w:t xml:space="preserve"> plac</w:t>
      </w:r>
      <w:r>
        <w:t>ing</w:t>
      </w:r>
      <w:r w:rsidR="007E7A2D">
        <w:t xml:space="preserve"> the mouse into the cage </w:t>
      </w:r>
      <w:r>
        <w:t>and the mouse moving freely in the cage.</w:t>
      </w:r>
    </w:p>
    <w:p w14:paraId="774308E3" w14:textId="77777777" w:rsidR="000906B7" w:rsidRDefault="000906B7" w:rsidP="000906B7"/>
    <w:p w14:paraId="61B8EA91" w14:textId="173353B6" w:rsidR="000906B7" w:rsidRDefault="000906B7" w:rsidP="000906B7">
      <w:pPr>
        <w:pStyle w:val="Narration"/>
        <w:numPr>
          <w:ilvl w:val="1"/>
          <w:numId w:val="3"/>
        </w:numPr>
      </w:pPr>
      <w:r>
        <w:t xml:space="preserve">On day 5, </w:t>
      </w:r>
      <w:r w:rsidR="00D6285C">
        <w:t xml:space="preserve">after anesthetizing the mouse, </w:t>
      </w:r>
      <w:r>
        <w:t xml:space="preserve">use safety scissors with rounded corners to carefully cut the patch </w:t>
      </w:r>
      <w:r>
        <w:rPr>
          <w:b/>
        </w:rPr>
        <w:t>[1-TXT]</w:t>
      </w:r>
      <w:r>
        <w:t xml:space="preserve">. Gently remove the adhesive tape </w:t>
      </w:r>
      <w:r>
        <w:rPr>
          <w:b/>
        </w:rPr>
        <w:t>[2]</w:t>
      </w:r>
      <w:r>
        <w:t xml:space="preserve">. </w:t>
      </w:r>
      <w:r w:rsidR="007803BF">
        <w:t xml:space="preserve">After the mouse </w:t>
      </w:r>
      <w:r w:rsidR="00557883">
        <w:t>re</w:t>
      </w:r>
      <w:r w:rsidR="007803BF">
        <w:t xml:space="preserve">gains consciousness and is returned to its cage, </w:t>
      </w:r>
      <w:r w:rsidR="007803BF" w:rsidRPr="007803BF">
        <w:t xml:space="preserve">allow it to move freely and </w:t>
      </w:r>
      <w:r w:rsidR="007803BF">
        <w:t>clean</w:t>
      </w:r>
      <w:r w:rsidR="007803BF" w:rsidRPr="007803BF">
        <w:t xml:space="preserve"> its skin naturally for at least 4 hours</w:t>
      </w:r>
      <w:r>
        <w:t xml:space="preserve"> </w:t>
      </w:r>
      <w:r>
        <w:rPr>
          <w:b/>
        </w:rPr>
        <w:t>[3]</w:t>
      </w:r>
      <w:r>
        <w:t xml:space="preserve">.  </w:t>
      </w:r>
    </w:p>
    <w:p w14:paraId="0E0BB17E" w14:textId="3AF65000" w:rsidR="000906B7" w:rsidRDefault="000906B7" w:rsidP="000906B7">
      <w:pPr>
        <w:pStyle w:val="ShotDescription"/>
        <w:numPr>
          <w:ilvl w:val="2"/>
          <w:numId w:val="3"/>
        </w:numPr>
      </w:pPr>
      <w:r>
        <w:t xml:space="preserve">Talent cutting the patch carefully with rounded scissors. </w:t>
      </w:r>
      <w:r w:rsidRPr="000906B7">
        <w:rPr>
          <w:b/>
          <w:bCs/>
        </w:rPr>
        <w:t>TXT: Anesthesia: 30% isoflurane in propylene glycol</w:t>
      </w:r>
      <w:r>
        <w:t xml:space="preserve"> </w:t>
      </w:r>
    </w:p>
    <w:p w14:paraId="71A4E911" w14:textId="77777777" w:rsidR="000906B7" w:rsidRDefault="000906B7" w:rsidP="000906B7">
      <w:pPr>
        <w:pStyle w:val="ShotDescription"/>
        <w:numPr>
          <w:ilvl w:val="2"/>
          <w:numId w:val="3"/>
        </w:numPr>
      </w:pPr>
      <w:r>
        <w:t xml:space="preserve">Talent removing the tape from the mouse's skin.  </w:t>
      </w:r>
    </w:p>
    <w:p w14:paraId="5E8E1727" w14:textId="56C9C8FC" w:rsidR="000906B7" w:rsidRDefault="000906B7" w:rsidP="000906B7">
      <w:pPr>
        <w:pStyle w:val="ShotDescription"/>
        <w:numPr>
          <w:ilvl w:val="2"/>
          <w:numId w:val="3"/>
        </w:numPr>
      </w:pPr>
      <w:r>
        <w:t xml:space="preserve">Wide </w:t>
      </w:r>
      <w:proofErr w:type="gramStart"/>
      <w:r>
        <w:t>shot</w:t>
      </w:r>
      <w:proofErr w:type="gramEnd"/>
      <w:r>
        <w:t xml:space="preserve"> of m</w:t>
      </w:r>
      <w:r w:rsidR="00557883">
        <w:t>ouse</w:t>
      </w:r>
      <w:r>
        <w:t xml:space="preserve"> moving freely in the cage.</w:t>
      </w:r>
    </w:p>
    <w:p w14:paraId="0F024613" w14:textId="77777777" w:rsidR="000906B7" w:rsidRDefault="000906B7" w:rsidP="000906B7"/>
    <w:p w14:paraId="6546F761" w14:textId="426EAB2A" w:rsidR="000906B7" w:rsidRDefault="00096403" w:rsidP="000906B7">
      <w:pPr>
        <w:pStyle w:val="Narration"/>
        <w:numPr>
          <w:ilvl w:val="1"/>
          <w:numId w:val="3"/>
        </w:numPr>
      </w:pPr>
      <w:r>
        <w:t>To induce</w:t>
      </w:r>
      <w:r w:rsidR="000906B7" w:rsidRPr="000906B7">
        <w:t xml:space="preserve"> T effector cells for Th1</w:t>
      </w:r>
      <w:r w:rsidR="000906B7">
        <w:t xml:space="preserve"> </w:t>
      </w:r>
      <w:r w:rsidR="000906B7" w:rsidRPr="000906B7">
        <w:rPr>
          <w:i/>
          <w:iCs/>
          <w:color w:val="FF0000"/>
        </w:rPr>
        <w:t>(T-H-one)</w:t>
      </w:r>
      <w:r w:rsidR="000906B7" w:rsidRPr="000906B7">
        <w:t>-mediated</w:t>
      </w:r>
      <w:r w:rsidR="000906B7">
        <w:t xml:space="preserve"> </w:t>
      </w:r>
      <w:r w:rsidR="000906B7" w:rsidRPr="006421EE">
        <w:rPr>
          <w:bCs/>
        </w:rPr>
        <w:t>contact hypersensitivity</w:t>
      </w:r>
      <w:r w:rsidR="000906B7">
        <w:rPr>
          <w:bCs/>
        </w:rPr>
        <w:t xml:space="preserve"> </w:t>
      </w:r>
      <w:r w:rsidR="000906B7" w:rsidRPr="000906B7">
        <w:t>reaction</w:t>
      </w:r>
      <w:r w:rsidR="000906B7">
        <w:t>, apply 150 microliters of the freshly prepared hapten solution to the shaved</w:t>
      </w:r>
      <w:r w:rsidR="00557883">
        <w:t xml:space="preserve"> abdominal</w:t>
      </w:r>
      <w:r w:rsidR="000906B7">
        <w:t xml:space="preserve"> skin </w:t>
      </w:r>
      <w:r>
        <w:t xml:space="preserve">of the mouse to </w:t>
      </w:r>
      <w:r w:rsidRPr="00096403">
        <w:t xml:space="preserve">sensitize </w:t>
      </w:r>
      <w:r>
        <w:t>it</w:t>
      </w:r>
      <w:r w:rsidR="000906B7">
        <w:t xml:space="preserve"> </w:t>
      </w:r>
      <w:r w:rsidR="000906B7">
        <w:rPr>
          <w:b/>
        </w:rPr>
        <w:t>[1</w:t>
      </w:r>
      <w:r>
        <w:rPr>
          <w:b/>
        </w:rPr>
        <w:t>-</w:t>
      </w:r>
      <w:commentRangeStart w:id="4"/>
      <w:r>
        <w:rPr>
          <w:b/>
        </w:rPr>
        <w:t>TXT</w:t>
      </w:r>
      <w:commentRangeEnd w:id="4"/>
      <w:r w:rsidR="00557883">
        <w:rPr>
          <w:rStyle w:val="CommentReference"/>
          <w:rFonts w:asciiTheme="minorHAnsi" w:hAnsiTheme="minorHAnsi" w:cs="Calibri (Body)"/>
          <w:lang w:val="x-none" w:eastAsia="x-none"/>
        </w:rPr>
        <w:commentReference w:id="4"/>
      </w:r>
      <w:r w:rsidR="000906B7">
        <w:rPr>
          <w:b/>
        </w:rPr>
        <w:t>]</w:t>
      </w:r>
      <w:r w:rsidR="000906B7">
        <w:t xml:space="preserve">.  </w:t>
      </w:r>
    </w:p>
    <w:p w14:paraId="6E8D3215" w14:textId="0FE76F91" w:rsidR="000906B7" w:rsidRPr="00096403" w:rsidRDefault="000906B7" w:rsidP="000906B7">
      <w:pPr>
        <w:pStyle w:val="ShotDescription"/>
        <w:numPr>
          <w:ilvl w:val="2"/>
          <w:numId w:val="3"/>
        </w:numPr>
      </w:pPr>
      <w:r>
        <w:t>Talent applying the hapten solution onto the shaved</w:t>
      </w:r>
      <w:r w:rsidR="00557883">
        <w:t xml:space="preserve"> abdomen</w:t>
      </w:r>
      <w:r>
        <w:t xml:space="preserve"> area of the mouse skin using a pipette.</w:t>
      </w:r>
      <w:r w:rsidR="00096403">
        <w:t xml:space="preserve"> </w:t>
      </w:r>
      <w:r w:rsidR="00096403" w:rsidRPr="00096403">
        <w:rPr>
          <w:b/>
          <w:bCs/>
        </w:rPr>
        <w:t>TXT: Do this step on Day 0;</w:t>
      </w:r>
      <w:r w:rsidR="00557883">
        <w:rPr>
          <w:b/>
          <w:bCs/>
        </w:rPr>
        <w:t xml:space="preserve"> </w:t>
      </w:r>
      <w:r w:rsidR="00557883" w:rsidRPr="00557883">
        <w:rPr>
          <w:b/>
          <w:bCs/>
        </w:rPr>
        <w:t>Anesthesia: 30% isoflurane in propylene glycol</w:t>
      </w:r>
    </w:p>
    <w:p w14:paraId="668BDD47" w14:textId="77777777" w:rsidR="00096403" w:rsidRDefault="00096403" w:rsidP="00096403">
      <w:pPr>
        <w:pStyle w:val="ShotDescription"/>
        <w:ind w:firstLine="0"/>
        <w:rPr>
          <w:b/>
          <w:bCs/>
        </w:rPr>
      </w:pPr>
    </w:p>
    <w:p w14:paraId="5E98291F" w14:textId="0F7502F7" w:rsidR="00096403" w:rsidRPr="00827552" w:rsidRDefault="00096403" w:rsidP="00096403">
      <w:pPr>
        <w:pStyle w:val="ShotDescription"/>
        <w:numPr>
          <w:ilvl w:val="0"/>
          <w:numId w:val="3"/>
        </w:numPr>
      </w:pPr>
      <w:r w:rsidRPr="00096403">
        <w:rPr>
          <w:b/>
          <w:bCs/>
        </w:rPr>
        <w:t xml:space="preserve">Testing of Ts or </w:t>
      </w:r>
      <w:proofErr w:type="spellStart"/>
      <w:r w:rsidRPr="00096403">
        <w:rPr>
          <w:b/>
          <w:bCs/>
        </w:rPr>
        <w:t>Tcs</w:t>
      </w:r>
      <w:proofErr w:type="spellEnd"/>
      <w:r w:rsidRPr="00096403">
        <w:rPr>
          <w:b/>
          <w:bCs/>
        </w:rPr>
        <w:t xml:space="preserve"> Cells in Th1-Mediated CHS and Isolation of Teff, Ts, or </w:t>
      </w:r>
      <w:proofErr w:type="spellStart"/>
      <w:r w:rsidRPr="00096403">
        <w:rPr>
          <w:b/>
          <w:bCs/>
        </w:rPr>
        <w:t>Tcs</w:t>
      </w:r>
      <w:proofErr w:type="spellEnd"/>
      <w:r w:rsidRPr="00096403">
        <w:rPr>
          <w:b/>
          <w:bCs/>
        </w:rPr>
        <w:t xml:space="preserve"> Cells from Donor Mice</w:t>
      </w:r>
    </w:p>
    <w:p w14:paraId="6230910F" w14:textId="10341A53" w:rsidR="00827552" w:rsidRPr="00096403" w:rsidRDefault="00827552" w:rsidP="00827552">
      <w:pPr>
        <w:pStyle w:val="ShotDescription"/>
        <w:ind w:left="360" w:firstLine="0"/>
      </w:pPr>
    </w:p>
    <w:p w14:paraId="478B6E6C" w14:textId="77777777" w:rsidR="000906B7" w:rsidRDefault="000906B7" w:rsidP="000906B7"/>
    <w:p w14:paraId="4B17FB2D" w14:textId="3F5CA11A" w:rsidR="000906B7" w:rsidRDefault="00092F50" w:rsidP="000906B7">
      <w:pPr>
        <w:pStyle w:val="Narration"/>
        <w:numPr>
          <w:ilvl w:val="1"/>
          <w:numId w:val="3"/>
        </w:numPr>
      </w:pPr>
      <w:r>
        <w:t>Four days a</w:t>
      </w:r>
      <w:r w:rsidR="00096403">
        <w:t>fter inducing the</w:t>
      </w:r>
      <w:r w:rsidR="004C7D89">
        <w:t xml:space="preserve"> </w:t>
      </w:r>
      <w:proofErr w:type="spellStart"/>
      <w:r w:rsidR="004C7D89" w:rsidRPr="006421EE">
        <w:t>Tsuppressor</w:t>
      </w:r>
      <w:proofErr w:type="spellEnd"/>
      <w:r w:rsidR="004C7D89">
        <w:t xml:space="preserve">, </w:t>
      </w:r>
      <w:proofErr w:type="spellStart"/>
      <w:r w:rsidR="004C7D89" w:rsidRPr="006421EE">
        <w:t>Tcontrasuppressor</w:t>
      </w:r>
      <w:proofErr w:type="spellEnd"/>
      <w:r w:rsidR="004C7D89">
        <w:t>, and</w:t>
      </w:r>
      <w:r w:rsidR="004C7D89" w:rsidRPr="006421EE">
        <w:t xml:space="preserve"> </w:t>
      </w:r>
      <w:proofErr w:type="spellStart"/>
      <w:r w:rsidR="00096403" w:rsidRPr="000906B7">
        <w:t>Teffector</w:t>
      </w:r>
      <w:proofErr w:type="spellEnd"/>
      <w:r w:rsidR="00096403" w:rsidRPr="000906B7">
        <w:t xml:space="preserve"> cells</w:t>
      </w:r>
      <w:r w:rsidR="000906B7">
        <w:t xml:space="preserve">, </w:t>
      </w:r>
      <w:r w:rsidR="004C7D89">
        <w:t>a</w:t>
      </w:r>
      <w:r w:rsidR="000906B7">
        <w:t>pply</w:t>
      </w:r>
      <w:r w:rsidR="004C7D89">
        <w:t xml:space="preserve"> </w:t>
      </w:r>
      <w:r w:rsidR="004C7D89" w:rsidRPr="006421EE">
        <w:t xml:space="preserve">2,4,6-trinitrochlorobenzene </w:t>
      </w:r>
      <w:r w:rsidR="004C7D89">
        <w:t>or</w:t>
      </w:r>
      <w:r w:rsidR="000906B7">
        <w:t xml:space="preserve"> TNCB</w:t>
      </w:r>
      <w:r w:rsidR="004C7D89">
        <w:t xml:space="preserve"> </w:t>
      </w:r>
      <w:r w:rsidR="004C7D89" w:rsidRPr="004C7D89">
        <w:rPr>
          <w:i/>
          <w:iCs/>
          <w:color w:val="FF0000"/>
        </w:rPr>
        <w:t>(T-N-C-B)</w:t>
      </w:r>
      <w:r w:rsidR="000906B7">
        <w:t xml:space="preserve"> to both sides of the ears</w:t>
      </w:r>
      <w:r w:rsidR="004C7D89">
        <w:t xml:space="preserve"> to evaluate the contact hypersensitivity response </w:t>
      </w:r>
      <w:r w:rsidR="004C7D89">
        <w:rPr>
          <w:b/>
        </w:rPr>
        <w:t>[1]</w:t>
      </w:r>
      <w:r w:rsidR="004C7D89">
        <w:t>.</w:t>
      </w:r>
      <w:r w:rsidR="000906B7">
        <w:t xml:space="preserve"> Use a micrometer to measure and quantify ear thickness </w:t>
      </w:r>
      <w:r w:rsidR="000906B7">
        <w:rPr>
          <w:b/>
        </w:rPr>
        <w:t>[</w:t>
      </w:r>
      <w:r w:rsidR="004C7D89">
        <w:rPr>
          <w:b/>
        </w:rPr>
        <w:t>2</w:t>
      </w:r>
      <w:r w:rsidR="000906B7">
        <w:rPr>
          <w:b/>
        </w:rPr>
        <w:t>]</w:t>
      </w:r>
      <w:r w:rsidR="000906B7">
        <w:t xml:space="preserve">.  </w:t>
      </w:r>
    </w:p>
    <w:p w14:paraId="4ADC577A" w14:textId="660B94EB" w:rsidR="000906B7" w:rsidRDefault="000906B7" w:rsidP="000906B7">
      <w:pPr>
        <w:pStyle w:val="ShotDescription"/>
        <w:numPr>
          <w:ilvl w:val="2"/>
          <w:numId w:val="3"/>
        </w:numPr>
      </w:pPr>
      <w:r>
        <w:t xml:space="preserve">Talent applying TNCB on both sides of mouse ears. </w:t>
      </w:r>
    </w:p>
    <w:p w14:paraId="0214C482" w14:textId="77777777" w:rsidR="000906B7" w:rsidRDefault="000906B7" w:rsidP="000906B7">
      <w:pPr>
        <w:pStyle w:val="ShotDescription"/>
        <w:numPr>
          <w:ilvl w:val="2"/>
          <w:numId w:val="3"/>
        </w:numPr>
      </w:pPr>
      <w:r>
        <w:t>Talent measuring ear thickness using a micrometer.</w:t>
      </w:r>
    </w:p>
    <w:p w14:paraId="4A0326B4" w14:textId="77777777" w:rsidR="000906B7" w:rsidRDefault="000906B7" w:rsidP="000906B7"/>
    <w:p w14:paraId="75F0A918" w14:textId="6CC7A55E" w:rsidR="000906B7" w:rsidRDefault="00CC6535" w:rsidP="000906B7">
      <w:pPr>
        <w:pStyle w:val="Narration"/>
        <w:numPr>
          <w:ilvl w:val="1"/>
          <w:numId w:val="3"/>
        </w:numPr>
      </w:pPr>
      <w:r>
        <w:t xml:space="preserve">Next, </w:t>
      </w:r>
      <w:r w:rsidR="004E0763">
        <w:t>f</w:t>
      </w:r>
      <w:r>
        <w:t xml:space="preserve">or the isolation of </w:t>
      </w:r>
      <w:proofErr w:type="spellStart"/>
      <w:r w:rsidRPr="006421EE">
        <w:t>Tsuppressor</w:t>
      </w:r>
      <w:proofErr w:type="spellEnd"/>
      <w:r>
        <w:t xml:space="preserve">, </w:t>
      </w:r>
      <w:r w:rsidRPr="006421EE">
        <w:t xml:space="preserve">T </w:t>
      </w:r>
      <w:proofErr w:type="spellStart"/>
      <w:r w:rsidRPr="006421EE">
        <w:t>contrasuppressor</w:t>
      </w:r>
      <w:proofErr w:type="spellEnd"/>
      <w:r>
        <w:t>, and</w:t>
      </w:r>
      <w:r w:rsidRPr="006421EE">
        <w:t xml:space="preserve"> </w:t>
      </w:r>
      <w:r w:rsidRPr="000906B7">
        <w:t>T effector cells</w:t>
      </w:r>
      <w:r>
        <w:t xml:space="preserve"> from the donor mice, d</w:t>
      </w:r>
      <w:r w:rsidR="000906B7">
        <w:t xml:space="preserve">isinfect the entire abdominal area of the anesthetized mouse with 70 percent ethanol </w:t>
      </w:r>
      <w:r w:rsidR="000906B7">
        <w:rPr>
          <w:b/>
        </w:rPr>
        <w:t>[1</w:t>
      </w:r>
      <w:r w:rsidR="004E0763">
        <w:rPr>
          <w:b/>
        </w:rPr>
        <w:t>-TXT</w:t>
      </w:r>
      <w:r w:rsidR="000906B7">
        <w:rPr>
          <w:b/>
        </w:rPr>
        <w:t>]</w:t>
      </w:r>
      <w:r w:rsidR="000906B7">
        <w:t xml:space="preserve">. Make a </w:t>
      </w:r>
      <w:proofErr w:type="gramStart"/>
      <w:r w:rsidR="000906B7">
        <w:t>3 to 4 centimeter</w:t>
      </w:r>
      <w:proofErr w:type="gramEnd"/>
      <w:r w:rsidR="000906B7">
        <w:t xml:space="preserve"> incision to expose the peritoneal cavity </w:t>
      </w:r>
      <w:r w:rsidR="000906B7">
        <w:rPr>
          <w:b/>
        </w:rPr>
        <w:t>[2]</w:t>
      </w:r>
      <w:r w:rsidR="000906B7">
        <w:t>. Using sterile forceps, isolate the auxiliary and inguinal lymph nodes and spleen into tubes filled with</w:t>
      </w:r>
      <w:r w:rsidR="004E0763">
        <w:t xml:space="preserve"> sterile</w:t>
      </w:r>
      <w:r w:rsidR="000906B7">
        <w:t xml:space="preserve"> D</w:t>
      </w:r>
      <w:r w:rsidR="004E0763">
        <w:t>PBS</w:t>
      </w:r>
      <w:r w:rsidR="000906B7">
        <w:t xml:space="preserve"> supplemented with 1 percent fetal bovine serum</w:t>
      </w:r>
      <w:r w:rsidR="004E0763">
        <w:t xml:space="preserve"> or FBS </w:t>
      </w:r>
      <w:r w:rsidR="004E0763" w:rsidRPr="004E0763">
        <w:rPr>
          <w:i/>
          <w:iCs/>
          <w:color w:val="FF0000"/>
        </w:rPr>
        <w:t>(F-B-S)</w:t>
      </w:r>
      <w:r w:rsidR="000906B7" w:rsidRPr="004E0763">
        <w:rPr>
          <w:i/>
          <w:iCs/>
          <w:color w:val="FF0000"/>
        </w:rPr>
        <w:t xml:space="preserve"> </w:t>
      </w:r>
      <w:r w:rsidR="000906B7">
        <w:rPr>
          <w:b/>
        </w:rPr>
        <w:t>[3]</w:t>
      </w:r>
      <w:r w:rsidR="000906B7">
        <w:t xml:space="preserve">. Pool the lymph nodes </w:t>
      </w:r>
      <w:r w:rsidR="004E0763" w:rsidRPr="004E0763">
        <w:t xml:space="preserve">from all donors in one vial and </w:t>
      </w:r>
      <w:r w:rsidR="004E0763">
        <w:t>spleens</w:t>
      </w:r>
      <w:r w:rsidR="004E0763" w:rsidRPr="004E0763">
        <w:t xml:space="preserve"> in another and keep the vials on ice</w:t>
      </w:r>
      <w:r w:rsidR="004E0763">
        <w:t xml:space="preserve"> </w:t>
      </w:r>
      <w:r w:rsidR="000906B7">
        <w:rPr>
          <w:b/>
        </w:rPr>
        <w:t>[4]</w:t>
      </w:r>
      <w:r w:rsidR="000906B7">
        <w:t xml:space="preserve">.  </w:t>
      </w:r>
    </w:p>
    <w:p w14:paraId="2C93F887" w14:textId="17BA0C11" w:rsidR="000906B7" w:rsidRDefault="000906B7" w:rsidP="000906B7">
      <w:pPr>
        <w:pStyle w:val="ShotDescription"/>
        <w:numPr>
          <w:ilvl w:val="2"/>
          <w:numId w:val="3"/>
        </w:numPr>
      </w:pPr>
      <w:r>
        <w:t xml:space="preserve">Talent </w:t>
      </w:r>
      <w:proofErr w:type="gramStart"/>
      <w:r>
        <w:t>disinfecting</w:t>
      </w:r>
      <w:proofErr w:type="gramEnd"/>
      <w:r>
        <w:t xml:space="preserve"> the mouse abdomen with ethanol. </w:t>
      </w:r>
      <w:r w:rsidR="004E0763" w:rsidRPr="004E0763">
        <w:rPr>
          <w:b/>
          <w:bCs/>
        </w:rPr>
        <w:t>TXT: Anesthesia: Ketamine (90–120 mg/ kg) &amp; xylazine (5–10 mg/ kg), I.P.</w:t>
      </w:r>
    </w:p>
    <w:p w14:paraId="43B221CB" w14:textId="77777777" w:rsidR="000906B7" w:rsidRDefault="000906B7" w:rsidP="000906B7">
      <w:pPr>
        <w:pStyle w:val="ShotDescription"/>
        <w:numPr>
          <w:ilvl w:val="2"/>
          <w:numId w:val="3"/>
        </w:numPr>
      </w:pPr>
      <w:r>
        <w:t xml:space="preserve">Talent making </w:t>
      </w:r>
      <w:proofErr w:type="gramStart"/>
      <w:r>
        <w:t>an abdominal incision</w:t>
      </w:r>
      <w:proofErr w:type="gramEnd"/>
      <w:r>
        <w:t xml:space="preserve"> with sterile tools.  </w:t>
      </w:r>
    </w:p>
    <w:p w14:paraId="23C73EEA" w14:textId="0D73C570" w:rsidR="000906B7" w:rsidRDefault="000906B7" w:rsidP="000906B7">
      <w:pPr>
        <w:pStyle w:val="ShotDescription"/>
        <w:numPr>
          <w:ilvl w:val="2"/>
          <w:numId w:val="3"/>
        </w:numPr>
      </w:pPr>
      <w:r>
        <w:t xml:space="preserve">Talent transferring </w:t>
      </w:r>
      <w:r w:rsidR="004E0763">
        <w:t>lymph nodes and spleen</w:t>
      </w:r>
      <w:r>
        <w:t xml:space="preserve"> into labeled tubes containing supplemented buffer.  </w:t>
      </w:r>
    </w:p>
    <w:p w14:paraId="2DC56C81" w14:textId="6F2AB112" w:rsidR="000906B7" w:rsidRDefault="00092F50" w:rsidP="000906B7">
      <w:pPr>
        <w:pStyle w:val="ShotDescription"/>
        <w:numPr>
          <w:ilvl w:val="2"/>
          <w:numId w:val="3"/>
        </w:numPr>
      </w:pPr>
      <w:r>
        <w:t>A shot of t</w:t>
      </w:r>
      <w:r w:rsidR="004E0763">
        <w:t>he two vials (one containing lymph nodes and the other containing the spleens) placed on ice</w:t>
      </w:r>
      <w:r w:rsidR="000906B7">
        <w:t>.</w:t>
      </w:r>
    </w:p>
    <w:p w14:paraId="09E04E02" w14:textId="77777777" w:rsidR="000906B7" w:rsidRDefault="000906B7" w:rsidP="000906B7"/>
    <w:p w14:paraId="7D1D5E97" w14:textId="237BC5A3" w:rsidR="000906B7" w:rsidRDefault="000906B7" w:rsidP="000906B7">
      <w:pPr>
        <w:pStyle w:val="Narration"/>
        <w:numPr>
          <w:ilvl w:val="1"/>
          <w:numId w:val="3"/>
        </w:numPr>
      </w:pPr>
      <w:r>
        <w:t xml:space="preserve">Mash tissue between the frosted ends of two microscope slides to create a cell suspension </w:t>
      </w:r>
      <w:r>
        <w:rPr>
          <w:b/>
        </w:rPr>
        <w:t>[1]</w:t>
      </w:r>
      <w:r>
        <w:t xml:space="preserve">. Strain the cell suspension through a cell strainer with a </w:t>
      </w:r>
      <w:r w:rsidR="004E0763">
        <w:t>70-micrometer</w:t>
      </w:r>
      <w:r>
        <w:t xml:space="preserve"> pore size </w:t>
      </w:r>
      <w:r>
        <w:rPr>
          <w:b/>
        </w:rPr>
        <w:t>[2]</w:t>
      </w:r>
      <w:r>
        <w:t xml:space="preserve">.  </w:t>
      </w:r>
    </w:p>
    <w:p w14:paraId="6AC2CC13" w14:textId="77777777" w:rsidR="000906B7" w:rsidRDefault="000906B7" w:rsidP="000906B7">
      <w:pPr>
        <w:pStyle w:val="ShotDescription"/>
        <w:numPr>
          <w:ilvl w:val="2"/>
          <w:numId w:val="3"/>
        </w:numPr>
      </w:pPr>
      <w:r>
        <w:t xml:space="preserve">Talent crushing tissue between slides.  </w:t>
      </w:r>
    </w:p>
    <w:p w14:paraId="4E1BF39B" w14:textId="77777777" w:rsidR="000906B7" w:rsidRDefault="000906B7" w:rsidP="000906B7">
      <w:pPr>
        <w:pStyle w:val="ShotDescription"/>
        <w:numPr>
          <w:ilvl w:val="2"/>
          <w:numId w:val="3"/>
        </w:numPr>
      </w:pPr>
      <w:r>
        <w:t>Talent pouring suspension through the cell strainer.</w:t>
      </w:r>
    </w:p>
    <w:p w14:paraId="215D6112" w14:textId="77777777" w:rsidR="000906B7" w:rsidRDefault="000906B7" w:rsidP="000906B7"/>
    <w:p w14:paraId="1661A843" w14:textId="48789AD1" w:rsidR="000906B7" w:rsidRDefault="000906B7" w:rsidP="000906B7">
      <w:pPr>
        <w:pStyle w:val="Narration"/>
        <w:numPr>
          <w:ilvl w:val="1"/>
          <w:numId w:val="3"/>
        </w:numPr>
      </w:pPr>
      <w:r>
        <w:t xml:space="preserve">Rinse the cells with 30 milliliters of </w:t>
      </w:r>
      <w:r w:rsidR="004E0763">
        <w:t>DPBS</w:t>
      </w:r>
      <w:r>
        <w:t xml:space="preserve"> supplemented with 1 percent </w:t>
      </w:r>
      <w:r w:rsidR="004E0763">
        <w:t>FBS</w:t>
      </w:r>
      <w:r>
        <w:t xml:space="preserve"> </w:t>
      </w:r>
      <w:r>
        <w:rPr>
          <w:b/>
        </w:rPr>
        <w:t>[1]</w:t>
      </w:r>
      <w:r w:rsidR="007F28EE">
        <w:t xml:space="preserve"> and c</w:t>
      </w:r>
      <w:r>
        <w:t xml:space="preserve">entrifuge at 300 </w:t>
      </w:r>
      <w:r w:rsidRPr="007F28EE">
        <w:rPr>
          <w:i/>
          <w:iCs/>
        </w:rPr>
        <w:t>g</w:t>
      </w:r>
      <w:r>
        <w:t xml:space="preserve"> for 10 minutes at 4 degree</w:t>
      </w:r>
      <w:r w:rsidR="007F28EE">
        <w:t>s</w:t>
      </w:r>
      <w:r>
        <w:t xml:space="preserve"> Celsius </w:t>
      </w:r>
      <w:r>
        <w:rPr>
          <w:b/>
        </w:rPr>
        <w:t>[2]</w:t>
      </w:r>
      <w:r>
        <w:t>. Discard the supernatant</w:t>
      </w:r>
      <w:r w:rsidR="007F28EE">
        <w:t xml:space="preserve"> </w:t>
      </w:r>
      <w:r w:rsidR="007F28EE" w:rsidRPr="007F28EE">
        <w:rPr>
          <w:b/>
          <w:bCs/>
        </w:rPr>
        <w:t>[3]</w:t>
      </w:r>
      <w:r>
        <w:t xml:space="preserve"> and resuspend the pellet in 1 to 5 milliliters of D</w:t>
      </w:r>
      <w:r w:rsidR="007F28EE">
        <w:t>PBS</w:t>
      </w:r>
      <w:r>
        <w:t xml:space="preserve"> </w:t>
      </w:r>
      <w:r>
        <w:rPr>
          <w:b/>
        </w:rPr>
        <w:t>[</w:t>
      </w:r>
      <w:r w:rsidR="007F28EE">
        <w:rPr>
          <w:b/>
        </w:rPr>
        <w:t>4</w:t>
      </w:r>
      <w:r>
        <w:rPr>
          <w:b/>
        </w:rPr>
        <w:t>]</w:t>
      </w:r>
      <w:r>
        <w:t xml:space="preserve">.  </w:t>
      </w:r>
    </w:p>
    <w:p w14:paraId="3B80D913" w14:textId="77777777" w:rsidR="000906B7" w:rsidRDefault="000906B7" w:rsidP="000906B7">
      <w:pPr>
        <w:pStyle w:val="ShotDescription"/>
        <w:numPr>
          <w:ilvl w:val="2"/>
          <w:numId w:val="3"/>
        </w:numPr>
      </w:pPr>
      <w:r>
        <w:t xml:space="preserve">Talent washing the cell pellet with buffer.  </w:t>
      </w:r>
    </w:p>
    <w:p w14:paraId="5914735C" w14:textId="77777777" w:rsidR="000906B7" w:rsidRDefault="000906B7" w:rsidP="000906B7">
      <w:pPr>
        <w:pStyle w:val="ShotDescription"/>
        <w:numPr>
          <w:ilvl w:val="2"/>
          <w:numId w:val="3"/>
        </w:numPr>
      </w:pPr>
      <w:r>
        <w:t xml:space="preserve">Talent placing tubes in the centrifuge.  </w:t>
      </w:r>
    </w:p>
    <w:p w14:paraId="5F98D2C3" w14:textId="65CC2ADF" w:rsidR="007F28EE" w:rsidRDefault="007F28EE" w:rsidP="000906B7">
      <w:pPr>
        <w:pStyle w:val="ShotDescription"/>
        <w:numPr>
          <w:ilvl w:val="2"/>
          <w:numId w:val="3"/>
        </w:numPr>
      </w:pPr>
      <w:r>
        <w:t>Talent discarding the supernatant.</w:t>
      </w:r>
    </w:p>
    <w:p w14:paraId="009A78E0" w14:textId="6C989837" w:rsidR="000906B7" w:rsidRDefault="000906B7" w:rsidP="000906B7">
      <w:pPr>
        <w:pStyle w:val="ShotDescription"/>
        <w:numPr>
          <w:ilvl w:val="2"/>
          <w:numId w:val="3"/>
        </w:numPr>
      </w:pPr>
      <w:r>
        <w:t>Talent resuspending the final pellet</w:t>
      </w:r>
      <w:r w:rsidR="007F28EE">
        <w:t xml:space="preserve"> in DPBS</w:t>
      </w:r>
      <w:r>
        <w:t>.</w:t>
      </w:r>
    </w:p>
    <w:p w14:paraId="411BE4CB" w14:textId="77777777" w:rsidR="000906B7" w:rsidRDefault="000906B7" w:rsidP="000906B7"/>
    <w:p w14:paraId="66251B28" w14:textId="7B340A64" w:rsidR="000906B7" w:rsidRDefault="007F28EE" w:rsidP="000906B7">
      <w:pPr>
        <w:pStyle w:val="Narration"/>
        <w:numPr>
          <w:ilvl w:val="1"/>
          <w:numId w:val="3"/>
        </w:numPr>
      </w:pPr>
      <w:r>
        <w:t>To c</w:t>
      </w:r>
      <w:r w:rsidR="000906B7">
        <w:t>ount</w:t>
      </w:r>
      <w:r>
        <w:t xml:space="preserve"> the</w:t>
      </w:r>
      <w:r w:rsidR="000906B7">
        <w:t xml:space="preserve"> cell viability</w:t>
      </w:r>
      <w:r>
        <w:t>,</w:t>
      </w:r>
      <w:r w:rsidR="000906B7">
        <w:t xml:space="preserve"> </w:t>
      </w:r>
      <w:r>
        <w:t>m</w:t>
      </w:r>
      <w:r w:rsidR="000906B7">
        <w:t>ix 10 microliters of cell suspension with 90 to 990 microliters of Trypan Blue</w:t>
      </w:r>
      <w:r w:rsidR="00092F50">
        <w:t>,</w:t>
      </w:r>
      <w:r w:rsidR="000906B7">
        <w:t xml:space="preserve"> depending on the cell count </w:t>
      </w:r>
      <w:r w:rsidR="000906B7">
        <w:rPr>
          <w:b/>
        </w:rPr>
        <w:t>[</w:t>
      </w:r>
      <w:r>
        <w:rPr>
          <w:b/>
        </w:rPr>
        <w:t>1</w:t>
      </w:r>
      <w:r w:rsidR="000906B7">
        <w:rPr>
          <w:b/>
        </w:rPr>
        <w:t>]</w:t>
      </w:r>
      <w:r>
        <w:t xml:space="preserve">, and count the cells using a hemocytometer </w:t>
      </w:r>
      <w:r w:rsidRPr="007F28EE">
        <w:rPr>
          <w:b/>
          <w:bCs/>
        </w:rPr>
        <w:t>[2]</w:t>
      </w:r>
      <w:r>
        <w:t>.</w:t>
      </w:r>
      <w:r w:rsidR="000906B7">
        <w:t xml:space="preserve"> </w:t>
      </w:r>
    </w:p>
    <w:p w14:paraId="263C1753" w14:textId="77777777" w:rsidR="007F28EE" w:rsidRDefault="000906B7" w:rsidP="000906B7">
      <w:pPr>
        <w:pStyle w:val="ShotDescription"/>
        <w:numPr>
          <w:ilvl w:val="2"/>
          <w:numId w:val="3"/>
        </w:numPr>
      </w:pPr>
      <w:r>
        <w:t xml:space="preserve">Talent </w:t>
      </w:r>
      <w:r w:rsidR="007F28EE">
        <w:t xml:space="preserve">mixing 10 microliters of cell suspension with 90 to 990 microliters of Trypan Blue. </w:t>
      </w:r>
    </w:p>
    <w:p w14:paraId="7F41DD90" w14:textId="4BCDF103" w:rsidR="000906B7" w:rsidRDefault="007F28EE" w:rsidP="000906B7">
      <w:pPr>
        <w:pStyle w:val="ShotDescription"/>
        <w:numPr>
          <w:ilvl w:val="2"/>
          <w:numId w:val="3"/>
        </w:numPr>
      </w:pPr>
      <w:r>
        <w:t xml:space="preserve">Talent </w:t>
      </w:r>
      <w:r w:rsidR="000906B7">
        <w:t>counting cells under microscope with hemocytometer.</w:t>
      </w:r>
    </w:p>
    <w:p w14:paraId="1CDDC910" w14:textId="77777777" w:rsidR="000906B7" w:rsidRDefault="000906B7" w:rsidP="000906B7"/>
    <w:p w14:paraId="03772616" w14:textId="3381B124" w:rsidR="000906B7" w:rsidRDefault="007F28EE" w:rsidP="000906B7">
      <w:pPr>
        <w:pStyle w:val="Narration"/>
        <w:numPr>
          <w:ilvl w:val="1"/>
          <w:numId w:val="3"/>
        </w:numPr>
      </w:pPr>
      <w:r>
        <w:t>Next, p</w:t>
      </w:r>
      <w:r w:rsidR="000906B7">
        <w:t>repare a 1:1</w:t>
      </w:r>
      <w:r>
        <w:t xml:space="preserve"> </w:t>
      </w:r>
      <w:r w:rsidRPr="007F28EE">
        <w:rPr>
          <w:i/>
          <w:iCs/>
          <w:color w:val="FF0000"/>
        </w:rPr>
        <w:t>(one to one)</w:t>
      </w:r>
      <w:r w:rsidR="000906B7">
        <w:t xml:space="preserve"> mixture of auxiliary lymph node and spleen cells </w:t>
      </w:r>
      <w:r w:rsidR="000906B7">
        <w:rPr>
          <w:b/>
        </w:rPr>
        <w:t>[1]</w:t>
      </w:r>
      <w:r w:rsidR="000906B7">
        <w:t xml:space="preserve">. Add 1 to 5 × 10⁷ </w:t>
      </w:r>
      <w:proofErr w:type="spellStart"/>
      <w:r w:rsidRPr="006421EE">
        <w:t>Tsuppressor</w:t>
      </w:r>
      <w:proofErr w:type="spellEnd"/>
      <w:r w:rsidR="0016740E">
        <w:t xml:space="preserve"> </w:t>
      </w:r>
      <w:r w:rsidR="0016740E" w:rsidRPr="0016740E">
        <w:rPr>
          <w:i/>
          <w:iCs/>
          <w:color w:val="EE0000"/>
        </w:rPr>
        <w:t>(T-Suppressor)</w:t>
      </w:r>
      <w:r>
        <w:t xml:space="preserve"> or </w:t>
      </w:r>
      <w:proofErr w:type="spellStart"/>
      <w:r w:rsidRPr="006421EE">
        <w:t>Tcontrasuppressor</w:t>
      </w:r>
      <w:proofErr w:type="spellEnd"/>
      <w:r w:rsidR="000906B7">
        <w:t xml:space="preserve"> cells per recipient in 1 milliliter of D</w:t>
      </w:r>
      <w:r>
        <w:t>PBS</w:t>
      </w:r>
      <w:r w:rsidR="000906B7">
        <w:t xml:space="preserve"> with 1 percent </w:t>
      </w:r>
      <w:r>
        <w:t>FBS</w:t>
      </w:r>
      <w:r w:rsidR="000906B7">
        <w:t xml:space="preserve"> </w:t>
      </w:r>
      <w:r w:rsidR="000906B7">
        <w:rPr>
          <w:b/>
        </w:rPr>
        <w:t>[2]</w:t>
      </w:r>
      <w:r w:rsidR="000906B7">
        <w:t xml:space="preserve">. For </w:t>
      </w:r>
      <w:r w:rsidRPr="000906B7">
        <w:t>T</w:t>
      </w:r>
      <w:r>
        <w:t>-</w:t>
      </w:r>
      <w:r w:rsidRPr="000906B7">
        <w:t>effector</w:t>
      </w:r>
      <w:r w:rsidR="000906B7">
        <w:t xml:space="preserve"> cells, use 7 × 10⁷ cells per recipient in 1 milliliter of the same buffer </w:t>
      </w:r>
      <w:r w:rsidR="000906B7">
        <w:rPr>
          <w:b/>
        </w:rPr>
        <w:t>[3]</w:t>
      </w:r>
      <w:r w:rsidR="000906B7">
        <w:t xml:space="preserve">.  </w:t>
      </w:r>
    </w:p>
    <w:p w14:paraId="0CFCC11C" w14:textId="77777777" w:rsidR="000906B7" w:rsidRDefault="000906B7" w:rsidP="000906B7">
      <w:pPr>
        <w:pStyle w:val="ShotDescription"/>
        <w:numPr>
          <w:ilvl w:val="2"/>
          <w:numId w:val="3"/>
        </w:numPr>
      </w:pPr>
      <w:r>
        <w:t xml:space="preserve">Talent mixing equal volumes of lymph node and spleen cells.  </w:t>
      </w:r>
    </w:p>
    <w:p w14:paraId="5788FB9A" w14:textId="530C88E5" w:rsidR="000906B7" w:rsidRDefault="000906B7" w:rsidP="000906B7">
      <w:pPr>
        <w:pStyle w:val="ShotDescription"/>
        <w:numPr>
          <w:ilvl w:val="2"/>
          <w:numId w:val="3"/>
        </w:numPr>
      </w:pPr>
      <w:r>
        <w:t>Talent</w:t>
      </w:r>
      <w:r w:rsidR="0016740E">
        <w:t xml:space="preserve"> adding </w:t>
      </w:r>
      <w:proofErr w:type="spellStart"/>
      <w:r w:rsidR="0016740E" w:rsidRPr="006421EE">
        <w:t>Tsuppressor</w:t>
      </w:r>
      <w:proofErr w:type="spellEnd"/>
      <w:r w:rsidR="0016740E">
        <w:t xml:space="preserve"> or </w:t>
      </w:r>
      <w:proofErr w:type="spellStart"/>
      <w:r w:rsidR="0016740E" w:rsidRPr="006421EE">
        <w:t>Tcontrasuppressor</w:t>
      </w:r>
      <w:proofErr w:type="spellEnd"/>
      <w:r w:rsidR="0016740E">
        <w:t xml:space="preserve"> cells in DPBS with 1 percent FBS</w:t>
      </w:r>
      <w:r>
        <w:t xml:space="preserve">.  </w:t>
      </w:r>
    </w:p>
    <w:p w14:paraId="3D293822" w14:textId="199A5DFD" w:rsidR="000906B7" w:rsidRDefault="000906B7" w:rsidP="000906B7">
      <w:pPr>
        <w:pStyle w:val="ShotDescription"/>
        <w:numPr>
          <w:ilvl w:val="2"/>
          <w:numId w:val="3"/>
        </w:numPr>
      </w:pPr>
      <w:r>
        <w:t xml:space="preserve">Talent </w:t>
      </w:r>
      <w:r w:rsidR="0016740E">
        <w:t>adding T-effector cells in DPBS with 1 percent FBS</w:t>
      </w:r>
      <w:r>
        <w:t>.</w:t>
      </w:r>
    </w:p>
    <w:p w14:paraId="27B75688" w14:textId="77777777" w:rsidR="00A4390F" w:rsidRDefault="00A4390F" w:rsidP="00A4390F">
      <w:pPr>
        <w:pStyle w:val="ShotDescription"/>
        <w:ind w:firstLine="0"/>
      </w:pPr>
    </w:p>
    <w:p w14:paraId="6CAD8DF9" w14:textId="2EC537CF" w:rsidR="00A4390F" w:rsidRPr="00827552" w:rsidRDefault="00A4390F" w:rsidP="00A4390F">
      <w:pPr>
        <w:pStyle w:val="ShotDescription"/>
        <w:numPr>
          <w:ilvl w:val="0"/>
          <w:numId w:val="3"/>
        </w:numPr>
      </w:pPr>
      <w:r w:rsidRPr="00A4390F">
        <w:rPr>
          <w:b/>
          <w:bCs/>
        </w:rPr>
        <w:t xml:space="preserve">Adoptive </w:t>
      </w:r>
      <w:r>
        <w:rPr>
          <w:b/>
          <w:bCs/>
        </w:rPr>
        <w:t>T</w:t>
      </w:r>
      <w:r w:rsidRPr="00A4390F">
        <w:rPr>
          <w:b/>
          <w:bCs/>
        </w:rPr>
        <w:t>ransfer IN</w:t>
      </w:r>
      <w:r w:rsidR="00AA7F8A">
        <w:rPr>
          <w:b/>
          <w:bCs/>
        </w:rPr>
        <w:t xml:space="preserve"> and OUT</w:t>
      </w:r>
      <w:r w:rsidR="00827552">
        <w:rPr>
          <w:b/>
          <w:bCs/>
        </w:rPr>
        <w:t xml:space="preserve">: </w:t>
      </w:r>
      <w:r w:rsidR="00827552" w:rsidRPr="00827552">
        <w:rPr>
          <w:b/>
          <w:bCs/>
        </w:rPr>
        <w:t>Testing of Ts in Th1-</w:t>
      </w:r>
      <w:r w:rsidR="00827552">
        <w:rPr>
          <w:b/>
          <w:bCs/>
        </w:rPr>
        <w:t>M</w:t>
      </w:r>
      <w:r w:rsidR="00827552" w:rsidRPr="00827552">
        <w:rPr>
          <w:b/>
          <w:bCs/>
        </w:rPr>
        <w:t>ediated CHS</w:t>
      </w:r>
    </w:p>
    <w:p w14:paraId="70F668EA" w14:textId="7AB17AFE" w:rsidR="00827552" w:rsidRPr="00A4390F" w:rsidRDefault="00827552" w:rsidP="00827552">
      <w:pPr>
        <w:pStyle w:val="ShotDescription"/>
        <w:ind w:left="360" w:firstLine="0"/>
      </w:pPr>
    </w:p>
    <w:p w14:paraId="715B4D7C" w14:textId="77777777" w:rsidR="000906B7" w:rsidRDefault="000906B7" w:rsidP="000906B7"/>
    <w:p w14:paraId="56B885C8" w14:textId="4E630C85" w:rsidR="000906B7" w:rsidRDefault="000906B7" w:rsidP="000906B7">
      <w:pPr>
        <w:pStyle w:val="Narration"/>
        <w:numPr>
          <w:ilvl w:val="1"/>
          <w:numId w:val="3"/>
        </w:numPr>
      </w:pPr>
      <w:r w:rsidRPr="0016740E">
        <w:t xml:space="preserve">Rinse the </w:t>
      </w:r>
      <w:r w:rsidR="0016156A" w:rsidRPr="0016740E">
        <w:t xml:space="preserve">isolated </w:t>
      </w:r>
      <w:r w:rsidRPr="0016740E">
        <w:t>cells with</w:t>
      </w:r>
      <w:r>
        <w:t xml:space="preserve"> 30 milliliters of D</w:t>
      </w:r>
      <w:r w:rsidR="00A4390F">
        <w:t xml:space="preserve">PBS </w:t>
      </w:r>
      <w:r w:rsidR="00A4390F" w:rsidRPr="00A4390F">
        <w:rPr>
          <w:b/>
          <w:bCs/>
        </w:rPr>
        <w:t>[1]</w:t>
      </w:r>
      <w:r w:rsidR="00A4390F">
        <w:t>. Then,</w:t>
      </w:r>
      <w:r>
        <w:t xml:space="preserve"> centrifuge</w:t>
      </w:r>
      <w:r w:rsidR="00A4390F">
        <w:t xml:space="preserve"> them</w:t>
      </w:r>
      <w:r>
        <w:t xml:space="preserve"> at 300 </w:t>
      </w:r>
      <w:r w:rsidRPr="00A4390F">
        <w:rPr>
          <w:i/>
          <w:iCs/>
        </w:rPr>
        <w:t>g</w:t>
      </w:r>
      <w:r>
        <w:t xml:space="preserve"> for 10 minutes at 4 </w:t>
      </w:r>
      <w:proofErr w:type="gramStart"/>
      <w:r>
        <w:t>degree</w:t>
      </w:r>
      <w:proofErr w:type="gramEnd"/>
      <w:r>
        <w:t xml:space="preserve"> Celsius </w:t>
      </w:r>
      <w:r>
        <w:rPr>
          <w:b/>
        </w:rPr>
        <w:t>[2]</w:t>
      </w:r>
      <w:r w:rsidR="00A4390F">
        <w:t xml:space="preserve"> and</w:t>
      </w:r>
      <w:r>
        <w:t xml:space="preserve"> </w:t>
      </w:r>
      <w:r w:rsidR="00A4390F">
        <w:t>r</w:t>
      </w:r>
      <w:r>
        <w:t>esuspend the pellet in 200 microliters of D</w:t>
      </w:r>
      <w:r w:rsidR="00A4390F">
        <w:t>PBS</w:t>
      </w:r>
      <w:r>
        <w:t xml:space="preserve"> per recipient</w:t>
      </w:r>
      <w:r w:rsidR="00092F50">
        <w:t xml:space="preserve"> </w:t>
      </w:r>
      <w:r w:rsidR="0031737A" w:rsidRPr="0031737A">
        <w:t>to maintain a one-to-one donor-to-recipient ratio</w:t>
      </w:r>
      <w:r>
        <w:t xml:space="preserve"> </w:t>
      </w:r>
      <w:r>
        <w:rPr>
          <w:b/>
        </w:rPr>
        <w:t>[3]</w:t>
      </w:r>
      <w:r>
        <w:t xml:space="preserve">. </w:t>
      </w:r>
    </w:p>
    <w:p w14:paraId="59234D05" w14:textId="748B4E9A" w:rsidR="00A4390F" w:rsidRDefault="000906B7" w:rsidP="000906B7">
      <w:pPr>
        <w:pStyle w:val="ShotDescription"/>
        <w:numPr>
          <w:ilvl w:val="2"/>
          <w:numId w:val="3"/>
        </w:numPr>
      </w:pPr>
      <w:r>
        <w:t>Talent washing</w:t>
      </w:r>
      <w:r w:rsidR="00A4390F">
        <w:t xml:space="preserve"> the cells</w:t>
      </w:r>
      <w:r w:rsidR="0016740E">
        <w:t xml:space="preserve"> with DPBS</w:t>
      </w:r>
      <w:r w:rsidR="00A4390F">
        <w:t>.</w:t>
      </w:r>
    </w:p>
    <w:p w14:paraId="62727F38" w14:textId="5A4152FC" w:rsidR="000906B7" w:rsidRDefault="00A4390F" w:rsidP="000906B7">
      <w:pPr>
        <w:pStyle w:val="ShotDescription"/>
        <w:numPr>
          <w:ilvl w:val="2"/>
          <w:numId w:val="3"/>
        </w:numPr>
      </w:pPr>
      <w:r>
        <w:t>Talent</w:t>
      </w:r>
      <w:r w:rsidR="000906B7">
        <w:t xml:space="preserve"> centrifuging the cells.  </w:t>
      </w:r>
    </w:p>
    <w:p w14:paraId="5D876FDE" w14:textId="70ACA068" w:rsidR="000906B7" w:rsidRDefault="000906B7" w:rsidP="000906B7">
      <w:pPr>
        <w:pStyle w:val="ShotDescription"/>
        <w:numPr>
          <w:ilvl w:val="2"/>
          <w:numId w:val="3"/>
        </w:numPr>
      </w:pPr>
      <w:r>
        <w:t xml:space="preserve">Talent resuspending the </w:t>
      </w:r>
      <w:r w:rsidR="00A4390F">
        <w:t>cells in DPBS</w:t>
      </w:r>
      <w:r>
        <w:t>.</w:t>
      </w:r>
    </w:p>
    <w:p w14:paraId="2FDB8066" w14:textId="77777777" w:rsidR="000906B7" w:rsidRDefault="000906B7" w:rsidP="000906B7"/>
    <w:p w14:paraId="12D9A059" w14:textId="280063F0" w:rsidR="000906B7" w:rsidRPr="0016740E" w:rsidRDefault="001875FF" w:rsidP="000906B7">
      <w:pPr>
        <w:pStyle w:val="Narration"/>
        <w:numPr>
          <w:ilvl w:val="1"/>
          <w:numId w:val="3"/>
        </w:numPr>
      </w:pPr>
      <w:r w:rsidRPr="0016740E">
        <w:t xml:space="preserve">For the adoptive transfer </w:t>
      </w:r>
      <w:r w:rsidR="0016156A" w:rsidRPr="0016740E">
        <w:t>IN</w:t>
      </w:r>
      <w:r w:rsidR="0016740E">
        <w:t xml:space="preserve"> </w:t>
      </w:r>
      <w:r w:rsidR="0016740E" w:rsidRPr="0016740E">
        <w:rPr>
          <w:i/>
          <w:iCs/>
          <w:color w:val="EE0000"/>
        </w:rPr>
        <w:t>(in)</w:t>
      </w:r>
      <w:r w:rsidR="0016740E" w:rsidRPr="0016740E">
        <w:rPr>
          <w:i/>
          <w:iCs/>
          <w:color w:val="auto"/>
        </w:rPr>
        <w:t>,</w:t>
      </w:r>
      <w:r w:rsidR="0016156A" w:rsidRPr="0016740E">
        <w:t xml:space="preserve"> </w:t>
      </w:r>
      <w:r w:rsidRPr="0016740E">
        <w:t>a</w:t>
      </w:r>
      <w:r w:rsidR="000906B7" w:rsidRPr="0016740E">
        <w:t>dminister an intravenous injection of</w:t>
      </w:r>
      <w:r w:rsidR="00A4390F" w:rsidRPr="0016740E">
        <w:t xml:space="preserve"> the prepared mixture </w:t>
      </w:r>
      <w:r w:rsidR="0031737A">
        <w:t>containing</w:t>
      </w:r>
      <w:r w:rsidR="000906B7" w:rsidRPr="0016740E">
        <w:t xml:space="preserve"> 1 to 5 × 10⁷ </w:t>
      </w:r>
      <w:proofErr w:type="spellStart"/>
      <w:r w:rsidR="00A4390F" w:rsidRPr="0016740E">
        <w:t>Tsuppressor</w:t>
      </w:r>
      <w:proofErr w:type="spellEnd"/>
      <w:r w:rsidR="000906B7" w:rsidRPr="0016740E">
        <w:t xml:space="preserve"> cells in 200 microliters to the anesthetized recipient</w:t>
      </w:r>
      <w:r w:rsidR="00AA7F8A" w:rsidRPr="0016740E">
        <w:t xml:space="preserve"> before inducing Th1-mediated </w:t>
      </w:r>
      <w:r w:rsidR="00E33E07">
        <w:t>contact hypersensitivity</w:t>
      </w:r>
      <w:r w:rsidR="00AA7F8A" w:rsidRPr="0016740E">
        <w:t xml:space="preserve"> reaction</w:t>
      </w:r>
      <w:r w:rsidR="000906B7" w:rsidRPr="0016740E">
        <w:t xml:space="preserve"> </w:t>
      </w:r>
      <w:r w:rsidR="000906B7" w:rsidRPr="0016740E">
        <w:rPr>
          <w:b/>
        </w:rPr>
        <w:t>[1</w:t>
      </w:r>
      <w:r w:rsidR="00A4390F" w:rsidRPr="0016740E">
        <w:rPr>
          <w:b/>
        </w:rPr>
        <w:t>-TXT</w:t>
      </w:r>
      <w:r w:rsidR="000906B7" w:rsidRPr="0016740E">
        <w:rPr>
          <w:b/>
        </w:rPr>
        <w:t>]</w:t>
      </w:r>
      <w:r w:rsidR="000906B7" w:rsidRPr="0016740E">
        <w:t xml:space="preserve">. </w:t>
      </w:r>
      <w:r w:rsidR="0016156A" w:rsidRPr="0016740E">
        <w:t xml:space="preserve">On the same day, sensitize mice by applying 150 </w:t>
      </w:r>
      <w:r w:rsidR="00E33E07" w:rsidRPr="0016740E">
        <w:t>microliters</w:t>
      </w:r>
      <w:r w:rsidR="0016156A" w:rsidRPr="0016740E">
        <w:t xml:space="preserve"> of hapten on the previously shaved spot</w:t>
      </w:r>
      <w:r w:rsidR="00E33E07">
        <w:t xml:space="preserve"> </w:t>
      </w:r>
      <w:r w:rsidR="00E33E07" w:rsidRPr="00E33E07">
        <w:rPr>
          <w:b/>
          <w:bCs/>
        </w:rPr>
        <w:t>[2]</w:t>
      </w:r>
      <w:r w:rsidR="0016156A" w:rsidRPr="0016740E">
        <w:t xml:space="preserve">. Four days later, evaluate the </w:t>
      </w:r>
      <w:r w:rsidR="00E33E07">
        <w:t>contact hypersensitivity</w:t>
      </w:r>
      <w:r w:rsidR="0016156A" w:rsidRPr="0016740E">
        <w:t xml:space="preserve"> response by measuring </w:t>
      </w:r>
      <w:r w:rsidR="00E33E07">
        <w:t xml:space="preserve">the </w:t>
      </w:r>
      <w:r w:rsidR="0016156A" w:rsidRPr="0016740E">
        <w:t>ear baseline</w:t>
      </w:r>
      <w:r w:rsidR="00E33E07">
        <w:t xml:space="preserve"> </w:t>
      </w:r>
      <w:r w:rsidR="00E33E07" w:rsidRPr="005F08D1">
        <w:rPr>
          <w:b/>
          <w:bCs/>
        </w:rPr>
        <w:t>[3]</w:t>
      </w:r>
      <w:r w:rsidR="00E33E07">
        <w:t xml:space="preserve"> and</w:t>
      </w:r>
      <w:r w:rsidR="0016156A" w:rsidRPr="0016740E">
        <w:t xml:space="preserve"> applying hapten to both sides of the ears</w:t>
      </w:r>
      <w:r w:rsidR="00E33E07">
        <w:t xml:space="preserve"> </w:t>
      </w:r>
      <w:r w:rsidR="00E33E07" w:rsidRPr="005F08D1">
        <w:rPr>
          <w:b/>
          <w:bCs/>
        </w:rPr>
        <w:t>[4]</w:t>
      </w:r>
      <w:r w:rsidR="00E33E07">
        <w:t>.</w:t>
      </w:r>
      <w:r w:rsidR="0016156A" w:rsidRPr="0016740E">
        <w:t xml:space="preserve"> </w:t>
      </w:r>
      <w:r w:rsidR="00E33E07">
        <w:t>M</w:t>
      </w:r>
      <w:r w:rsidR="0016156A" w:rsidRPr="0016740E">
        <w:t>easur</w:t>
      </w:r>
      <w:r w:rsidR="00E33E07">
        <w:t>e the</w:t>
      </w:r>
      <w:r w:rsidR="0016156A" w:rsidRPr="0016740E">
        <w:t xml:space="preserve"> ear thickness 24 hours later</w:t>
      </w:r>
      <w:r w:rsidR="00E33E07">
        <w:t xml:space="preserve"> </w:t>
      </w:r>
      <w:r w:rsidR="00E33E07" w:rsidRPr="005F08D1">
        <w:rPr>
          <w:b/>
          <w:bCs/>
        </w:rPr>
        <w:t>[5]</w:t>
      </w:r>
      <w:r w:rsidR="0016156A" w:rsidRPr="0016740E">
        <w:t xml:space="preserve">. </w:t>
      </w:r>
    </w:p>
    <w:p w14:paraId="41E94143" w14:textId="5212F9E8" w:rsidR="000906B7" w:rsidRPr="001A6718" w:rsidRDefault="000906B7" w:rsidP="000906B7">
      <w:pPr>
        <w:pStyle w:val="ShotDescription"/>
        <w:numPr>
          <w:ilvl w:val="2"/>
          <w:numId w:val="3"/>
        </w:numPr>
      </w:pPr>
      <w:r>
        <w:t>Talent injecting prepared Ts cells into the anesthetized mouse.</w:t>
      </w:r>
      <w:r w:rsidR="00A4390F">
        <w:t xml:space="preserve"> </w:t>
      </w:r>
      <w:r w:rsidR="00A4390F" w:rsidRPr="004E0763">
        <w:rPr>
          <w:b/>
          <w:bCs/>
        </w:rPr>
        <w:t xml:space="preserve">TXT: Anesthesia: Ketamine (90–120 mg/ kg) &amp; xylazine (5–10 mg/ kg), </w:t>
      </w:r>
      <w:proofErr w:type="gramStart"/>
      <w:r w:rsidR="00A4390F" w:rsidRPr="004E0763">
        <w:rPr>
          <w:b/>
          <w:bCs/>
        </w:rPr>
        <w:t>I.P.</w:t>
      </w:r>
      <w:r w:rsidR="00AA7F8A">
        <w:rPr>
          <w:b/>
          <w:bCs/>
        </w:rPr>
        <w:t xml:space="preserve"> ;</w:t>
      </w:r>
      <w:proofErr w:type="gramEnd"/>
      <w:r w:rsidR="00AA7F8A">
        <w:rPr>
          <w:b/>
          <w:bCs/>
        </w:rPr>
        <w:t xml:space="preserve"> </w:t>
      </w:r>
      <w:r w:rsidR="00E33E07">
        <w:rPr>
          <w:b/>
          <w:bCs/>
        </w:rPr>
        <w:t>Do this step on Day 0</w:t>
      </w:r>
    </w:p>
    <w:p w14:paraId="28EE5094" w14:textId="54DDCED7" w:rsidR="0016156A" w:rsidRPr="00E33E07" w:rsidRDefault="0016156A" w:rsidP="0016156A">
      <w:pPr>
        <w:pStyle w:val="ShotDescription"/>
        <w:numPr>
          <w:ilvl w:val="2"/>
          <w:numId w:val="3"/>
        </w:numPr>
      </w:pPr>
      <w:r w:rsidRPr="00E33E07">
        <w:t xml:space="preserve">Talent applying the hapten solution onto the shaved area of the mouse skin using a pipette. </w:t>
      </w:r>
      <w:r w:rsidRPr="00E33E07">
        <w:rPr>
          <w:b/>
          <w:bCs/>
        </w:rPr>
        <w:t xml:space="preserve">TXT: </w:t>
      </w:r>
      <w:r w:rsidR="00E33E07" w:rsidRPr="00E33E07">
        <w:rPr>
          <w:b/>
          <w:bCs/>
        </w:rPr>
        <w:t>Anesthesia: 30% isoflurane in propylene glycol</w:t>
      </w:r>
    </w:p>
    <w:p w14:paraId="32570805" w14:textId="59FB73FF" w:rsidR="0016156A" w:rsidRPr="00E33E07" w:rsidRDefault="0016156A" w:rsidP="000906B7">
      <w:pPr>
        <w:pStyle w:val="ShotDescription"/>
        <w:numPr>
          <w:ilvl w:val="2"/>
          <w:numId w:val="3"/>
        </w:numPr>
      </w:pPr>
      <w:r w:rsidRPr="00E33E07">
        <w:t>Talent measuring the ear</w:t>
      </w:r>
      <w:r w:rsidR="00E33E07">
        <w:t xml:space="preserve"> baseline.</w:t>
      </w:r>
      <w:r w:rsidRPr="00E33E07">
        <w:t xml:space="preserve"> </w:t>
      </w:r>
    </w:p>
    <w:p w14:paraId="7871E694" w14:textId="30CCFC82" w:rsidR="0016156A" w:rsidRPr="00E33E07" w:rsidRDefault="0016156A" w:rsidP="0016156A">
      <w:pPr>
        <w:pStyle w:val="ListParagraph"/>
        <w:numPr>
          <w:ilvl w:val="2"/>
          <w:numId w:val="3"/>
        </w:numPr>
        <w:rPr>
          <w:rFonts w:ascii="Calibri" w:hAnsi="Calibri" w:cs="Calibri"/>
          <w:b/>
          <w:bCs/>
        </w:rPr>
      </w:pPr>
      <w:r w:rsidRPr="00E33E07">
        <w:t xml:space="preserve">Talent applying hapten on the </w:t>
      </w:r>
      <w:commentRangeStart w:id="5"/>
      <w:r w:rsidRPr="00E33E07">
        <w:t>ears</w:t>
      </w:r>
      <w:commentRangeEnd w:id="5"/>
      <w:r w:rsidR="00E33E07">
        <w:rPr>
          <w:rStyle w:val="CommentReference"/>
          <w:lang w:val="x-none" w:eastAsia="x-none"/>
        </w:rPr>
        <w:commentReference w:id="5"/>
      </w:r>
      <w:r w:rsidR="00E33E07">
        <w:t>.</w:t>
      </w:r>
    </w:p>
    <w:p w14:paraId="44C6BB57" w14:textId="1E6AE8E1" w:rsidR="00AA1915" w:rsidRPr="00E33E07" w:rsidRDefault="00AA1915" w:rsidP="00AA1915">
      <w:pPr>
        <w:pStyle w:val="ShotDescription"/>
        <w:numPr>
          <w:ilvl w:val="2"/>
          <w:numId w:val="3"/>
        </w:numPr>
      </w:pPr>
      <w:r w:rsidRPr="00E33E07">
        <w:t>Talent measuring the ear</w:t>
      </w:r>
      <w:r w:rsidR="00E33E07">
        <w:t xml:space="preserve"> thickness.</w:t>
      </w:r>
    </w:p>
    <w:p w14:paraId="39C751E3" w14:textId="77777777" w:rsidR="0016156A" w:rsidRDefault="0016156A" w:rsidP="001A6718">
      <w:pPr>
        <w:pStyle w:val="ShotDescription"/>
        <w:ind w:left="0" w:firstLine="0"/>
      </w:pPr>
    </w:p>
    <w:p w14:paraId="1BA57B5C" w14:textId="77777777" w:rsidR="000906B7" w:rsidRDefault="000906B7" w:rsidP="000906B7"/>
    <w:p w14:paraId="367A3DCE" w14:textId="0E841157" w:rsidR="000906B7" w:rsidRDefault="00AA7F8A" w:rsidP="000906B7">
      <w:pPr>
        <w:pStyle w:val="Narration"/>
        <w:numPr>
          <w:ilvl w:val="1"/>
          <w:numId w:val="3"/>
        </w:numPr>
      </w:pPr>
      <w:bookmarkStart w:id="6" w:name="_Hlk195263306"/>
      <w:r>
        <w:t>For the a</w:t>
      </w:r>
      <w:r w:rsidRPr="00AA7F8A">
        <w:t>doptive transfer OUT</w:t>
      </w:r>
      <w:bookmarkEnd w:id="6"/>
      <w:r w:rsidR="005F08D1">
        <w:t xml:space="preserve"> </w:t>
      </w:r>
      <w:r w:rsidR="005F08D1" w:rsidRPr="005F08D1">
        <w:rPr>
          <w:i/>
          <w:iCs/>
          <w:color w:val="EE0000"/>
        </w:rPr>
        <w:t>(out)</w:t>
      </w:r>
      <w:r>
        <w:t>, after inducing and i</w:t>
      </w:r>
      <w:r w:rsidR="000906B7">
        <w:t>solat</w:t>
      </w:r>
      <w:r>
        <w:t xml:space="preserve">ing </w:t>
      </w:r>
      <w:proofErr w:type="spellStart"/>
      <w:r w:rsidRPr="006421EE">
        <w:t>Tsuppressor</w:t>
      </w:r>
      <w:proofErr w:type="spellEnd"/>
      <w:r>
        <w:t xml:space="preserve"> and</w:t>
      </w:r>
      <w:r w:rsidRPr="006421EE">
        <w:t xml:space="preserve"> </w:t>
      </w:r>
      <w:proofErr w:type="spellStart"/>
      <w:r w:rsidRPr="000906B7">
        <w:t>Teffector</w:t>
      </w:r>
      <w:proofErr w:type="spellEnd"/>
      <w:r w:rsidRPr="000906B7">
        <w:t xml:space="preserve"> cells</w:t>
      </w:r>
      <w:r w:rsidR="000906B7">
        <w:t xml:space="preserve"> </w:t>
      </w:r>
      <w:r>
        <w:t xml:space="preserve">from donors, </w:t>
      </w:r>
      <w:r w:rsidR="000906B7">
        <w:t xml:space="preserve">divide </w:t>
      </w:r>
      <w:r>
        <w:t xml:space="preserve">the </w:t>
      </w:r>
      <w:proofErr w:type="spellStart"/>
      <w:r w:rsidRPr="000906B7">
        <w:t>Teffector</w:t>
      </w:r>
      <w:proofErr w:type="spellEnd"/>
      <w:r w:rsidR="000906B7">
        <w:t xml:space="preserve"> cells into</w:t>
      </w:r>
      <w:r>
        <w:t xml:space="preserve"> two separate vials labeled as</w:t>
      </w:r>
      <w:r w:rsidR="000906B7">
        <w:t xml:space="preserve"> “Ts</w:t>
      </w:r>
      <w:r w:rsidR="00612C28">
        <w:t xml:space="preserve"> </w:t>
      </w:r>
      <w:r w:rsidR="00612C28" w:rsidRPr="00612C28">
        <w:rPr>
          <w:i/>
          <w:iCs/>
          <w:color w:val="FF0000"/>
        </w:rPr>
        <w:t>(T-S)</w:t>
      </w:r>
      <w:r w:rsidR="000906B7">
        <w:t xml:space="preserve"> test group” and “CHS control” </w:t>
      </w:r>
      <w:r w:rsidR="000906B7">
        <w:rPr>
          <w:b/>
        </w:rPr>
        <w:t>[</w:t>
      </w:r>
      <w:r>
        <w:rPr>
          <w:b/>
        </w:rPr>
        <w:t>1</w:t>
      </w:r>
      <w:r w:rsidR="000906B7">
        <w:rPr>
          <w:b/>
        </w:rPr>
        <w:t>]</w:t>
      </w:r>
      <w:r w:rsidR="000906B7">
        <w:t xml:space="preserve">.  </w:t>
      </w:r>
    </w:p>
    <w:p w14:paraId="0AA1E952" w14:textId="1884CC15" w:rsidR="000906B7" w:rsidRDefault="0031737A" w:rsidP="000906B7">
      <w:pPr>
        <w:pStyle w:val="ShotDescription"/>
        <w:numPr>
          <w:ilvl w:val="2"/>
          <w:numId w:val="3"/>
        </w:numPr>
      </w:pPr>
      <w:r>
        <w:t xml:space="preserve">A shot of </w:t>
      </w:r>
      <w:proofErr w:type="spellStart"/>
      <w:r w:rsidR="00AA7F8A" w:rsidRPr="000906B7">
        <w:t>Teffector</w:t>
      </w:r>
      <w:proofErr w:type="spellEnd"/>
      <w:r w:rsidR="00AA7F8A">
        <w:t xml:space="preserve"> cells into two separate vials labeled as “Ts test group” and “CHS control”</w:t>
      </w:r>
      <w:r w:rsidR="000906B7">
        <w:t>.</w:t>
      </w:r>
    </w:p>
    <w:p w14:paraId="0080AE55" w14:textId="77777777" w:rsidR="000906B7" w:rsidRDefault="000906B7" w:rsidP="000906B7"/>
    <w:p w14:paraId="63ACA78D" w14:textId="60CB4EBB" w:rsidR="000906B7" w:rsidRDefault="000906B7" w:rsidP="000906B7">
      <w:pPr>
        <w:pStyle w:val="Narration"/>
        <w:numPr>
          <w:ilvl w:val="1"/>
          <w:numId w:val="3"/>
        </w:numPr>
      </w:pPr>
      <w:r>
        <w:t xml:space="preserve">Add </w:t>
      </w:r>
      <w:proofErr w:type="spellStart"/>
      <w:r w:rsidR="00612C28" w:rsidRPr="006421EE">
        <w:t>Tsuppressor</w:t>
      </w:r>
      <w:proofErr w:type="spellEnd"/>
      <w:r>
        <w:t xml:space="preserve"> cells to </w:t>
      </w:r>
      <w:proofErr w:type="spellStart"/>
      <w:r w:rsidR="00612C28" w:rsidRPr="000906B7">
        <w:t>Teffector</w:t>
      </w:r>
      <w:proofErr w:type="spellEnd"/>
      <w:r>
        <w:t xml:space="preserve"> cells for the “Ts test group” </w:t>
      </w:r>
      <w:r>
        <w:rPr>
          <w:b/>
        </w:rPr>
        <w:t>[1]</w:t>
      </w:r>
      <w:r w:rsidR="00612C28">
        <w:rPr>
          <w:b/>
        </w:rPr>
        <w:t xml:space="preserve"> </w:t>
      </w:r>
      <w:r w:rsidR="00612C28" w:rsidRPr="00612C28">
        <w:rPr>
          <w:bCs/>
        </w:rPr>
        <w:t>and mix gently</w:t>
      </w:r>
      <w:r w:rsidR="00612C28">
        <w:rPr>
          <w:b/>
        </w:rPr>
        <w:t xml:space="preserve"> [2]</w:t>
      </w:r>
      <w:r>
        <w:t>.</w:t>
      </w:r>
      <w:r w:rsidR="00612C28">
        <w:t xml:space="preserve"> Then, a</w:t>
      </w:r>
      <w:r>
        <w:t xml:space="preserve">dd only </w:t>
      </w:r>
      <w:r w:rsidR="00612C28">
        <w:t>DPBS</w:t>
      </w:r>
      <w:r>
        <w:t xml:space="preserve"> to </w:t>
      </w:r>
      <w:proofErr w:type="spellStart"/>
      <w:r w:rsidR="00612C28" w:rsidRPr="000906B7">
        <w:t>Teffector</w:t>
      </w:r>
      <w:proofErr w:type="spellEnd"/>
      <w:r>
        <w:t xml:space="preserve"> cells </w:t>
      </w:r>
      <w:r w:rsidR="005F08D1">
        <w:t>in</w:t>
      </w:r>
      <w:r>
        <w:t xml:space="preserve"> the “CHS control”</w:t>
      </w:r>
      <w:r w:rsidR="005F08D1">
        <w:t xml:space="preserve"> vial</w:t>
      </w:r>
      <w:r>
        <w:t xml:space="preserve"> </w:t>
      </w:r>
      <w:r>
        <w:rPr>
          <w:b/>
        </w:rPr>
        <w:t>[</w:t>
      </w:r>
      <w:r w:rsidR="00612C28">
        <w:rPr>
          <w:b/>
        </w:rPr>
        <w:t>3</w:t>
      </w:r>
      <w:r>
        <w:rPr>
          <w:b/>
        </w:rPr>
        <w:t>]</w:t>
      </w:r>
      <w:r w:rsidR="00612C28">
        <w:t xml:space="preserve"> </w:t>
      </w:r>
      <w:r w:rsidR="00612C28" w:rsidRPr="00612C28">
        <w:rPr>
          <w:bCs/>
        </w:rPr>
        <w:t>and mix</w:t>
      </w:r>
      <w:r w:rsidR="00612C28">
        <w:rPr>
          <w:bCs/>
        </w:rPr>
        <w:t xml:space="preserve"> it </w:t>
      </w:r>
      <w:r w:rsidR="00612C28" w:rsidRPr="00612C28">
        <w:rPr>
          <w:b/>
        </w:rPr>
        <w:t>[4]</w:t>
      </w:r>
      <w:r w:rsidR="00612C28">
        <w:rPr>
          <w:bCs/>
        </w:rPr>
        <w:t>.</w:t>
      </w:r>
    </w:p>
    <w:p w14:paraId="650C807B" w14:textId="77777777" w:rsidR="00612C28" w:rsidRDefault="000906B7" w:rsidP="000906B7">
      <w:pPr>
        <w:pStyle w:val="ShotDescription"/>
        <w:numPr>
          <w:ilvl w:val="2"/>
          <w:numId w:val="3"/>
        </w:numPr>
      </w:pPr>
      <w:r>
        <w:t xml:space="preserve">Talent </w:t>
      </w:r>
      <w:r w:rsidR="00612C28">
        <w:t xml:space="preserve">adding </w:t>
      </w:r>
      <w:r w:rsidR="00612C28" w:rsidRPr="006421EE">
        <w:t>T</w:t>
      </w:r>
      <w:r w:rsidR="00612C28">
        <w:t>-</w:t>
      </w:r>
      <w:r w:rsidR="00612C28" w:rsidRPr="006421EE">
        <w:t>suppressor</w:t>
      </w:r>
      <w:r w:rsidR="00612C28">
        <w:t xml:space="preserve"> cells to </w:t>
      </w:r>
      <w:r w:rsidR="00612C28" w:rsidRPr="000906B7">
        <w:t>T</w:t>
      </w:r>
      <w:r w:rsidR="00612C28">
        <w:t>-</w:t>
      </w:r>
      <w:r w:rsidR="00612C28" w:rsidRPr="000906B7">
        <w:t>effector</w:t>
      </w:r>
      <w:r w:rsidR="00612C28">
        <w:t xml:space="preserve"> cells in the “Ts test group” vial</w:t>
      </w:r>
      <w:r>
        <w:t xml:space="preserve">. </w:t>
      </w:r>
    </w:p>
    <w:p w14:paraId="71A4C0A9" w14:textId="27946686" w:rsidR="000906B7" w:rsidRDefault="00612C28" w:rsidP="000906B7">
      <w:pPr>
        <w:pStyle w:val="ShotDescription"/>
        <w:numPr>
          <w:ilvl w:val="2"/>
          <w:numId w:val="3"/>
        </w:numPr>
      </w:pPr>
      <w:r>
        <w:t>Talent mixing the contents in “Ts test group” vial.</w:t>
      </w:r>
    </w:p>
    <w:p w14:paraId="58800309" w14:textId="45A1F160" w:rsidR="000906B7" w:rsidRDefault="000906B7" w:rsidP="000906B7">
      <w:pPr>
        <w:pStyle w:val="ShotDescription"/>
        <w:numPr>
          <w:ilvl w:val="2"/>
          <w:numId w:val="3"/>
        </w:numPr>
      </w:pPr>
      <w:r>
        <w:t xml:space="preserve">Talent adding </w:t>
      </w:r>
      <w:r w:rsidR="00612C28">
        <w:t>DPBS</w:t>
      </w:r>
      <w:r>
        <w:t xml:space="preserve"> to CHS control vial</w:t>
      </w:r>
      <w:r w:rsidR="00612C28">
        <w:t xml:space="preserve"> containing </w:t>
      </w:r>
      <w:proofErr w:type="spellStart"/>
      <w:r w:rsidR="00612C28" w:rsidRPr="000906B7">
        <w:t>Teffector</w:t>
      </w:r>
      <w:proofErr w:type="spellEnd"/>
      <w:r w:rsidR="00612C28">
        <w:t xml:space="preserve"> cells</w:t>
      </w:r>
      <w:r>
        <w:t>.</w:t>
      </w:r>
    </w:p>
    <w:p w14:paraId="610212B4" w14:textId="18737CCB" w:rsidR="00612C28" w:rsidRDefault="00612C28" w:rsidP="000906B7">
      <w:pPr>
        <w:pStyle w:val="ShotDescription"/>
        <w:numPr>
          <w:ilvl w:val="2"/>
          <w:numId w:val="3"/>
        </w:numPr>
      </w:pPr>
      <w:r>
        <w:t>Talent mixing the contents in CHS control” vial.</w:t>
      </w:r>
    </w:p>
    <w:p w14:paraId="420162FC" w14:textId="77777777" w:rsidR="000906B7" w:rsidRDefault="000906B7" w:rsidP="000906B7"/>
    <w:p w14:paraId="4A3F3AE8" w14:textId="7F329452" w:rsidR="000906B7" w:rsidRPr="005F08D1" w:rsidRDefault="00612C28" w:rsidP="000906B7">
      <w:pPr>
        <w:pStyle w:val="Narration"/>
        <w:numPr>
          <w:ilvl w:val="1"/>
          <w:numId w:val="3"/>
        </w:numPr>
      </w:pPr>
      <w:r w:rsidRPr="005F08D1">
        <w:t>P</w:t>
      </w:r>
      <w:r w:rsidR="000906B7" w:rsidRPr="005F08D1">
        <w:t>lace</w:t>
      </w:r>
      <w:r w:rsidRPr="005F08D1">
        <w:t xml:space="preserve"> the vials</w:t>
      </w:r>
      <w:r w:rsidR="000906B7" w:rsidRPr="005F08D1">
        <w:t xml:space="preserve"> in a </w:t>
      </w:r>
      <w:proofErr w:type="gramStart"/>
      <w:r w:rsidR="000906B7" w:rsidRPr="005F08D1">
        <w:t>37 degree</w:t>
      </w:r>
      <w:proofErr w:type="gramEnd"/>
      <w:r w:rsidR="000906B7" w:rsidRPr="005F08D1">
        <w:t xml:space="preserve"> Celsius water bath for 30 minutes</w:t>
      </w:r>
      <w:r w:rsidRPr="005F08D1">
        <w:t>, mixing gently every 5 minutes</w:t>
      </w:r>
      <w:r w:rsidR="000906B7" w:rsidRPr="005F08D1">
        <w:t xml:space="preserve"> </w:t>
      </w:r>
      <w:r w:rsidR="000906B7" w:rsidRPr="005F08D1">
        <w:rPr>
          <w:b/>
        </w:rPr>
        <w:t>[1]</w:t>
      </w:r>
      <w:r w:rsidR="000906B7" w:rsidRPr="005F08D1">
        <w:t xml:space="preserve">. Mix the contents gently every 5 minutes </w:t>
      </w:r>
      <w:r w:rsidR="000906B7" w:rsidRPr="005F08D1">
        <w:rPr>
          <w:b/>
        </w:rPr>
        <w:t>[2]</w:t>
      </w:r>
      <w:r w:rsidR="000906B7" w:rsidRPr="005F08D1">
        <w:t xml:space="preserve">.  </w:t>
      </w:r>
    </w:p>
    <w:p w14:paraId="124A6211" w14:textId="5D2FD005" w:rsidR="000906B7" w:rsidRPr="005F08D1" w:rsidRDefault="000906B7" w:rsidP="000906B7">
      <w:pPr>
        <w:pStyle w:val="ShotDescription"/>
        <w:numPr>
          <w:ilvl w:val="2"/>
          <w:numId w:val="3"/>
        </w:numPr>
      </w:pPr>
      <w:r w:rsidRPr="005F08D1">
        <w:t xml:space="preserve">Talent </w:t>
      </w:r>
      <w:proofErr w:type="gramStart"/>
      <w:r w:rsidRPr="005F08D1">
        <w:t>placing</w:t>
      </w:r>
      <w:proofErr w:type="gramEnd"/>
      <w:r w:rsidRPr="005F08D1">
        <w:t xml:space="preserve"> vials in water bath and setting </w:t>
      </w:r>
      <w:r w:rsidR="005F08D1" w:rsidRPr="005F08D1">
        <w:t xml:space="preserve">the </w:t>
      </w:r>
      <w:r w:rsidRPr="005F08D1">
        <w:t xml:space="preserve">timer.  </w:t>
      </w:r>
    </w:p>
    <w:p w14:paraId="5DAA2604" w14:textId="38347894" w:rsidR="00AA1915" w:rsidRPr="005F08D1" w:rsidRDefault="00AA1915" w:rsidP="000906B7">
      <w:pPr>
        <w:pStyle w:val="ShotDescription"/>
        <w:numPr>
          <w:ilvl w:val="2"/>
          <w:numId w:val="3"/>
        </w:numPr>
      </w:pPr>
      <w:r w:rsidRPr="005F08D1">
        <w:t>Talent mixing the</w:t>
      </w:r>
      <w:r w:rsidR="005F08D1" w:rsidRPr="005F08D1">
        <w:t xml:space="preserve"> contents of the</w:t>
      </w:r>
      <w:r w:rsidRPr="005F08D1">
        <w:t xml:space="preserve"> vials.</w:t>
      </w:r>
    </w:p>
    <w:p w14:paraId="22A4D34A" w14:textId="77777777" w:rsidR="00612C28" w:rsidRDefault="00612C28" w:rsidP="00612C28">
      <w:pPr>
        <w:pStyle w:val="ShotDescription"/>
        <w:ind w:firstLine="0"/>
      </w:pPr>
    </w:p>
    <w:p w14:paraId="4AA0E5DD" w14:textId="7B72580F" w:rsidR="000906B7" w:rsidRDefault="000906B7" w:rsidP="000906B7">
      <w:pPr>
        <w:pStyle w:val="Narration"/>
        <w:numPr>
          <w:ilvl w:val="1"/>
          <w:numId w:val="3"/>
        </w:numPr>
      </w:pPr>
      <w:r>
        <w:t>Rinse each vial with 30 milliliters of D</w:t>
      </w:r>
      <w:r w:rsidR="00612C28">
        <w:t>PBS</w:t>
      </w:r>
      <w:r>
        <w:t xml:space="preserve"> supplemented with 1 percent </w:t>
      </w:r>
      <w:r w:rsidR="00612C28">
        <w:t>FBS</w:t>
      </w:r>
      <w:r>
        <w:t xml:space="preserve"> </w:t>
      </w:r>
      <w:r>
        <w:rPr>
          <w:b/>
        </w:rPr>
        <w:t>[1]</w:t>
      </w:r>
      <w:r>
        <w:t xml:space="preserve">. </w:t>
      </w:r>
      <w:r w:rsidR="00612C28">
        <w:t>Then, c</w:t>
      </w:r>
      <w:r>
        <w:t xml:space="preserve">entrifuge at 300 </w:t>
      </w:r>
      <w:r w:rsidRPr="00612C28">
        <w:rPr>
          <w:i/>
          <w:iCs/>
        </w:rPr>
        <w:t>g</w:t>
      </w:r>
      <w:r>
        <w:t xml:space="preserve"> for 10 minutes at 4 degree</w:t>
      </w:r>
      <w:r w:rsidR="00612C28">
        <w:t>s</w:t>
      </w:r>
      <w:r>
        <w:t xml:space="preserve"> Celsius </w:t>
      </w:r>
      <w:r>
        <w:rPr>
          <w:b/>
        </w:rPr>
        <w:t>[2]</w:t>
      </w:r>
      <w:r>
        <w:t>. Decant the supernatant</w:t>
      </w:r>
      <w:r w:rsidR="00612C28">
        <w:t xml:space="preserve"> </w:t>
      </w:r>
      <w:r w:rsidR="00612C28" w:rsidRPr="00612C28">
        <w:rPr>
          <w:b/>
          <w:bCs/>
        </w:rPr>
        <w:t>[3]</w:t>
      </w:r>
      <w:r>
        <w:t xml:space="preserve"> and resuspend the pellet in 200 microliters</w:t>
      </w:r>
      <w:r w:rsidR="00612C28">
        <w:t xml:space="preserve"> of DPBS</w:t>
      </w:r>
      <w:r>
        <w:t xml:space="preserve"> per recipient </w:t>
      </w:r>
      <w:r>
        <w:rPr>
          <w:b/>
        </w:rPr>
        <w:t>[3]</w:t>
      </w:r>
      <w:r>
        <w:t xml:space="preserve">.  </w:t>
      </w:r>
    </w:p>
    <w:p w14:paraId="67122448" w14:textId="77777777" w:rsidR="00612C28" w:rsidRDefault="000906B7" w:rsidP="000906B7">
      <w:pPr>
        <w:pStyle w:val="ShotDescription"/>
        <w:numPr>
          <w:ilvl w:val="2"/>
          <w:numId w:val="3"/>
        </w:numPr>
      </w:pPr>
      <w:r>
        <w:t>Talent</w:t>
      </w:r>
      <w:r w:rsidR="00612C28">
        <w:t xml:space="preserve"> rinsing the vial with supplemented DPBS.</w:t>
      </w:r>
    </w:p>
    <w:p w14:paraId="32D1731A" w14:textId="77777777" w:rsidR="00612C28" w:rsidRDefault="00612C28" w:rsidP="000906B7">
      <w:pPr>
        <w:pStyle w:val="ShotDescription"/>
        <w:numPr>
          <w:ilvl w:val="2"/>
          <w:numId w:val="3"/>
        </w:numPr>
      </w:pPr>
      <w:r>
        <w:t>Talent</w:t>
      </w:r>
      <w:r w:rsidR="000906B7">
        <w:t xml:space="preserve"> performing centrifugation. </w:t>
      </w:r>
    </w:p>
    <w:p w14:paraId="199F3843" w14:textId="2AE2D0DD" w:rsidR="000906B7" w:rsidRDefault="00612C28" w:rsidP="000906B7">
      <w:pPr>
        <w:pStyle w:val="ShotDescription"/>
        <w:numPr>
          <w:ilvl w:val="2"/>
          <w:numId w:val="3"/>
        </w:numPr>
      </w:pPr>
      <w:r>
        <w:t>Talent decanting the supernatant.</w:t>
      </w:r>
    </w:p>
    <w:p w14:paraId="0C3E282D" w14:textId="55558EBE" w:rsidR="000906B7" w:rsidRDefault="000906B7" w:rsidP="000906B7">
      <w:pPr>
        <w:pStyle w:val="ShotDescription"/>
        <w:numPr>
          <w:ilvl w:val="2"/>
          <w:numId w:val="3"/>
        </w:numPr>
      </w:pPr>
      <w:r>
        <w:t xml:space="preserve">Talent resuspending </w:t>
      </w:r>
      <w:proofErr w:type="gramStart"/>
      <w:r>
        <w:t>pellet</w:t>
      </w:r>
      <w:proofErr w:type="gramEnd"/>
      <w:r>
        <w:t xml:space="preserve"> in </w:t>
      </w:r>
      <w:r w:rsidR="00612C28">
        <w:t>DPBS</w:t>
      </w:r>
      <w:r>
        <w:t>.</w:t>
      </w:r>
    </w:p>
    <w:p w14:paraId="479804EA" w14:textId="77777777" w:rsidR="000906B7" w:rsidRDefault="000906B7" w:rsidP="000906B7"/>
    <w:p w14:paraId="2E01522F" w14:textId="44096886" w:rsidR="000906B7" w:rsidRDefault="00612C28" w:rsidP="000906B7">
      <w:pPr>
        <w:pStyle w:val="Narration"/>
        <w:numPr>
          <w:ilvl w:val="1"/>
          <w:numId w:val="3"/>
        </w:numPr>
      </w:pPr>
      <w:r>
        <w:t>Now, p</w:t>
      </w:r>
      <w:r w:rsidR="000906B7">
        <w:t xml:space="preserve">ass each cell suspension through a </w:t>
      </w:r>
      <w:r>
        <w:t>70-micrometer</w:t>
      </w:r>
      <w:r w:rsidR="000906B7">
        <w:t xml:space="preserve"> pore cell strainer </w:t>
      </w:r>
      <w:r w:rsidR="000906B7">
        <w:rPr>
          <w:b/>
        </w:rPr>
        <w:t>[1]</w:t>
      </w:r>
      <w:r w:rsidR="000906B7">
        <w:t xml:space="preserve">.  </w:t>
      </w:r>
    </w:p>
    <w:p w14:paraId="03BAB25D" w14:textId="77777777" w:rsidR="000906B7" w:rsidRDefault="000906B7" w:rsidP="000906B7">
      <w:pPr>
        <w:pStyle w:val="ShotDescription"/>
        <w:numPr>
          <w:ilvl w:val="2"/>
          <w:numId w:val="3"/>
        </w:numPr>
      </w:pPr>
      <w:r>
        <w:t>Talent filtering the cell suspension.</w:t>
      </w:r>
    </w:p>
    <w:p w14:paraId="2C5952BB" w14:textId="77777777" w:rsidR="000906B7" w:rsidRDefault="000906B7" w:rsidP="000906B7"/>
    <w:p w14:paraId="79C7AB91" w14:textId="4955A138" w:rsidR="000906B7" w:rsidRDefault="00827552" w:rsidP="000906B7">
      <w:pPr>
        <w:pStyle w:val="Narration"/>
        <w:numPr>
          <w:ilvl w:val="1"/>
          <w:numId w:val="3"/>
        </w:numPr>
      </w:pPr>
      <w:r>
        <w:t>A</w:t>
      </w:r>
      <w:r w:rsidR="000906B7">
        <w:t xml:space="preserve">dminister an intravenous injection of the prepared cells into recipient mice </w:t>
      </w:r>
      <w:r w:rsidR="000906B7">
        <w:rPr>
          <w:b/>
        </w:rPr>
        <w:t>[1</w:t>
      </w:r>
      <w:r>
        <w:rPr>
          <w:b/>
        </w:rPr>
        <w:t>-TXT</w:t>
      </w:r>
      <w:r w:rsidR="000906B7">
        <w:rPr>
          <w:b/>
        </w:rPr>
        <w:t>]</w:t>
      </w:r>
      <w:r w:rsidR="000906B7">
        <w:t xml:space="preserve">.  </w:t>
      </w:r>
    </w:p>
    <w:p w14:paraId="7C0DDF7F" w14:textId="32DA662D" w:rsidR="000906B7" w:rsidRDefault="000906B7" w:rsidP="000906B7">
      <w:pPr>
        <w:pStyle w:val="ShotDescription"/>
        <w:numPr>
          <w:ilvl w:val="2"/>
          <w:numId w:val="3"/>
        </w:numPr>
      </w:pPr>
      <w:r>
        <w:t xml:space="preserve">Talent injecting mice with the </w:t>
      </w:r>
      <w:r w:rsidR="00827552">
        <w:t>prepared cells</w:t>
      </w:r>
      <w:r>
        <w:t>.</w:t>
      </w:r>
      <w:r w:rsidR="00827552">
        <w:t xml:space="preserve"> </w:t>
      </w:r>
      <w:r w:rsidR="00827552" w:rsidRPr="00827552">
        <w:rPr>
          <w:b/>
          <w:bCs/>
        </w:rPr>
        <w:t xml:space="preserve">TXT: On the same day, induce the elicitation phase of </w:t>
      </w:r>
      <w:r w:rsidR="005F08D1" w:rsidRPr="005F08D1">
        <w:rPr>
          <w:b/>
          <w:bCs/>
        </w:rPr>
        <w:t>contact hypersensitivity</w:t>
      </w:r>
      <w:r w:rsidR="00827552" w:rsidRPr="00827552">
        <w:rPr>
          <w:b/>
          <w:bCs/>
        </w:rPr>
        <w:t xml:space="preserve"> and include negative control</w:t>
      </w:r>
    </w:p>
    <w:p w14:paraId="3B43F4DC" w14:textId="77777777" w:rsidR="000906B7" w:rsidRDefault="000906B7" w:rsidP="000906B7"/>
    <w:p w14:paraId="476A4176" w14:textId="77777777" w:rsidR="000F326F" w:rsidRDefault="000F326F" w:rsidP="000F326F">
      <w:pPr>
        <w:pStyle w:val="ListParagraph"/>
        <w:spacing w:before="120"/>
        <w:ind w:left="1627"/>
        <w:contextualSpacing w:val="0"/>
        <w:rPr>
          <w:rFonts w:cstheme="minorHAnsi"/>
        </w:rPr>
      </w:pPr>
    </w:p>
    <w:p w14:paraId="09689C4F" w14:textId="0074AB2E"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41347D82" w:rsidR="00495959" w:rsidRPr="00B07A3B" w:rsidRDefault="00495959" w:rsidP="005F08D1">
      <w:pPr>
        <w:pStyle w:val="Heading1"/>
        <w:rPr>
          <w:rFonts w:cstheme="minorHAnsi"/>
        </w:rPr>
      </w:pPr>
      <w:r w:rsidRPr="00B07A3B">
        <w:rPr>
          <w:rFonts w:cstheme="minorHAnsi"/>
        </w:rPr>
        <w:t>Results</w:t>
      </w:r>
    </w:p>
    <w:p w14:paraId="476287CC" w14:textId="1281ACBF"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104CB950" w:rsidR="00495959" w:rsidRDefault="00FC0563" w:rsidP="00FC0563">
      <w:pPr>
        <w:pStyle w:val="ListParagraph"/>
        <w:numPr>
          <w:ilvl w:val="1"/>
          <w:numId w:val="3"/>
        </w:numPr>
        <w:spacing w:before="120"/>
        <w:contextualSpacing w:val="0"/>
        <w:outlineLvl w:val="0"/>
        <w:rPr>
          <w:rFonts w:cstheme="minorHAnsi"/>
        </w:rPr>
      </w:pPr>
      <w:r>
        <w:rPr>
          <w:rFonts w:cstheme="minorHAnsi"/>
        </w:rPr>
        <w:t xml:space="preserve">This figure </w:t>
      </w:r>
      <w:r w:rsidRPr="00FC0563">
        <w:rPr>
          <w:rFonts w:cstheme="minorHAnsi"/>
        </w:rPr>
        <w:t xml:space="preserve">illustrates how </w:t>
      </w:r>
      <w:proofErr w:type="spellStart"/>
      <w:r w:rsidRPr="00FC0563">
        <w:rPr>
          <w:rFonts w:cstheme="minorHAnsi"/>
        </w:rPr>
        <w:t>epicutaneous</w:t>
      </w:r>
      <w:proofErr w:type="spellEnd"/>
      <w:r w:rsidRPr="00FC0563">
        <w:rPr>
          <w:rFonts w:cstheme="minorHAnsi"/>
        </w:rPr>
        <w:t xml:space="preserve"> exposure to antigen with or without pathogen-associated molecular pattern influences the induction and modulation of </w:t>
      </w:r>
      <w:r w:rsidR="005F08D1">
        <w:rPr>
          <w:rFonts w:cstheme="minorHAnsi"/>
        </w:rPr>
        <w:t>contact hypersensitivity</w:t>
      </w:r>
      <w:r>
        <w:rPr>
          <w:rFonts w:cstheme="minorHAnsi"/>
        </w:rPr>
        <w:t xml:space="preserve"> reaction</w:t>
      </w:r>
      <w:r w:rsidRPr="00FC0563">
        <w:rPr>
          <w:rFonts w:cstheme="minorHAnsi"/>
        </w:rPr>
        <w:t xml:space="preserve"> </w:t>
      </w:r>
      <w:r w:rsidRPr="00FC0563">
        <w:rPr>
          <w:rFonts w:cstheme="minorHAnsi"/>
          <w:b/>
          <w:bCs/>
        </w:rPr>
        <w:t>[1]</w:t>
      </w:r>
      <w:r w:rsidRPr="00FC0563">
        <w:rPr>
          <w:rFonts w:cstheme="minorHAnsi"/>
        </w:rPr>
        <w:t>.</w:t>
      </w:r>
    </w:p>
    <w:p w14:paraId="110E5AB4" w14:textId="3EFF02D5" w:rsidR="00FC0563" w:rsidRDefault="00FC0563" w:rsidP="00FC0563">
      <w:pPr>
        <w:pStyle w:val="ListParagraph"/>
        <w:numPr>
          <w:ilvl w:val="2"/>
          <w:numId w:val="3"/>
        </w:numPr>
        <w:spacing w:before="120"/>
        <w:contextualSpacing w:val="0"/>
        <w:outlineLvl w:val="0"/>
        <w:rPr>
          <w:rFonts w:cstheme="minorHAnsi"/>
        </w:rPr>
      </w:pPr>
      <w:r>
        <w:rPr>
          <w:rFonts w:cstheme="minorHAnsi"/>
        </w:rPr>
        <w:t>LAB MEDIA: Figure 4.</w:t>
      </w:r>
    </w:p>
    <w:p w14:paraId="55CB35BA" w14:textId="7CA9BD09" w:rsidR="00FC0563" w:rsidRDefault="00FC0563" w:rsidP="00FC0563">
      <w:pPr>
        <w:pStyle w:val="ListParagraph"/>
        <w:numPr>
          <w:ilvl w:val="1"/>
          <w:numId w:val="3"/>
        </w:numPr>
        <w:spacing w:before="120"/>
        <w:contextualSpacing w:val="0"/>
        <w:outlineLvl w:val="0"/>
        <w:rPr>
          <w:rFonts w:cstheme="minorHAnsi"/>
        </w:rPr>
      </w:pPr>
      <w:proofErr w:type="spellStart"/>
      <w:r w:rsidRPr="00FC0563">
        <w:rPr>
          <w:rFonts w:cstheme="minorHAnsi"/>
        </w:rPr>
        <w:t>Epicutaneous</w:t>
      </w:r>
      <w:proofErr w:type="spellEnd"/>
      <w:r w:rsidRPr="00FC0563">
        <w:rPr>
          <w:rFonts w:cstheme="minorHAnsi"/>
        </w:rPr>
        <w:t xml:space="preserve"> immunization with 2,4,6-trinitrophenyl-conjugated immunoglobulin</w:t>
      </w:r>
      <w:r>
        <w:rPr>
          <w:rFonts w:cstheme="minorHAnsi"/>
        </w:rPr>
        <w:t xml:space="preserve"> or </w:t>
      </w:r>
      <w:r w:rsidRPr="006421EE">
        <w:t>TNP-Ig</w:t>
      </w:r>
      <w:r>
        <w:t xml:space="preserve"> </w:t>
      </w:r>
      <w:r w:rsidRPr="00FC0563">
        <w:rPr>
          <w:i/>
          <w:iCs/>
          <w:color w:val="FF0000"/>
        </w:rPr>
        <w:t>(T-N-P I-G)</w:t>
      </w:r>
      <w:r w:rsidRPr="00FC0563">
        <w:rPr>
          <w:rFonts w:cstheme="minorHAnsi"/>
        </w:rPr>
        <w:t xml:space="preserve"> significantly suppressed </w:t>
      </w:r>
      <w:r w:rsidR="00295C47" w:rsidRPr="00295C47">
        <w:rPr>
          <w:rFonts w:cstheme="minorHAnsi"/>
        </w:rPr>
        <w:t>contact hypersensitivity</w:t>
      </w:r>
      <w:r w:rsidR="00295C47">
        <w:rPr>
          <w:rFonts w:cstheme="minorHAnsi"/>
        </w:rPr>
        <w:t xml:space="preserve"> </w:t>
      </w:r>
      <w:r w:rsidRPr="00FC0563">
        <w:rPr>
          <w:rFonts w:cstheme="minorHAnsi"/>
        </w:rPr>
        <w:t xml:space="preserve">as shown by reduced ear swelling compared to the </w:t>
      </w:r>
      <w:r w:rsidR="005F08D1">
        <w:rPr>
          <w:rFonts w:cstheme="minorHAnsi"/>
        </w:rPr>
        <w:t>contact hypersensitivity</w:t>
      </w:r>
      <w:r w:rsidRPr="00FC0563">
        <w:rPr>
          <w:rFonts w:cstheme="minorHAnsi"/>
        </w:rPr>
        <w:t xml:space="preserve"> control group </w:t>
      </w:r>
      <w:r w:rsidRPr="00FC0563">
        <w:rPr>
          <w:rFonts w:cstheme="minorHAnsi"/>
          <w:b/>
          <w:bCs/>
        </w:rPr>
        <w:t>[1]</w:t>
      </w:r>
      <w:r w:rsidRPr="00FC0563">
        <w:rPr>
          <w:rFonts w:cstheme="minorHAnsi"/>
        </w:rPr>
        <w:t xml:space="preserve">; however, co-application with lipopolysaccharide reversed this suppression, restoring swelling levels </w:t>
      </w:r>
      <w:proofErr w:type="gramStart"/>
      <w:r w:rsidRPr="00FC0563">
        <w:rPr>
          <w:rFonts w:cstheme="minorHAnsi"/>
        </w:rPr>
        <w:t>similar to</w:t>
      </w:r>
      <w:proofErr w:type="gramEnd"/>
      <w:r w:rsidRPr="00FC0563">
        <w:rPr>
          <w:rFonts w:cstheme="minorHAnsi"/>
        </w:rPr>
        <w:t xml:space="preserve"> the control </w:t>
      </w:r>
      <w:r w:rsidRPr="00FC0563">
        <w:rPr>
          <w:rFonts w:cstheme="minorHAnsi"/>
          <w:b/>
          <w:bCs/>
        </w:rPr>
        <w:t>[2]</w:t>
      </w:r>
      <w:r w:rsidRPr="00FC0563">
        <w:rPr>
          <w:rFonts w:cstheme="minorHAnsi"/>
        </w:rPr>
        <w:t>.</w:t>
      </w:r>
    </w:p>
    <w:p w14:paraId="1A24EB91" w14:textId="7F852C3E" w:rsidR="00295C47" w:rsidRPr="00295C47"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4A. </w:t>
      </w:r>
      <w:r w:rsidRPr="00295C47">
        <w:rPr>
          <w:rFonts w:cstheme="minorHAnsi"/>
          <w:i/>
          <w:iCs/>
          <w:color w:val="3333CC"/>
        </w:rPr>
        <w:t>Video Editor: Highlight the top grey bar.</w:t>
      </w:r>
    </w:p>
    <w:p w14:paraId="020C788A" w14:textId="09CE7579" w:rsidR="00295C47" w:rsidRPr="00295C47"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4B. </w:t>
      </w:r>
      <w:r w:rsidRPr="00295C47">
        <w:rPr>
          <w:rFonts w:cstheme="minorHAnsi"/>
          <w:i/>
          <w:iCs/>
          <w:color w:val="3333CC"/>
        </w:rPr>
        <w:t xml:space="preserve">Video Editor: Highlight the </w:t>
      </w:r>
      <w:r>
        <w:rPr>
          <w:rFonts w:cstheme="minorHAnsi"/>
          <w:i/>
          <w:iCs/>
          <w:color w:val="3333CC"/>
        </w:rPr>
        <w:t>second</w:t>
      </w:r>
      <w:r w:rsidRPr="00295C47">
        <w:rPr>
          <w:rFonts w:cstheme="minorHAnsi"/>
          <w:i/>
          <w:iCs/>
          <w:color w:val="3333CC"/>
        </w:rPr>
        <w:t xml:space="preserve"> grey bar</w:t>
      </w:r>
      <w:r>
        <w:rPr>
          <w:rFonts w:cstheme="minorHAnsi"/>
          <w:i/>
          <w:iCs/>
          <w:color w:val="3333CC"/>
        </w:rPr>
        <w:t xml:space="preserve"> from top.</w:t>
      </w:r>
    </w:p>
    <w:p w14:paraId="7441484B" w14:textId="4DB453A9" w:rsidR="00295C47" w:rsidRDefault="00295C47" w:rsidP="00295C47">
      <w:pPr>
        <w:pStyle w:val="ListParagraph"/>
        <w:numPr>
          <w:ilvl w:val="1"/>
          <w:numId w:val="3"/>
        </w:numPr>
        <w:spacing w:before="120"/>
        <w:contextualSpacing w:val="0"/>
        <w:outlineLvl w:val="0"/>
        <w:rPr>
          <w:rFonts w:cstheme="minorHAnsi"/>
        </w:rPr>
      </w:pPr>
      <w:r w:rsidRPr="00295C47">
        <w:rPr>
          <w:rFonts w:cstheme="minorHAnsi"/>
        </w:rPr>
        <w:t xml:space="preserve">Intravenous transfer of lymph node and spleen cells from mice tolerized with </w:t>
      </w:r>
      <w:r w:rsidRPr="006421EE">
        <w:t>TNP-Ig</w:t>
      </w:r>
      <w:r w:rsidRPr="00295C47">
        <w:rPr>
          <w:rFonts w:cstheme="minorHAnsi"/>
        </w:rPr>
        <w:t xml:space="preserve"> significantly reduced ear swelling in recipient mice compared to the </w:t>
      </w:r>
      <w:r w:rsidR="005F08D1">
        <w:rPr>
          <w:rFonts w:cstheme="minorHAnsi"/>
        </w:rPr>
        <w:t>contact hypersensitivity</w:t>
      </w:r>
      <w:r w:rsidRPr="00295C47">
        <w:rPr>
          <w:rFonts w:cstheme="minorHAnsi"/>
        </w:rPr>
        <w:t xml:space="preserve"> control, confirming the suppressive role of T suppressor cells </w:t>
      </w:r>
      <w:r w:rsidRPr="00295C47">
        <w:rPr>
          <w:rFonts w:cstheme="minorHAnsi"/>
          <w:b/>
          <w:bCs/>
        </w:rPr>
        <w:t>[1]</w:t>
      </w:r>
      <w:r w:rsidRPr="00295C47">
        <w:rPr>
          <w:rFonts w:cstheme="minorHAnsi"/>
        </w:rPr>
        <w:t>.</w:t>
      </w:r>
    </w:p>
    <w:p w14:paraId="4BCFBD9E" w14:textId="2D3E5BC8" w:rsidR="00295C47" w:rsidRPr="00295C47"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 top grey bar</w:t>
      </w:r>
      <w:r>
        <w:rPr>
          <w:rFonts w:cstheme="minorHAnsi"/>
          <w:i/>
          <w:iCs/>
          <w:color w:val="3333CC"/>
        </w:rPr>
        <w:t>.</w:t>
      </w:r>
    </w:p>
    <w:p w14:paraId="48469F16" w14:textId="5156D04F" w:rsidR="00295C47" w:rsidRDefault="00295C47" w:rsidP="00295C47">
      <w:pPr>
        <w:pStyle w:val="ListParagraph"/>
        <w:numPr>
          <w:ilvl w:val="1"/>
          <w:numId w:val="3"/>
        </w:numPr>
        <w:spacing w:before="120"/>
        <w:contextualSpacing w:val="0"/>
        <w:outlineLvl w:val="0"/>
        <w:rPr>
          <w:rFonts w:cstheme="minorHAnsi"/>
        </w:rPr>
      </w:pPr>
      <w:r w:rsidRPr="00295C47">
        <w:rPr>
          <w:rFonts w:cstheme="minorHAnsi"/>
        </w:rPr>
        <w:t xml:space="preserve">Transfer of T effector cells incubated with T suppressor cells significantly suppressed the contact hypersensitivity response, while transfer of T effector cells alone failed to suppress the reaction </w:t>
      </w:r>
      <w:r w:rsidRPr="00295C47">
        <w:rPr>
          <w:rFonts w:cstheme="minorHAnsi"/>
          <w:b/>
          <w:bCs/>
        </w:rPr>
        <w:t>[1]</w:t>
      </w:r>
      <w:r w:rsidRPr="00295C47">
        <w:rPr>
          <w:rFonts w:cstheme="minorHAnsi"/>
        </w:rPr>
        <w:t>.</w:t>
      </w:r>
    </w:p>
    <w:p w14:paraId="7FF79133" w14:textId="4F9DF261" w:rsidR="00295C47" w:rsidRPr="00FC0563" w:rsidRDefault="00295C47" w:rsidP="00295C47">
      <w:pPr>
        <w:pStyle w:val="ListParagraph"/>
        <w:numPr>
          <w:ilvl w:val="2"/>
          <w:numId w:val="3"/>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w:t>
      </w:r>
      <w:r>
        <w:rPr>
          <w:rFonts w:cstheme="minorHAnsi"/>
          <w:i/>
          <w:iCs/>
          <w:color w:val="3333CC"/>
        </w:rPr>
        <w:t xml:space="preserve"> two</w:t>
      </w:r>
      <w:r w:rsidRPr="00295C47">
        <w:rPr>
          <w:rFonts w:cstheme="minorHAnsi"/>
          <w:i/>
          <w:iCs/>
          <w:color w:val="3333CC"/>
        </w:rPr>
        <w:t xml:space="preserve"> grey bar</w:t>
      </w:r>
      <w:r>
        <w:rPr>
          <w:rFonts w:cstheme="minorHAnsi"/>
          <w:i/>
          <w:iCs/>
          <w:color w:val="3333CC"/>
        </w:rPr>
        <w:t>s at the top.</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5-31T19:40:00Z" w:initials="DS">
    <w:p w14:paraId="5E7D7E6E" w14:textId="77777777" w:rsidR="00070F70" w:rsidRDefault="00070F70" w:rsidP="00070F70">
      <w:pPr>
        <w:pStyle w:val="CommentText"/>
      </w:pPr>
      <w:r>
        <w:rPr>
          <w:rStyle w:val="CommentReference"/>
        </w:rPr>
        <w:annotationRef/>
      </w:r>
      <w:r>
        <w:rPr>
          <w:lang w:val="en-IN"/>
        </w:rPr>
        <w:t>Authors: We have edited this statement for length. The length of each statement should be around 30 words. Please let us know if you would like to change the statement.</w:t>
      </w:r>
    </w:p>
  </w:comment>
  <w:comment w:id="2" w:author="Debopriya Sadhukhan" w:date="2025-05-31T17:06:00Z" w:initials="DS">
    <w:p w14:paraId="704C26DB" w14:textId="35BCB92C" w:rsidR="004A40F8" w:rsidRDefault="004A40F8" w:rsidP="004A40F8">
      <w:pPr>
        <w:pStyle w:val="CommentText"/>
      </w:pPr>
      <w:r>
        <w:rPr>
          <w:rStyle w:val="CommentReference"/>
        </w:rPr>
        <w:annotationRef/>
      </w:r>
      <w:r>
        <w:rPr>
          <w:highlight w:val="yellow"/>
          <w:lang w:val="en-IN"/>
        </w:rPr>
        <w:t>Authors: Is it correct? Please let us know.</w:t>
      </w:r>
    </w:p>
  </w:comment>
  <w:comment w:id="4" w:author="Debopriya Sadhukhan" w:date="2025-05-31T18:20:00Z" w:initials="DS">
    <w:p w14:paraId="4E53C32C" w14:textId="77777777" w:rsidR="00557883" w:rsidRDefault="00557883" w:rsidP="00557883">
      <w:pPr>
        <w:pStyle w:val="CommentText"/>
      </w:pPr>
      <w:r>
        <w:rPr>
          <w:rStyle w:val="CommentReference"/>
        </w:rPr>
        <w:annotationRef/>
      </w:r>
      <w:r>
        <w:rPr>
          <w:lang w:val="en-IN"/>
        </w:rPr>
        <w:t xml:space="preserve">Authors: We have removed the shot of the talent shaving the mouse's abdomen, as shaving is already depicted in shot 2.2.1. Repeating the shaving procedure here is unnecessary. The voiceover for 2.4 has been updated accordingly. </w:t>
      </w:r>
    </w:p>
  </w:comment>
  <w:comment w:id="5" w:author="Debopriya Sadhukhan" w:date="2025-05-31T18:42:00Z" w:initials="DS">
    <w:p w14:paraId="0A9C8947" w14:textId="77777777" w:rsidR="00E33E07" w:rsidRDefault="00E33E07" w:rsidP="00E33E07">
      <w:pPr>
        <w:pStyle w:val="CommentText"/>
      </w:pPr>
      <w:r>
        <w:rPr>
          <w:rStyle w:val="CommentReference"/>
        </w:rPr>
        <w:annotationRef/>
      </w:r>
      <w:r>
        <w:rPr>
          <w:lang w:val="en-IN"/>
        </w:rPr>
        <w:t>Authors: We have removed the onscreen text “Do this step on Day 4” as this is already stated in the voiceover nar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E7D7E6E" w15:done="0"/>
  <w15:commentEx w15:paraId="704C26DB" w15:done="0"/>
  <w15:commentEx w15:paraId="4E53C32C" w15:done="0"/>
  <w15:commentEx w15:paraId="0A9C89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037DFA5" w16cex:dateUtc="2025-05-31T14:10:00Z"/>
  <w16cex:commentExtensible w16cex:durableId="6C1BA892" w16cex:dateUtc="2025-05-31T11:36:00Z"/>
  <w16cex:commentExtensible w16cex:durableId="5A4974B2" w16cex:dateUtc="2025-05-31T12:50:00Z"/>
  <w16cex:commentExtensible w16cex:durableId="2F188137" w16cex:dateUtc="2025-05-31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E7D7E6E" w16cid:durableId="7037DFA5"/>
  <w16cid:commentId w16cid:paraId="704C26DB" w16cid:durableId="6C1BA892"/>
  <w16cid:commentId w16cid:paraId="4E53C32C" w16cid:durableId="5A4974B2"/>
  <w16cid:commentId w16cid:paraId="0A9C8947" w16cid:durableId="2F188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1D69D" w14:textId="77777777" w:rsidR="00D805E8" w:rsidRDefault="00D805E8">
      <w:r>
        <w:separator/>
      </w:r>
    </w:p>
    <w:p w14:paraId="1D53276B" w14:textId="77777777" w:rsidR="00D805E8" w:rsidRDefault="00D805E8"/>
  </w:endnote>
  <w:endnote w:type="continuationSeparator" w:id="0">
    <w:p w14:paraId="3E613228" w14:textId="77777777" w:rsidR="00D805E8" w:rsidRDefault="00D805E8">
      <w:r>
        <w:continuationSeparator/>
      </w:r>
    </w:p>
    <w:p w14:paraId="31CDF6FB" w14:textId="77777777" w:rsidR="00D805E8" w:rsidRDefault="00D805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57529C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F366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235A78">
      <w:rPr>
        <w:rFonts w:cstheme="minorHAnsi"/>
      </w:rPr>
      <w:t xml:space="preserve">May 31, </w:t>
    </w:r>
    <w:proofErr w:type="gramStart"/>
    <w:r w:rsidR="00235A78">
      <w:rPr>
        <w:rFonts w:cstheme="minorHAnsi"/>
      </w:rPr>
      <w:t>2025</w:t>
    </w:r>
    <w:proofErr w:type="gramEnd"/>
    <w:r w:rsidR="00235A7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A49B3" w14:textId="77777777" w:rsidR="00D805E8" w:rsidRDefault="00D805E8">
      <w:r>
        <w:separator/>
      </w:r>
    </w:p>
    <w:p w14:paraId="13BA2296" w14:textId="77777777" w:rsidR="00D805E8" w:rsidRDefault="00D805E8"/>
  </w:footnote>
  <w:footnote w:type="continuationSeparator" w:id="0">
    <w:p w14:paraId="745C387B" w14:textId="77777777" w:rsidR="00D805E8" w:rsidRDefault="00D805E8">
      <w:r>
        <w:continuationSeparator/>
      </w:r>
    </w:p>
    <w:p w14:paraId="10EFBB93" w14:textId="77777777" w:rsidR="00D805E8" w:rsidRDefault="00D805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963F0E" w:rsidR="00336C61" w:rsidRPr="006D3AC7" w:rsidRDefault="00235A78" w:rsidP="00235A7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88CC6E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71"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5"/>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77024263">
    <w:abstractNumId w:val="17"/>
  </w:num>
  <w:num w:numId="44" w16cid:durableId="1164976392">
    <w:abstractNumId w:val="3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8B1"/>
    <w:rsid w:val="000234DE"/>
    <w:rsid w:val="00023E22"/>
    <w:rsid w:val="00024282"/>
    <w:rsid w:val="00024322"/>
    <w:rsid w:val="00025DE9"/>
    <w:rsid w:val="00032573"/>
    <w:rsid w:val="000326C8"/>
    <w:rsid w:val="000326F7"/>
    <w:rsid w:val="0003279B"/>
    <w:rsid w:val="00037828"/>
    <w:rsid w:val="0004142D"/>
    <w:rsid w:val="00043355"/>
    <w:rsid w:val="00043807"/>
    <w:rsid w:val="00045112"/>
    <w:rsid w:val="00055137"/>
    <w:rsid w:val="00070F70"/>
    <w:rsid w:val="00074929"/>
    <w:rsid w:val="00083792"/>
    <w:rsid w:val="00085F90"/>
    <w:rsid w:val="0008613B"/>
    <w:rsid w:val="000906B7"/>
    <w:rsid w:val="00090BAC"/>
    <w:rsid w:val="00092F50"/>
    <w:rsid w:val="0009624C"/>
    <w:rsid w:val="00096403"/>
    <w:rsid w:val="000A2498"/>
    <w:rsid w:val="000A6247"/>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33F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7290"/>
    <w:rsid w:val="00137BE1"/>
    <w:rsid w:val="00142D32"/>
    <w:rsid w:val="00143557"/>
    <w:rsid w:val="001469E6"/>
    <w:rsid w:val="00151824"/>
    <w:rsid w:val="001528A5"/>
    <w:rsid w:val="00154238"/>
    <w:rsid w:val="0016156A"/>
    <w:rsid w:val="00162D51"/>
    <w:rsid w:val="0016471F"/>
    <w:rsid w:val="0016740E"/>
    <w:rsid w:val="00176D6F"/>
    <w:rsid w:val="00177B33"/>
    <w:rsid w:val="0018155D"/>
    <w:rsid w:val="001819E3"/>
    <w:rsid w:val="00184EF9"/>
    <w:rsid w:val="001875FF"/>
    <w:rsid w:val="00191A77"/>
    <w:rsid w:val="00194DBB"/>
    <w:rsid w:val="001A6718"/>
    <w:rsid w:val="001B3024"/>
    <w:rsid w:val="001B5C46"/>
    <w:rsid w:val="001C12FD"/>
    <w:rsid w:val="001C3C85"/>
    <w:rsid w:val="001C5DB5"/>
    <w:rsid w:val="001C6EF1"/>
    <w:rsid w:val="001C7BBC"/>
    <w:rsid w:val="001D621E"/>
    <w:rsid w:val="001D66A5"/>
    <w:rsid w:val="001E2225"/>
    <w:rsid w:val="001E230F"/>
    <w:rsid w:val="001E52A3"/>
    <w:rsid w:val="001F0890"/>
    <w:rsid w:val="001F615E"/>
    <w:rsid w:val="00214268"/>
    <w:rsid w:val="00235A78"/>
    <w:rsid w:val="00240704"/>
    <w:rsid w:val="002422D6"/>
    <w:rsid w:val="00244CDB"/>
    <w:rsid w:val="00247BFF"/>
    <w:rsid w:val="0025310D"/>
    <w:rsid w:val="002544F1"/>
    <w:rsid w:val="002553AE"/>
    <w:rsid w:val="002617AD"/>
    <w:rsid w:val="00261AB5"/>
    <w:rsid w:val="00264483"/>
    <w:rsid w:val="00264B3C"/>
    <w:rsid w:val="00265C44"/>
    <w:rsid w:val="00265EAD"/>
    <w:rsid w:val="00265F76"/>
    <w:rsid w:val="002719A8"/>
    <w:rsid w:val="00273245"/>
    <w:rsid w:val="002773BA"/>
    <w:rsid w:val="00277C90"/>
    <w:rsid w:val="00277F11"/>
    <w:rsid w:val="00283E3E"/>
    <w:rsid w:val="002851C5"/>
    <w:rsid w:val="00287206"/>
    <w:rsid w:val="00292508"/>
    <w:rsid w:val="002929B8"/>
    <w:rsid w:val="00294464"/>
    <w:rsid w:val="00295C47"/>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4023"/>
    <w:rsid w:val="00305187"/>
    <w:rsid w:val="0030618C"/>
    <w:rsid w:val="00311FBF"/>
    <w:rsid w:val="003138D4"/>
    <w:rsid w:val="0031737A"/>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2190"/>
    <w:rsid w:val="00355D9B"/>
    <w:rsid w:val="00357FB7"/>
    <w:rsid w:val="003625D7"/>
    <w:rsid w:val="00363153"/>
    <w:rsid w:val="00364249"/>
    <w:rsid w:val="003672FC"/>
    <w:rsid w:val="003754A7"/>
    <w:rsid w:val="0038502C"/>
    <w:rsid w:val="00386777"/>
    <w:rsid w:val="00395684"/>
    <w:rsid w:val="003A1109"/>
    <w:rsid w:val="003A4031"/>
    <w:rsid w:val="003A49C2"/>
    <w:rsid w:val="003B00BE"/>
    <w:rsid w:val="003B3E2A"/>
    <w:rsid w:val="003B5E26"/>
    <w:rsid w:val="003C1044"/>
    <w:rsid w:val="003C2AEF"/>
    <w:rsid w:val="003C32EC"/>
    <w:rsid w:val="003D0847"/>
    <w:rsid w:val="003D0FD6"/>
    <w:rsid w:val="003D40E8"/>
    <w:rsid w:val="003E126B"/>
    <w:rsid w:val="003E2BC9"/>
    <w:rsid w:val="003F1191"/>
    <w:rsid w:val="003F4B52"/>
    <w:rsid w:val="003F76A7"/>
    <w:rsid w:val="004034B6"/>
    <w:rsid w:val="004114EA"/>
    <w:rsid w:val="00414B4F"/>
    <w:rsid w:val="00420A1E"/>
    <w:rsid w:val="00421271"/>
    <w:rsid w:val="004232DB"/>
    <w:rsid w:val="00426350"/>
    <w:rsid w:val="00440FFA"/>
    <w:rsid w:val="004425EC"/>
    <w:rsid w:val="00443E8B"/>
    <w:rsid w:val="00450B27"/>
    <w:rsid w:val="00451524"/>
    <w:rsid w:val="00453116"/>
    <w:rsid w:val="00455510"/>
    <w:rsid w:val="00455638"/>
    <w:rsid w:val="004566CC"/>
    <w:rsid w:val="00456A5D"/>
    <w:rsid w:val="0046452A"/>
    <w:rsid w:val="00464D72"/>
    <w:rsid w:val="00464DE1"/>
    <w:rsid w:val="0047123E"/>
    <w:rsid w:val="00472752"/>
    <w:rsid w:val="0047306D"/>
    <w:rsid w:val="00473C27"/>
    <w:rsid w:val="00473E1C"/>
    <w:rsid w:val="0047597C"/>
    <w:rsid w:val="0048283A"/>
    <w:rsid w:val="00482D4C"/>
    <w:rsid w:val="00483E1B"/>
    <w:rsid w:val="00491B01"/>
    <w:rsid w:val="00493A57"/>
    <w:rsid w:val="0049546F"/>
    <w:rsid w:val="00495959"/>
    <w:rsid w:val="004A40F8"/>
    <w:rsid w:val="004A72BD"/>
    <w:rsid w:val="004C1095"/>
    <w:rsid w:val="004C2DAD"/>
    <w:rsid w:val="004C4FAE"/>
    <w:rsid w:val="004C6ED2"/>
    <w:rsid w:val="004C7D89"/>
    <w:rsid w:val="004D1E0E"/>
    <w:rsid w:val="004D4A4F"/>
    <w:rsid w:val="004D5C8C"/>
    <w:rsid w:val="004D6E16"/>
    <w:rsid w:val="004E0763"/>
    <w:rsid w:val="004E0C5A"/>
    <w:rsid w:val="004E2BE1"/>
    <w:rsid w:val="004E35F1"/>
    <w:rsid w:val="004E3F8E"/>
    <w:rsid w:val="004E4801"/>
    <w:rsid w:val="004E5008"/>
    <w:rsid w:val="004E7384"/>
    <w:rsid w:val="004F3952"/>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57883"/>
    <w:rsid w:val="005611F3"/>
    <w:rsid w:val="00565757"/>
    <w:rsid w:val="0058214E"/>
    <w:rsid w:val="005829FA"/>
    <w:rsid w:val="00582AC5"/>
    <w:rsid w:val="00585ECC"/>
    <w:rsid w:val="00591488"/>
    <w:rsid w:val="005925C3"/>
    <w:rsid w:val="00592765"/>
    <w:rsid w:val="00594A84"/>
    <w:rsid w:val="005A02B6"/>
    <w:rsid w:val="005A09D8"/>
    <w:rsid w:val="005A1F5E"/>
    <w:rsid w:val="005A33C6"/>
    <w:rsid w:val="005A3F8F"/>
    <w:rsid w:val="005B0866"/>
    <w:rsid w:val="005B1727"/>
    <w:rsid w:val="005B4717"/>
    <w:rsid w:val="005B6859"/>
    <w:rsid w:val="005C2915"/>
    <w:rsid w:val="005C6D1E"/>
    <w:rsid w:val="005D0E9C"/>
    <w:rsid w:val="005D0F8B"/>
    <w:rsid w:val="005D783F"/>
    <w:rsid w:val="005E27DD"/>
    <w:rsid w:val="005E2B7E"/>
    <w:rsid w:val="005F0509"/>
    <w:rsid w:val="005F08D1"/>
    <w:rsid w:val="005F18A3"/>
    <w:rsid w:val="005F1ADF"/>
    <w:rsid w:val="00604177"/>
    <w:rsid w:val="00612C28"/>
    <w:rsid w:val="006137EC"/>
    <w:rsid w:val="0061647E"/>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AD4"/>
    <w:rsid w:val="006F06AF"/>
    <w:rsid w:val="006F0B5C"/>
    <w:rsid w:val="006F2681"/>
    <w:rsid w:val="00704AC6"/>
    <w:rsid w:val="0070622F"/>
    <w:rsid w:val="00710EA3"/>
    <w:rsid w:val="0071156C"/>
    <w:rsid w:val="0071294C"/>
    <w:rsid w:val="00724E3B"/>
    <w:rsid w:val="00730D4A"/>
    <w:rsid w:val="00731E5D"/>
    <w:rsid w:val="00736CF8"/>
    <w:rsid w:val="007458C6"/>
    <w:rsid w:val="00745D4B"/>
    <w:rsid w:val="00746865"/>
    <w:rsid w:val="007474E4"/>
    <w:rsid w:val="007548F3"/>
    <w:rsid w:val="007574EC"/>
    <w:rsid w:val="00760A42"/>
    <w:rsid w:val="0076691B"/>
    <w:rsid w:val="0077071A"/>
    <w:rsid w:val="00772380"/>
    <w:rsid w:val="00772548"/>
    <w:rsid w:val="00777388"/>
    <w:rsid w:val="007803BF"/>
    <w:rsid w:val="00785075"/>
    <w:rsid w:val="00790E8C"/>
    <w:rsid w:val="007A149A"/>
    <w:rsid w:val="007A4E1D"/>
    <w:rsid w:val="007B0FBB"/>
    <w:rsid w:val="007B3E0E"/>
    <w:rsid w:val="007B4737"/>
    <w:rsid w:val="007B72C5"/>
    <w:rsid w:val="007D4222"/>
    <w:rsid w:val="007D61A8"/>
    <w:rsid w:val="007E7A2D"/>
    <w:rsid w:val="007F28EE"/>
    <w:rsid w:val="007F48D4"/>
    <w:rsid w:val="00802635"/>
    <w:rsid w:val="00804C75"/>
    <w:rsid w:val="00806B1B"/>
    <w:rsid w:val="00806BC9"/>
    <w:rsid w:val="008108A1"/>
    <w:rsid w:val="008123C3"/>
    <w:rsid w:val="00816F53"/>
    <w:rsid w:val="00817D9F"/>
    <w:rsid w:val="00827552"/>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93C93"/>
    <w:rsid w:val="008A0177"/>
    <w:rsid w:val="008A413E"/>
    <w:rsid w:val="008A7A3E"/>
    <w:rsid w:val="008C05F9"/>
    <w:rsid w:val="008C642C"/>
    <w:rsid w:val="008D0E4A"/>
    <w:rsid w:val="008D2A6A"/>
    <w:rsid w:val="008D52FB"/>
    <w:rsid w:val="008D5443"/>
    <w:rsid w:val="008D58EC"/>
    <w:rsid w:val="008E74F7"/>
    <w:rsid w:val="008F239E"/>
    <w:rsid w:val="008F366B"/>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10DC"/>
    <w:rsid w:val="009B2183"/>
    <w:rsid w:val="009B3807"/>
    <w:rsid w:val="009B4EE3"/>
    <w:rsid w:val="009B671E"/>
    <w:rsid w:val="009C041E"/>
    <w:rsid w:val="009C2062"/>
    <w:rsid w:val="009C7B9A"/>
    <w:rsid w:val="009D0368"/>
    <w:rsid w:val="009D21B9"/>
    <w:rsid w:val="009E4241"/>
    <w:rsid w:val="009E7BDA"/>
    <w:rsid w:val="009F0554"/>
    <w:rsid w:val="009F356C"/>
    <w:rsid w:val="009F51F2"/>
    <w:rsid w:val="00A07468"/>
    <w:rsid w:val="00A13CC3"/>
    <w:rsid w:val="00A164F5"/>
    <w:rsid w:val="00A20DA8"/>
    <w:rsid w:val="00A2154F"/>
    <w:rsid w:val="00A218EC"/>
    <w:rsid w:val="00A26A31"/>
    <w:rsid w:val="00A310D7"/>
    <w:rsid w:val="00A3138F"/>
    <w:rsid w:val="00A319BE"/>
    <w:rsid w:val="00A31F9A"/>
    <w:rsid w:val="00A40760"/>
    <w:rsid w:val="00A4233A"/>
    <w:rsid w:val="00A4390F"/>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1915"/>
    <w:rsid w:val="00AA3321"/>
    <w:rsid w:val="00AA7F8A"/>
    <w:rsid w:val="00AB3338"/>
    <w:rsid w:val="00AC16C3"/>
    <w:rsid w:val="00AC597A"/>
    <w:rsid w:val="00AC5EF4"/>
    <w:rsid w:val="00AC63FC"/>
    <w:rsid w:val="00AD145F"/>
    <w:rsid w:val="00AD3B12"/>
    <w:rsid w:val="00AD3B41"/>
    <w:rsid w:val="00AD4F04"/>
    <w:rsid w:val="00AD63A9"/>
    <w:rsid w:val="00AE11E8"/>
    <w:rsid w:val="00AE2480"/>
    <w:rsid w:val="00AF3977"/>
    <w:rsid w:val="00AF623F"/>
    <w:rsid w:val="00B00969"/>
    <w:rsid w:val="00B0143B"/>
    <w:rsid w:val="00B025DC"/>
    <w:rsid w:val="00B0378C"/>
    <w:rsid w:val="00B0394A"/>
    <w:rsid w:val="00B03E54"/>
    <w:rsid w:val="00B04340"/>
    <w:rsid w:val="00B07A3B"/>
    <w:rsid w:val="00B13941"/>
    <w:rsid w:val="00B23EAB"/>
    <w:rsid w:val="00B33E59"/>
    <w:rsid w:val="00B340A8"/>
    <w:rsid w:val="00B3428E"/>
    <w:rsid w:val="00B36993"/>
    <w:rsid w:val="00B40E12"/>
    <w:rsid w:val="00B435B8"/>
    <w:rsid w:val="00B4499C"/>
    <w:rsid w:val="00B5116D"/>
    <w:rsid w:val="00B60E0A"/>
    <w:rsid w:val="00B6201D"/>
    <w:rsid w:val="00B653B7"/>
    <w:rsid w:val="00B66A14"/>
    <w:rsid w:val="00B7250F"/>
    <w:rsid w:val="00B77173"/>
    <w:rsid w:val="00B807E5"/>
    <w:rsid w:val="00B847A0"/>
    <w:rsid w:val="00B87BC5"/>
    <w:rsid w:val="00B87D12"/>
    <w:rsid w:val="00BA0371"/>
    <w:rsid w:val="00BA2EF5"/>
    <w:rsid w:val="00BB2F7D"/>
    <w:rsid w:val="00BC3F28"/>
    <w:rsid w:val="00BC6DA7"/>
    <w:rsid w:val="00BC7E90"/>
    <w:rsid w:val="00BD4346"/>
    <w:rsid w:val="00BE051D"/>
    <w:rsid w:val="00BE756D"/>
    <w:rsid w:val="00BF2674"/>
    <w:rsid w:val="00BF2B34"/>
    <w:rsid w:val="00BF3754"/>
    <w:rsid w:val="00C00F3F"/>
    <w:rsid w:val="00C035C7"/>
    <w:rsid w:val="00C058AE"/>
    <w:rsid w:val="00C0666D"/>
    <w:rsid w:val="00C12062"/>
    <w:rsid w:val="00C2620F"/>
    <w:rsid w:val="00C3280F"/>
    <w:rsid w:val="00C34F4C"/>
    <w:rsid w:val="00C428F1"/>
    <w:rsid w:val="00C602B2"/>
    <w:rsid w:val="00C70C90"/>
    <w:rsid w:val="00C7374B"/>
    <w:rsid w:val="00C766A8"/>
    <w:rsid w:val="00C808C2"/>
    <w:rsid w:val="00C8109F"/>
    <w:rsid w:val="00C82679"/>
    <w:rsid w:val="00C836F3"/>
    <w:rsid w:val="00C9250E"/>
    <w:rsid w:val="00C96FC6"/>
    <w:rsid w:val="00C97B11"/>
    <w:rsid w:val="00CB039A"/>
    <w:rsid w:val="00CB0B79"/>
    <w:rsid w:val="00CB465B"/>
    <w:rsid w:val="00CB5DE5"/>
    <w:rsid w:val="00CC0C58"/>
    <w:rsid w:val="00CC0F80"/>
    <w:rsid w:val="00CC1850"/>
    <w:rsid w:val="00CC29BF"/>
    <w:rsid w:val="00CC52BE"/>
    <w:rsid w:val="00CC6535"/>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285C"/>
    <w:rsid w:val="00D6314B"/>
    <w:rsid w:val="00D654B4"/>
    <w:rsid w:val="00D662C7"/>
    <w:rsid w:val="00D712A3"/>
    <w:rsid w:val="00D75084"/>
    <w:rsid w:val="00D750E0"/>
    <w:rsid w:val="00D75193"/>
    <w:rsid w:val="00D7547B"/>
    <w:rsid w:val="00D805E8"/>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66A6"/>
    <w:rsid w:val="00DE0E89"/>
    <w:rsid w:val="00DE2554"/>
    <w:rsid w:val="00DE2882"/>
    <w:rsid w:val="00DE46DB"/>
    <w:rsid w:val="00DE66F3"/>
    <w:rsid w:val="00DF0865"/>
    <w:rsid w:val="00DF1693"/>
    <w:rsid w:val="00DF307B"/>
    <w:rsid w:val="00DF6EE3"/>
    <w:rsid w:val="00E04EFB"/>
    <w:rsid w:val="00E072C2"/>
    <w:rsid w:val="00E10EB4"/>
    <w:rsid w:val="00E165B8"/>
    <w:rsid w:val="00E24673"/>
    <w:rsid w:val="00E24898"/>
    <w:rsid w:val="00E27EF5"/>
    <w:rsid w:val="00E33E07"/>
    <w:rsid w:val="00E355EE"/>
    <w:rsid w:val="00E35FB3"/>
    <w:rsid w:val="00E44C46"/>
    <w:rsid w:val="00E55496"/>
    <w:rsid w:val="00E65758"/>
    <w:rsid w:val="00E662CA"/>
    <w:rsid w:val="00E8076C"/>
    <w:rsid w:val="00E86E4B"/>
    <w:rsid w:val="00E87DA4"/>
    <w:rsid w:val="00E90D53"/>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7C02"/>
    <w:rsid w:val="00F0293A"/>
    <w:rsid w:val="00F045D1"/>
    <w:rsid w:val="00F04E9E"/>
    <w:rsid w:val="00F10653"/>
    <w:rsid w:val="00F10CF8"/>
    <w:rsid w:val="00F10FAD"/>
    <w:rsid w:val="00F146E3"/>
    <w:rsid w:val="00F14C3D"/>
    <w:rsid w:val="00F153F4"/>
    <w:rsid w:val="00F22F5E"/>
    <w:rsid w:val="00F3061E"/>
    <w:rsid w:val="00F33189"/>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4519"/>
    <w:rsid w:val="00F95E8D"/>
    <w:rsid w:val="00FA1A9D"/>
    <w:rsid w:val="00FA532D"/>
    <w:rsid w:val="00FA7A79"/>
    <w:rsid w:val="00FA7D51"/>
    <w:rsid w:val="00FC0563"/>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906B7"/>
    <w:rPr>
      <w:rFonts w:cs="Calibri"/>
    </w:rPr>
  </w:style>
  <w:style w:type="character" w:customStyle="1" w:styleId="NarrationChar">
    <w:name w:val="Narration Char"/>
    <w:basedOn w:val="DefaultParagraphFont"/>
    <w:link w:val="Narration"/>
    <w:rsid w:val="000906B7"/>
    <w:rPr>
      <w:rFonts w:ascii="Calibri" w:hAnsi="Calibri" w:cs="Calibri"/>
    </w:rPr>
  </w:style>
  <w:style w:type="paragraph" w:customStyle="1" w:styleId="ShotDescription">
    <w:name w:val="Shot Description"/>
    <w:basedOn w:val="TemplateShot"/>
    <w:link w:val="ShotDescriptionChar"/>
    <w:qFormat/>
    <w:rsid w:val="000906B7"/>
    <w:rPr>
      <w:rFonts w:cs="Calibri"/>
    </w:rPr>
  </w:style>
  <w:style w:type="character" w:customStyle="1" w:styleId="ShotDescriptionChar">
    <w:name w:val="Shot Description Char"/>
    <w:basedOn w:val="DefaultParagraphFont"/>
    <w:link w:val="ShotDescription"/>
    <w:rsid w:val="000906B7"/>
    <w:rPr>
      <w:rFonts w:ascii="Calibri" w:hAnsi="Calibri" w:cs="Calibri"/>
    </w:rPr>
  </w:style>
  <w:style w:type="paragraph" w:customStyle="1" w:styleId="TemplateNarration">
    <w:name w:val="Template Narration"/>
    <w:basedOn w:val="ListParagraph"/>
    <w:rsid w:val="000906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906B7"/>
    <w:pPr>
      <w:widowControl w:val="0"/>
      <w:spacing w:before="120"/>
      <w:ind w:left="1627" w:hanging="720"/>
      <w:contextualSpacing w:val="0"/>
      <w:jc w:val="both"/>
    </w:pPr>
    <w:rPr>
      <w:rFonts w:ascii="Calibri" w:hAnsi="Calibri"/>
    </w:rPr>
  </w:style>
  <w:style w:type="paragraph" w:styleId="EndnoteText">
    <w:name w:val="endnote text"/>
    <w:basedOn w:val="Normal"/>
    <w:link w:val="EndnoteTextChar"/>
    <w:uiPriority w:val="99"/>
    <w:unhideWhenUsed/>
    <w:rsid w:val="00C808C2"/>
    <w:pPr>
      <w:widowControl w:val="0"/>
      <w:jc w:val="both"/>
    </w:pPr>
    <w:rPr>
      <w:rFonts w:ascii="Calibri" w:eastAsia="Calibri" w:hAnsi="Calibri" w:cs="Calibri"/>
      <w:color w:val="auto"/>
      <w:sz w:val="20"/>
      <w:szCs w:val="20"/>
    </w:rPr>
  </w:style>
  <w:style w:type="character" w:customStyle="1" w:styleId="EndnoteTextChar">
    <w:name w:val="Endnote Text Char"/>
    <w:basedOn w:val="DefaultParagraphFont"/>
    <w:link w:val="EndnoteText"/>
    <w:uiPriority w:val="99"/>
    <w:rsid w:val="00C808C2"/>
    <w:rPr>
      <w:rFonts w:ascii="Calibri" w:eastAsia="Calibri" w:hAnsi="Calibri" w:cs="Calibri"/>
      <w:color w:val="auto"/>
      <w:sz w:val="20"/>
      <w:szCs w:val="20"/>
    </w:rPr>
  </w:style>
  <w:style w:type="character" w:styleId="EndnoteReference">
    <w:name w:val="endnote reference"/>
    <w:basedOn w:val="DefaultParagraphFont"/>
    <w:uiPriority w:val="99"/>
    <w:semiHidden/>
    <w:unhideWhenUsed/>
    <w:rsid w:val="00C808C2"/>
    <w:rPr>
      <w:vertAlign w:val="superscript"/>
    </w:rPr>
  </w:style>
  <w:style w:type="character" w:styleId="Strong">
    <w:name w:val="Strong"/>
    <w:basedOn w:val="DefaultParagraphFont"/>
    <w:uiPriority w:val="22"/>
    <w:qFormat/>
    <w:rsid w:val="00592765"/>
    <w:rPr>
      <w:b/>
      <w:bCs/>
    </w:rPr>
  </w:style>
  <w:style w:type="character" w:customStyle="1" w:styleId="ListParagraphChar">
    <w:name w:val="List Paragraph Char"/>
    <w:basedOn w:val="DefaultParagraphFont"/>
    <w:link w:val="ListParagraph"/>
    <w:uiPriority w:val="34"/>
    <w:locked/>
    <w:rsid w:val="00235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11338"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nika.majewska-szczepanik@uj.edu.pl"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mailto:marian.szczepanik@uj.edu.p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ian.szczepanik@uj.edu.pl"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9412F-377E-40B4-BD8B-687224036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2</Pages>
  <Words>2464</Words>
  <Characters>14096</Characters>
  <Application>Microsoft Office Word</Application>
  <DocSecurity>0</DocSecurity>
  <Lines>343</Lines>
  <Paragraphs>17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Name:                                                                                                                 Title of</vt:lpstr>
      <vt:lpstr>Name:                                                                                                                 Title of</vt:lpstr>
    </vt:vector>
  </TitlesOfParts>
  <Company>UC Irvine</Company>
  <LinksUpToDate>false</LinksUpToDate>
  <CharactersWithSpaces>1639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cp:revision>
  <dcterms:created xsi:type="dcterms:W3CDTF">2025-05-27T11:04:00Z</dcterms:created>
  <dcterms:modified xsi:type="dcterms:W3CDTF">2025-05-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